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EA4876" w14:textId="77777777" w:rsidR="00524E69" w:rsidRPr="007568BD" w:rsidRDefault="00524E69" w:rsidP="00524E69">
      <w:pPr>
        <w:pStyle w:val="Heading1"/>
        <w:spacing w:before="0" w:line="240" w:lineRule="auto"/>
        <w:jc w:val="center"/>
        <w:rPr>
          <w:rFonts w:ascii="Lato" w:hAnsi="Lato"/>
          <w:b/>
          <w:color w:val="auto"/>
          <w:sz w:val="28"/>
        </w:rPr>
      </w:pPr>
      <w:bookmarkStart w:id="0" w:name="_Toc517165342"/>
      <w:r w:rsidRPr="007568BD">
        <w:rPr>
          <w:rFonts w:ascii="Lato" w:hAnsi="Lato"/>
          <w:b/>
          <w:color w:val="auto"/>
          <w:sz w:val="28"/>
        </w:rPr>
        <w:t>Sample SFA-FSMC Monitoring Form</w:t>
      </w:r>
      <w:bookmarkEnd w:id="0"/>
    </w:p>
    <w:p w14:paraId="74EAB619" w14:textId="77777777" w:rsidR="00524E69" w:rsidRPr="007568BD" w:rsidRDefault="00524E69" w:rsidP="00524E69">
      <w:pPr>
        <w:spacing w:line="233" w:lineRule="exact"/>
        <w:rPr>
          <w:rFonts w:ascii="Lato" w:hAnsi="Lato" w:cs="Times New Roman"/>
        </w:rPr>
      </w:pPr>
    </w:p>
    <w:p w14:paraId="6B58D81D" w14:textId="77777777" w:rsidR="00524E69" w:rsidRPr="007568BD" w:rsidRDefault="00524E69" w:rsidP="00524E69">
      <w:pPr>
        <w:spacing w:line="233" w:lineRule="exact"/>
        <w:rPr>
          <w:rFonts w:ascii="Lato" w:eastAsia="Bookman Old Style" w:hAnsi="Lato" w:cs="Times New Roman"/>
        </w:rPr>
      </w:pPr>
      <w:r w:rsidRPr="007568BD">
        <w:rPr>
          <w:rFonts w:ascii="Lato" w:hAnsi="Lato" w:cs="Times New Roman"/>
        </w:rPr>
        <w:t>Review</w:t>
      </w:r>
      <w:r w:rsidRPr="007568BD">
        <w:rPr>
          <w:rFonts w:ascii="Lato" w:hAnsi="Lato" w:cs="Times New Roman"/>
          <w:spacing w:val="-11"/>
        </w:rPr>
        <w:t xml:space="preserve"> </w:t>
      </w:r>
      <w:r w:rsidRPr="007568BD">
        <w:rPr>
          <w:rFonts w:ascii="Lato" w:hAnsi="Lato" w:cs="Times New Roman"/>
          <w:spacing w:val="-1"/>
        </w:rPr>
        <w:t>Date: ______________________</w:t>
      </w:r>
    </w:p>
    <w:p w14:paraId="4A67B444" w14:textId="77777777" w:rsidR="00524E69" w:rsidRPr="007568BD" w:rsidRDefault="00524E69" w:rsidP="00524E69">
      <w:pPr>
        <w:rPr>
          <w:rFonts w:ascii="Lato" w:eastAsia="Bookman Old Style" w:hAnsi="Lato" w:cs="Times New Roman"/>
        </w:rPr>
      </w:pPr>
      <w:r w:rsidRPr="007568BD">
        <w:rPr>
          <w:rFonts w:ascii="Lato" w:hAnsi="Lato" w:cs="Times New Roman"/>
        </w:rPr>
        <w:t>Name</w:t>
      </w:r>
      <w:r w:rsidRPr="007568BD">
        <w:rPr>
          <w:rFonts w:ascii="Lato" w:hAnsi="Lato" w:cs="Times New Roman"/>
          <w:spacing w:val="-7"/>
        </w:rPr>
        <w:t xml:space="preserve"> </w:t>
      </w:r>
      <w:r w:rsidRPr="007568BD">
        <w:rPr>
          <w:rFonts w:ascii="Lato" w:hAnsi="Lato" w:cs="Times New Roman"/>
          <w:spacing w:val="-1"/>
        </w:rPr>
        <w:t>of</w:t>
      </w:r>
      <w:r w:rsidRPr="007568BD">
        <w:rPr>
          <w:rFonts w:ascii="Lato" w:hAnsi="Lato" w:cs="Times New Roman"/>
          <w:spacing w:val="-6"/>
        </w:rPr>
        <w:t xml:space="preserve"> </w:t>
      </w:r>
      <w:r w:rsidRPr="007568BD">
        <w:rPr>
          <w:rFonts w:ascii="Lato" w:hAnsi="Lato" w:cs="Times New Roman"/>
          <w:spacing w:val="-1"/>
        </w:rPr>
        <w:t>District</w:t>
      </w:r>
      <w:r w:rsidRPr="007568BD">
        <w:rPr>
          <w:rFonts w:ascii="Lato" w:hAnsi="Lato" w:cs="Times New Roman"/>
          <w:spacing w:val="-5"/>
        </w:rPr>
        <w:t xml:space="preserve"> </w:t>
      </w:r>
      <w:r w:rsidRPr="007568BD">
        <w:rPr>
          <w:rFonts w:ascii="Lato" w:hAnsi="Lato" w:cs="Times New Roman"/>
          <w:spacing w:val="-1"/>
        </w:rPr>
        <w:t>and</w:t>
      </w:r>
      <w:r w:rsidRPr="007568BD">
        <w:rPr>
          <w:rFonts w:ascii="Lato" w:hAnsi="Lato" w:cs="Times New Roman"/>
          <w:spacing w:val="-8"/>
        </w:rPr>
        <w:t xml:space="preserve"> </w:t>
      </w:r>
      <w:r w:rsidRPr="007568BD">
        <w:rPr>
          <w:rFonts w:ascii="Lato" w:hAnsi="Lato" w:cs="Times New Roman"/>
        </w:rPr>
        <w:t>Site</w:t>
      </w:r>
      <w:r w:rsidRPr="007568BD">
        <w:rPr>
          <w:rFonts w:ascii="Lato" w:hAnsi="Lato" w:cs="Times New Roman"/>
          <w:spacing w:val="-6"/>
        </w:rPr>
        <w:t xml:space="preserve"> </w:t>
      </w:r>
      <w:r w:rsidRPr="007568BD">
        <w:rPr>
          <w:rFonts w:ascii="Lato" w:hAnsi="Lato" w:cs="Times New Roman"/>
          <w:spacing w:val="-1"/>
        </w:rPr>
        <w:t>Monitored: _______________________________________________________________________________</w:t>
      </w:r>
    </w:p>
    <w:p w14:paraId="077B658E" w14:textId="77777777" w:rsidR="00524E69" w:rsidRPr="007568BD" w:rsidRDefault="00524E69" w:rsidP="00524E69">
      <w:pPr>
        <w:rPr>
          <w:rFonts w:ascii="Lato" w:hAnsi="Lato" w:cs="Times New Roman"/>
        </w:rPr>
      </w:pPr>
    </w:p>
    <w:tbl>
      <w:tblPr>
        <w:tblW w:w="11070" w:type="dxa"/>
        <w:tblInd w:w="-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16"/>
        <w:gridCol w:w="1474"/>
        <w:gridCol w:w="1530"/>
        <w:gridCol w:w="1350"/>
      </w:tblGrid>
      <w:tr w:rsidR="00524E69" w:rsidRPr="007568BD" w14:paraId="6D5A02FD" w14:textId="77777777" w:rsidTr="00D83563">
        <w:trPr>
          <w:trHeight w:hRule="exact" w:val="692"/>
        </w:trPr>
        <w:tc>
          <w:tcPr>
            <w:tcW w:w="67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 w:themeFill="background1" w:themeFillShade="D9"/>
            <w:vAlign w:val="center"/>
          </w:tcPr>
          <w:p w14:paraId="23F3ABB0" w14:textId="77777777" w:rsidR="00524E69" w:rsidRPr="007568BD" w:rsidRDefault="00524E69" w:rsidP="005E5B43">
            <w:pPr>
              <w:pStyle w:val="TableParagraph"/>
              <w:spacing w:before="9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</w:rPr>
              <w:br w:type="page"/>
            </w:r>
            <w:r w:rsidRPr="007568BD">
              <w:rPr>
                <w:rFonts w:ascii="Lato" w:hAnsi="Lato" w:cs="Times New Roman"/>
                <w:b/>
                <w:spacing w:val="-2"/>
              </w:rPr>
              <w:t xml:space="preserve">Menus </w:t>
            </w:r>
            <w:r w:rsidRPr="007568BD">
              <w:rPr>
                <w:rFonts w:ascii="Lato" w:hAnsi="Lato" w:cs="Times New Roman"/>
                <w:b/>
                <w:spacing w:val="-1"/>
              </w:rPr>
              <w:t>and</w:t>
            </w:r>
            <w:r w:rsidRPr="007568BD">
              <w:rPr>
                <w:rFonts w:ascii="Lato" w:hAnsi="Lato" w:cs="Times New Roman"/>
                <w:b/>
                <w:spacing w:val="-2"/>
              </w:rPr>
              <w:t xml:space="preserve"> </w:t>
            </w:r>
            <w:r w:rsidRPr="007568BD">
              <w:rPr>
                <w:rFonts w:ascii="Lato" w:hAnsi="Lato" w:cs="Times New Roman"/>
                <w:b/>
                <w:spacing w:val="-1"/>
              </w:rPr>
              <w:t>Service</w:t>
            </w:r>
          </w:p>
        </w:tc>
        <w:tc>
          <w:tcPr>
            <w:tcW w:w="147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 w:themeFill="background1" w:themeFillShade="D9"/>
            <w:vAlign w:val="center"/>
          </w:tcPr>
          <w:p w14:paraId="560E5421" w14:textId="77777777" w:rsidR="00524E69" w:rsidRPr="007568BD" w:rsidRDefault="00524E69" w:rsidP="005E5B43">
            <w:pPr>
              <w:pStyle w:val="TableParagraph"/>
              <w:jc w:val="center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b/>
                <w:spacing w:val="-1"/>
              </w:rPr>
              <w:t>Yes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 w:themeFill="background1" w:themeFillShade="D9"/>
            <w:vAlign w:val="center"/>
          </w:tcPr>
          <w:p w14:paraId="7EBE63FB" w14:textId="77777777" w:rsidR="00524E69" w:rsidRPr="007568BD" w:rsidRDefault="00524E69" w:rsidP="005E5B43">
            <w:pPr>
              <w:pStyle w:val="TableParagraph"/>
              <w:ind w:left="54" w:right="54"/>
              <w:jc w:val="center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b/>
                <w:spacing w:val="-1"/>
              </w:rPr>
              <w:t>Needs</w:t>
            </w:r>
            <w:r w:rsidRPr="007568BD">
              <w:rPr>
                <w:rFonts w:ascii="Lato" w:hAnsi="Lato" w:cs="Times New Roman"/>
                <w:b/>
                <w:spacing w:val="24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b/>
                <w:spacing w:val="-1"/>
              </w:rPr>
              <w:t>Improvement</w:t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 w:themeFill="background1" w:themeFillShade="D9"/>
            <w:vAlign w:val="center"/>
          </w:tcPr>
          <w:p w14:paraId="690E86E6" w14:textId="77777777" w:rsidR="00524E69" w:rsidRPr="007568BD" w:rsidRDefault="00524E69" w:rsidP="005E5B43">
            <w:pPr>
              <w:pStyle w:val="TableParagraph"/>
              <w:jc w:val="center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b/>
                <w:spacing w:val="-1"/>
              </w:rPr>
              <w:t>N/A</w:t>
            </w:r>
          </w:p>
        </w:tc>
      </w:tr>
      <w:tr w:rsidR="00524E69" w:rsidRPr="007568BD" w14:paraId="06A6BD6D" w14:textId="77777777" w:rsidTr="005E5B43">
        <w:trPr>
          <w:trHeight w:hRule="exact" w:val="872"/>
        </w:trPr>
        <w:tc>
          <w:tcPr>
            <w:tcW w:w="67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</w:tcPr>
          <w:p w14:paraId="31319128" w14:textId="77777777" w:rsidR="00524E69" w:rsidRPr="007568BD" w:rsidRDefault="00524E69" w:rsidP="005E5B43">
            <w:pPr>
              <w:pStyle w:val="TableParagraph"/>
              <w:ind w:left="43" w:right="172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spacing w:val="-1"/>
              </w:rPr>
              <w:t>Ha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FSMC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followed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21-day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ycle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menu,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1"/>
              </w:rPr>
              <w:t>as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described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in</w:t>
            </w:r>
            <w:r w:rsidRPr="007568BD">
              <w:rPr>
                <w:rFonts w:ascii="Lato" w:hAnsi="Lato" w:cs="Times New Roman"/>
                <w:spacing w:val="38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ontract,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or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first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21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days</w:t>
            </w:r>
            <w:r w:rsidRPr="007568BD">
              <w:rPr>
                <w:rFonts w:ascii="Lato" w:hAnsi="Lato" w:cs="Times New Roman"/>
                <w:spacing w:val="-3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f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ontract?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</w:rPr>
              <w:t>(Monitored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during</w:t>
            </w:r>
            <w:r w:rsidRPr="007568BD">
              <w:rPr>
                <w:rFonts w:ascii="Lato" w:hAnsi="Lato" w:cs="Times New Roman"/>
                <w:spacing w:val="43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first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year</w:t>
            </w:r>
            <w:r w:rsidRPr="007568BD">
              <w:rPr>
                <w:rFonts w:ascii="Lato" w:hAnsi="Lato" w:cs="Times New Roman"/>
                <w:spacing w:val="-3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f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ontract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nly)</w:t>
            </w:r>
          </w:p>
        </w:tc>
        <w:tc>
          <w:tcPr>
            <w:tcW w:w="147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59A7F13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3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2309EA0D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3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E64A8A6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3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054C6628" w14:textId="77777777" w:rsidTr="005E5B43">
        <w:trPr>
          <w:trHeight w:hRule="exact" w:val="629"/>
        </w:trPr>
        <w:tc>
          <w:tcPr>
            <w:tcW w:w="67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</w:tcPr>
          <w:p w14:paraId="45BDBF43" w14:textId="77777777" w:rsidR="00524E69" w:rsidRPr="007568BD" w:rsidRDefault="00524E69" w:rsidP="005E5B43">
            <w:pPr>
              <w:pStyle w:val="TableParagraph"/>
              <w:ind w:left="43" w:right="164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</w:rPr>
              <w:t>If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hanges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were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ade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to</w:t>
            </w:r>
            <w:r w:rsidRPr="007568BD">
              <w:rPr>
                <w:rFonts w:ascii="Lato" w:hAnsi="Lato" w:cs="Times New Roman"/>
                <w:spacing w:val="-3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enus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ollowing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</w:rPr>
              <w:t>first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21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days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f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39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ontract,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did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SFA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pprov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them?</w:t>
            </w:r>
          </w:p>
        </w:tc>
        <w:tc>
          <w:tcPr>
            <w:tcW w:w="147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B5F3DD1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FD3318D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420B1A8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74A7239F" w14:textId="77777777" w:rsidTr="005E5B43">
        <w:trPr>
          <w:trHeight w:hRule="exact" w:val="719"/>
        </w:trPr>
        <w:tc>
          <w:tcPr>
            <w:tcW w:w="67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</w:tcPr>
          <w:p w14:paraId="5EF7C420" w14:textId="77777777" w:rsidR="00524E69" w:rsidRPr="007568BD" w:rsidRDefault="00524E69" w:rsidP="005E5B43">
            <w:pPr>
              <w:pStyle w:val="TableParagraph"/>
              <w:ind w:left="43" w:right="117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</w:rPr>
              <w:t>Hav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ll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menu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standards</w:t>
            </w:r>
            <w:r w:rsidRPr="007568BD">
              <w:rPr>
                <w:rFonts w:ascii="Lato" w:hAnsi="Lato" w:cs="Times New Roman"/>
                <w:spacing w:val="-3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been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aintained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1"/>
              </w:rPr>
              <w:t>a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to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typ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and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quality</w:t>
            </w:r>
            <w:r w:rsidRPr="007568BD">
              <w:rPr>
                <w:rFonts w:ascii="Lato" w:hAnsi="Lato" w:cs="Times New Roman"/>
                <w:spacing w:val="49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f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eal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</w:rPr>
              <w:t>servic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s</w:t>
            </w:r>
            <w:r w:rsidRPr="007568BD">
              <w:rPr>
                <w:rFonts w:ascii="Lato" w:hAnsi="Lato" w:cs="Times New Roman"/>
                <w:spacing w:val="-3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utlined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in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ontract?</w:t>
            </w:r>
          </w:p>
        </w:tc>
        <w:tc>
          <w:tcPr>
            <w:tcW w:w="147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22BF749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BBA886E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E10C6CA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12338401" w14:textId="77777777" w:rsidTr="005E5B43">
        <w:trPr>
          <w:trHeight w:hRule="exact" w:val="719"/>
        </w:trPr>
        <w:tc>
          <w:tcPr>
            <w:tcW w:w="67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</w:tcPr>
          <w:p w14:paraId="4B0E8EB6" w14:textId="77777777" w:rsidR="00524E69" w:rsidRPr="007568BD" w:rsidRDefault="00524E69" w:rsidP="005E5B43">
            <w:pPr>
              <w:pStyle w:val="TableParagraph"/>
              <w:ind w:left="43" w:right="512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</w:rPr>
              <w:t>Hav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ll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enu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been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developed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using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agreed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upon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menu</w:t>
            </w:r>
            <w:r w:rsidRPr="007568BD">
              <w:rPr>
                <w:rFonts w:ascii="Lato" w:hAnsi="Lato" w:cs="Times New Roman"/>
                <w:spacing w:val="31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planning</w:t>
            </w:r>
            <w:r w:rsidRPr="007568BD">
              <w:rPr>
                <w:rFonts w:ascii="Lato" w:hAnsi="Lato" w:cs="Times New Roman"/>
                <w:spacing w:val="-18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system(s)?</w:t>
            </w:r>
          </w:p>
        </w:tc>
        <w:tc>
          <w:tcPr>
            <w:tcW w:w="147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885B104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BE49237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AC9FE74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40E2ACDA" w14:textId="77777777" w:rsidTr="00D83563">
        <w:trPr>
          <w:trHeight w:hRule="exact" w:val="1205"/>
        </w:trPr>
        <w:tc>
          <w:tcPr>
            <w:tcW w:w="6716" w:type="dxa"/>
            <w:tcBorders>
              <w:top w:val="single" w:sz="7" w:space="0" w:color="000000"/>
              <w:left w:val="single" w:sz="7" w:space="0" w:color="000000"/>
              <w:bottom w:val="single" w:sz="8" w:space="0" w:color="000000"/>
              <w:right w:val="single" w:sz="7" w:space="0" w:color="000000"/>
            </w:tcBorders>
            <w:shd w:val="clear" w:color="auto" w:fill="auto"/>
          </w:tcPr>
          <w:p w14:paraId="5D5BE85D" w14:textId="77777777" w:rsidR="00524E69" w:rsidRPr="007568BD" w:rsidRDefault="00524E69" w:rsidP="005E5B43">
            <w:pPr>
              <w:pStyle w:val="TableParagraph"/>
              <w:ind w:left="43" w:right="251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</w:rPr>
              <w:t>Is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SMC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nly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serving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reimbursable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eal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at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omply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with</w:t>
            </w:r>
            <w:r w:rsidRPr="007568BD">
              <w:rPr>
                <w:rFonts w:ascii="Lato" w:hAnsi="Lato" w:cs="Times New Roman"/>
                <w:spacing w:val="43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latest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USDA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dietary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guideline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1"/>
              </w:rPr>
              <w:t>a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established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by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USDA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in</w:t>
            </w:r>
            <w:r w:rsidRPr="007568BD">
              <w:rPr>
                <w:rFonts w:ascii="Lato" w:hAnsi="Lato" w:cs="Times New Roman"/>
                <w:spacing w:val="37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ederal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regulations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or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National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School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Lunch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Program,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69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School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Breakfast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Program,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nd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ll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ther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USDA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</w:rPr>
              <w:t>contracted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eal</w:t>
            </w:r>
            <w:r w:rsidRPr="007568BD">
              <w:rPr>
                <w:rFonts w:ascii="Lato" w:hAnsi="Lato" w:cs="Times New Roman"/>
                <w:spacing w:val="46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programs?</w:t>
            </w:r>
          </w:p>
        </w:tc>
        <w:tc>
          <w:tcPr>
            <w:tcW w:w="147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29EE14FF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2DA852FB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2D842095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74973F06" w14:textId="77777777" w:rsidTr="005E5B43">
        <w:trPr>
          <w:trHeight w:hRule="exact" w:val="632"/>
        </w:trPr>
        <w:tc>
          <w:tcPr>
            <w:tcW w:w="67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30DEDED" w14:textId="77777777" w:rsidR="00524E69" w:rsidRPr="007568BD" w:rsidRDefault="00524E69" w:rsidP="005E5B43">
            <w:pPr>
              <w:pStyle w:val="TableParagraph"/>
              <w:ind w:left="43" w:right="739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spacing w:val="-1"/>
              </w:rPr>
              <w:t>Ha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SFA</w:t>
            </w:r>
            <w:r w:rsidRPr="007568BD">
              <w:rPr>
                <w:rFonts w:ascii="Lato" w:hAnsi="Lato" w:cs="Times New Roman"/>
                <w:spacing w:val="-6"/>
              </w:rPr>
              <w:t xml:space="preserve"> r</w:t>
            </w:r>
            <w:r w:rsidRPr="007568BD">
              <w:rPr>
                <w:rFonts w:ascii="Lato" w:hAnsi="Lato" w:cs="Times New Roman"/>
                <w:spacing w:val="-1"/>
              </w:rPr>
              <w:t>etained</w:t>
            </w:r>
            <w:r w:rsidRPr="007568BD">
              <w:rPr>
                <w:rFonts w:ascii="Lato" w:hAnsi="Lato" w:cs="Times New Roman"/>
                <w:spacing w:val="-3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ontrol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f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quality,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extent,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nd</w:t>
            </w:r>
            <w:r w:rsidRPr="007568BD">
              <w:rPr>
                <w:rFonts w:ascii="Lato" w:hAnsi="Lato" w:cs="Times New Roman"/>
                <w:spacing w:val="47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general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natur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f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it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food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service?</w:t>
            </w:r>
          </w:p>
        </w:tc>
        <w:tc>
          <w:tcPr>
            <w:tcW w:w="1474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586D88EB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7D2A87D1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63A96512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702AC3BF" w14:textId="77777777" w:rsidTr="00D83563">
        <w:trPr>
          <w:trHeight w:hRule="exact" w:val="1253"/>
        </w:trPr>
        <w:tc>
          <w:tcPr>
            <w:tcW w:w="67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959C110" w14:textId="77777777" w:rsidR="00524E69" w:rsidRPr="007568BD" w:rsidRDefault="00524E69" w:rsidP="005E5B43">
            <w:pPr>
              <w:pStyle w:val="TableParagraph"/>
              <w:ind w:left="43" w:right="340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spacing w:val="-1"/>
              </w:rPr>
              <w:t>Has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</w:rPr>
              <w:t>SFA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ade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</w:rPr>
              <w:t>no</w:t>
            </w:r>
            <w:r w:rsidRPr="007568BD">
              <w:rPr>
                <w:rFonts w:ascii="Lato" w:hAnsi="Lato" w:cs="Times New Roman"/>
                <w:spacing w:val="-3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payment</w:t>
            </w:r>
            <w:r w:rsidRPr="007568BD">
              <w:rPr>
                <w:rFonts w:ascii="Lato" w:hAnsi="Lato" w:cs="Times New Roman"/>
                <w:spacing w:val="-3"/>
              </w:rPr>
              <w:t xml:space="preserve"> </w:t>
            </w:r>
            <w:r w:rsidRPr="007568BD">
              <w:rPr>
                <w:rFonts w:ascii="Lato" w:hAnsi="Lato" w:cs="Times New Roman"/>
              </w:rPr>
              <w:t>to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SMC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or meals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at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</w:rPr>
              <w:t>are</w:t>
            </w:r>
            <w:r w:rsidRPr="007568BD">
              <w:rPr>
                <w:rFonts w:ascii="Lato" w:hAnsi="Lato" w:cs="Times New Roman"/>
                <w:spacing w:val="41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</w:rPr>
              <w:t>spoiled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r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unwholesome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t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</w:rPr>
              <w:t>time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f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delivery;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r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do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not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eet</w:t>
            </w:r>
            <w:r w:rsidRPr="007568BD">
              <w:rPr>
                <w:rFonts w:ascii="Lato" w:hAnsi="Lato" w:cs="Times New Roman"/>
                <w:spacing w:val="43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detailed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specifications,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or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do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not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therwis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meet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61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requirements</w:t>
            </w:r>
            <w:r w:rsidRPr="007568BD">
              <w:rPr>
                <w:rFonts w:ascii="Lato" w:hAnsi="Lato" w:cs="Times New Roman"/>
                <w:spacing w:val="-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f</w:t>
            </w:r>
            <w:r w:rsidRPr="007568BD">
              <w:rPr>
                <w:rFonts w:ascii="Lato" w:hAnsi="Lato" w:cs="Times New Roman"/>
                <w:spacing w:val="-9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9"/>
              </w:rPr>
              <w:t xml:space="preserve"> </w:t>
            </w:r>
            <w:r w:rsidRPr="007568BD">
              <w:rPr>
                <w:rFonts w:ascii="Lato" w:hAnsi="Lato" w:cs="Times New Roman"/>
              </w:rPr>
              <w:t>contract?</w:t>
            </w:r>
          </w:p>
        </w:tc>
        <w:tc>
          <w:tcPr>
            <w:tcW w:w="1474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335074A1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30971AF5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2FF1F402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683C80F5" w14:textId="77777777" w:rsidTr="005E5B43">
        <w:trPr>
          <w:trHeight w:hRule="exact" w:val="746"/>
        </w:trPr>
        <w:tc>
          <w:tcPr>
            <w:tcW w:w="67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3A45A1E" w14:textId="77777777" w:rsidR="00524E69" w:rsidRPr="007568BD" w:rsidRDefault="00524E69" w:rsidP="005E5B43">
            <w:pPr>
              <w:pStyle w:val="TableParagraph"/>
              <w:ind w:left="43" w:right="130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spacing w:val="-1"/>
              </w:rPr>
              <w:t>Are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production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record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completed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each</w:t>
            </w:r>
            <w:r w:rsidRPr="007568BD">
              <w:rPr>
                <w:rFonts w:ascii="Lato" w:hAnsi="Lato" w:cs="Times New Roman"/>
                <w:spacing w:val="-3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day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or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ll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eal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claimed</w:t>
            </w:r>
            <w:r w:rsidRPr="007568BD">
              <w:rPr>
                <w:rFonts w:ascii="Lato" w:hAnsi="Lato" w:cs="Times New Roman"/>
                <w:spacing w:val="43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or</w:t>
            </w:r>
            <w:r w:rsidRPr="007568BD">
              <w:rPr>
                <w:rFonts w:ascii="Lato" w:hAnsi="Lato" w:cs="Times New Roman"/>
                <w:spacing w:val="-1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reimbursement?</w:t>
            </w:r>
          </w:p>
        </w:tc>
        <w:tc>
          <w:tcPr>
            <w:tcW w:w="1474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432201BF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0AA9D5DB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307DE164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6F391954" w14:textId="77777777" w:rsidTr="005E5B43">
        <w:trPr>
          <w:trHeight w:hRule="exact" w:val="1181"/>
        </w:trPr>
        <w:tc>
          <w:tcPr>
            <w:tcW w:w="6716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742C29B7" w14:textId="77777777" w:rsidR="00524E69" w:rsidRPr="007568BD" w:rsidRDefault="00524E69" w:rsidP="005E5B43">
            <w:pPr>
              <w:pStyle w:val="TableParagraph"/>
              <w:ind w:left="43" w:right="304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</w:rPr>
              <w:t>Is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SMC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ollowing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regulations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oncerning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not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selling</w:t>
            </w:r>
            <w:r w:rsidRPr="007568BD">
              <w:rPr>
                <w:rFonts w:ascii="Lato" w:hAnsi="Lato" w:cs="Times New Roman"/>
                <w:spacing w:val="51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</w:rPr>
              <w:t>restricted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oods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f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minimal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nutritional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valu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in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food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service</w:t>
            </w:r>
            <w:r w:rsidRPr="007568BD">
              <w:rPr>
                <w:rFonts w:ascii="Lato" w:hAnsi="Lato" w:cs="Times New Roman"/>
                <w:spacing w:val="46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reas</w:t>
            </w:r>
            <w:r w:rsidRPr="007568BD">
              <w:rPr>
                <w:rFonts w:ascii="Lato" w:hAnsi="Lato" w:cs="Times New Roman"/>
                <w:spacing w:val="-10"/>
              </w:rPr>
              <w:t xml:space="preserve"> </w:t>
            </w:r>
            <w:r w:rsidRPr="007568BD">
              <w:rPr>
                <w:rFonts w:ascii="Lato" w:hAnsi="Lato" w:cs="Times New Roman"/>
              </w:rPr>
              <w:t>during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eal</w:t>
            </w:r>
            <w:r w:rsidRPr="007568BD">
              <w:rPr>
                <w:rFonts w:ascii="Lato" w:hAnsi="Lato" w:cs="Times New Roman"/>
                <w:spacing w:val="-9"/>
              </w:rPr>
              <w:t xml:space="preserve"> </w:t>
            </w:r>
            <w:r w:rsidRPr="007568BD">
              <w:rPr>
                <w:rFonts w:ascii="Lato" w:hAnsi="Lato" w:cs="Times New Roman"/>
              </w:rPr>
              <w:t>service</w:t>
            </w:r>
            <w:r w:rsidRPr="007568BD">
              <w:rPr>
                <w:rFonts w:ascii="Lato" w:hAnsi="Lato" w:cs="Times New Roman"/>
                <w:spacing w:val="-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periods</w:t>
            </w:r>
            <w:r w:rsidRPr="007568BD">
              <w:rPr>
                <w:rFonts w:ascii="Lato" w:hAnsi="Lato" w:cs="Times New Roman"/>
                <w:spacing w:val="-9"/>
              </w:rPr>
              <w:t xml:space="preserve"> </w:t>
            </w:r>
            <w:r w:rsidRPr="007568BD">
              <w:rPr>
                <w:rFonts w:ascii="Lato" w:hAnsi="Lato" w:cs="Times New Roman"/>
              </w:rPr>
              <w:t>(e.g., carbonated</w:t>
            </w:r>
            <w:r w:rsidRPr="007568BD">
              <w:rPr>
                <w:rFonts w:ascii="Lato" w:hAnsi="Lato" w:cs="Times New Roman"/>
                <w:spacing w:val="-1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beverages,</w:t>
            </w:r>
            <w:r w:rsidRPr="007568BD">
              <w:rPr>
                <w:rFonts w:ascii="Lato" w:hAnsi="Lato" w:cs="Times New Roman"/>
                <w:spacing w:val="42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ertain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andies,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water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ices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nd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</w:rPr>
              <w:t>chewing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gum)?</w:t>
            </w:r>
          </w:p>
        </w:tc>
        <w:tc>
          <w:tcPr>
            <w:tcW w:w="1474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5D495534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61569251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513812E1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0A5DBFB9" w14:textId="77777777" w:rsidTr="005E5B43">
        <w:trPr>
          <w:trHeight w:hRule="exact" w:val="965"/>
        </w:trPr>
        <w:tc>
          <w:tcPr>
            <w:tcW w:w="6716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7C8D9250" w14:textId="77777777" w:rsidR="00524E69" w:rsidRPr="007568BD" w:rsidRDefault="00524E69" w:rsidP="005E5B43">
            <w:pPr>
              <w:pStyle w:val="TableParagraph"/>
              <w:ind w:left="43" w:right="304"/>
              <w:rPr>
                <w:rFonts w:ascii="Lato" w:hAnsi="Lato" w:cs="Times New Roman"/>
              </w:rPr>
            </w:pPr>
            <w:r w:rsidRPr="007568BD">
              <w:rPr>
                <w:rFonts w:ascii="Lato" w:hAnsi="Lato" w:cs="Times New Roman"/>
              </w:rPr>
              <w:t>Are meals monitored after the last food or menu item is served/selected to ensure that only reimbursable meals are claimed?</w:t>
            </w:r>
          </w:p>
        </w:tc>
        <w:tc>
          <w:tcPr>
            <w:tcW w:w="1474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5E330F5B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67E0FF7B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3DB60154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0F285549" w14:textId="77777777" w:rsidTr="005E5B43">
        <w:trPr>
          <w:trHeight w:hRule="exact" w:val="632"/>
        </w:trPr>
        <w:tc>
          <w:tcPr>
            <w:tcW w:w="6716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4990C544" w14:textId="77777777" w:rsidR="00524E69" w:rsidRPr="007568BD" w:rsidRDefault="00524E69" w:rsidP="005E5B43">
            <w:pPr>
              <w:pStyle w:val="TableParagraph"/>
              <w:ind w:left="43" w:right="304"/>
              <w:rPr>
                <w:rFonts w:ascii="Lato" w:hAnsi="Lato" w:cs="Times New Roman"/>
              </w:rPr>
            </w:pPr>
            <w:r w:rsidRPr="007568BD">
              <w:rPr>
                <w:rFonts w:ascii="Lato" w:hAnsi="Lato" w:cs="Times New Roman"/>
              </w:rPr>
              <w:t>Do the foods purchased meet the quality specification standards indicated in the contract?</w:t>
            </w:r>
          </w:p>
        </w:tc>
        <w:tc>
          <w:tcPr>
            <w:tcW w:w="1474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51ECB039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0031517A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7F0F75D4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3C3225E4" w14:textId="77777777" w:rsidTr="005E5B43">
        <w:trPr>
          <w:trHeight w:hRule="exact" w:val="740"/>
        </w:trPr>
        <w:tc>
          <w:tcPr>
            <w:tcW w:w="6716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195C7869" w14:textId="77777777" w:rsidR="00524E69" w:rsidRPr="007568BD" w:rsidRDefault="00524E69" w:rsidP="005E5B43">
            <w:pPr>
              <w:pStyle w:val="TableParagraph"/>
              <w:ind w:left="43" w:right="304"/>
              <w:rPr>
                <w:rFonts w:ascii="Lato" w:hAnsi="Lato" w:cs="Times New Roman"/>
              </w:rPr>
            </w:pPr>
            <w:r w:rsidRPr="007568BD">
              <w:rPr>
                <w:rFonts w:ascii="Lato" w:hAnsi="Lato" w:cs="Times New Roman"/>
              </w:rPr>
              <w:t>Does the SFA evaluate the FSMC’s menus for affordability, nutrition requirements, and appeal to the students?</w:t>
            </w:r>
          </w:p>
        </w:tc>
        <w:tc>
          <w:tcPr>
            <w:tcW w:w="1474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0B84120A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64B4BE75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04FB6A85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sz w:val="56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</w:tbl>
    <w:p w14:paraId="6AE470CB" w14:textId="77777777" w:rsidR="00524E69" w:rsidRPr="007568BD" w:rsidRDefault="00524E69" w:rsidP="00524E69">
      <w:pPr>
        <w:spacing w:after="0" w:line="240" w:lineRule="auto"/>
        <w:jc w:val="center"/>
        <w:rPr>
          <w:rFonts w:ascii="Lato" w:hAnsi="Lato"/>
        </w:rPr>
      </w:pPr>
    </w:p>
    <w:p w14:paraId="58C81B33" w14:textId="77777777" w:rsidR="00524E69" w:rsidRPr="007568BD" w:rsidRDefault="00524E69" w:rsidP="00524E69">
      <w:pPr>
        <w:spacing w:after="0" w:line="240" w:lineRule="auto"/>
        <w:jc w:val="center"/>
        <w:rPr>
          <w:rFonts w:ascii="Lato" w:hAnsi="Lato"/>
        </w:rPr>
      </w:pPr>
    </w:p>
    <w:tbl>
      <w:tblPr>
        <w:tblW w:w="11070" w:type="dxa"/>
        <w:tblInd w:w="-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17"/>
        <w:gridCol w:w="1473"/>
        <w:gridCol w:w="1530"/>
        <w:gridCol w:w="1350"/>
      </w:tblGrid>
      <w:tr w:rsidR="00524E69" w:rsidRPr="007568BD" w14:paraId="67F08346" w14:textId="77777777" w:rsidTr="005E5B43">
        <w:trPr>
          <w:trHeight w:hRule="exact" w:val="650"/>
        </w:trPr>
        <w:tc>
          <w:tcPr>
            <w:tcW w:w="6717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D9D9D9" w:themeFill="background1" w:themeFillShade="D9"/>
            <w:vAlign w:val="center"/>
          </w:tcPr>
          <w:p w14:paraId="0FC84C52" w14:textId="77777777" w:rsidR="00524E69" w:rsidRPr="007568BD" w:rsidRDefault="00524E69" w:rsidP="005E5B43">
            <w:pPr>
              <w:pStyle w:val="TableParagraph"/>
              <w:rPr>
                <w:rFonts w:ascii="Lato" w:hAnsi="Lato" w:cs="Times New Roman"/>
                <w:b/>
              </w:rPr>
            </w:pPr>
            <w:r w:rsidRPr="007568BD">
              <w:rPr>
                <w:rFonts w:ascii="Lato" w:hAnsi="Lato" w:cs="Times New Roman"/>
                <w:b/>
              </w:rPr>
              <w:t>USDA Donated Foods</w:t>
            </w:r>
          </w:p>
        </w:tc>
        <w:tc>
          <w:tcPr>
            <w:tcW w:w="1473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 w:themeFill="background1" w:themeFillShade="D9"/>
            <w:vAlign w:val="center"/>
          </w:tcPr>
          <w:p w14:paraId="1224A2A2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b/>
              </w:rPr>
            </w:pPr>
            <w:r w:rsidRPr="007568BD">
              <w:rPr>
                <w:rFonts w:ascii="Lato" w:hAnsi="Lato" w:cs="Times New Roman"/>
                <w:b/>
              </w:rPr>
              <w:t>Yes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 w:themeFill="background1" w:themeFillShade="D9"/>
            <w:vAlign w:val="center"/>
          </w:tcPr>
          <w:p w14:paraId="227FE736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b/>
              </w:rPr>
            </w:pPr>
            <w:r w:rsidRPr="007568BD">
              <w:rPr>
                <w:rFonts w:ascii="Lato" w:hAnsi="Lato" w:cs="Times New Roman"/>
                <w:b/>
              </w:rPr>
              <w:t>Needs Improvement</w:t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 w:themeFill="background1" w:themeFillShade="D9"/>
            <w:vAlign w:val="center"/>
          </w:tcPr>
          <w:p w14:paraId="1FD5CB9A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  <w:b/>
              </w:rPr>
            </w:pPr>
            <w:r w:rsidRPr="007568BD">
              <w:rPr>
                <w:rFonts w:ascii="Lato" w:hAnsi="Lato" w:cs="Times New Roman"/>
                <w:b/>
              </w:rPr>
              <w:t>N/A</w:t>
            </w:r>
          </w:p>
        </w:tc>
      </w:tr>
      <w:tr w:rsidR="00524E69" w:rsidRPr="007568BD" w14:paraId="2260BCEC" w14:textId="77777777" w:rsidTr="005E5B43">
        <w:trPr>
          <w:trHeight w:hRule="exact" w:val="722"/>
        </w:trPr>
        <w:tc>
          <w:tcPr>
            <w:tcW w:w="6717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10E8F457" w14:textId="77777777" w:rsidR="00524E69" w:rsidRPr="007568BD" w:rsidRDefault="00524E69" w:rsidP="005E5B43">
            <w:pPr>
              <w:pStyle w:val="TableParagraph"/>
              <w:ind w:left="43" w:right="302"/>
              <w:rPr>
                <w:rFonts w:ascii="Lato" w:hAnsi="Lato" w:cs="Times New Roman"/>
              </w:rPr>
            </w:pPr>
            <w:r w:rsidRPr="007568BD">
              <w:rPr>
                <w:rFonts w:ascii="Lato" w:hAnsi="Lato" w:cs="Times New Roman"/>
              </w:rPr>
              <w:t>Does the SFA receive credit for the value of USDA- donated foods, received during the school year or fiscal year?</w:t>
            </w:r>
          </w:p>
        </w:tc>
        <w:tc>
          <w:tcPr>
            <w:tcW w:w="1473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53F27443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17631332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4EE42B5F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59E46996" w14:textId="77777777" w:rsidTr="005E5B43">
        <w:trPr>
          <w:trHeight w:hRule="exact" w:val="2413"/>
        </w:trPr>
        <w:tc>
          <w:tcPr>
            <w:tcW w:w="6717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743C624D" w14:textId="77777777" w:rsidR="00524E69" w:rsidRPr="007568BD" w:rsidRDefault="00524E69" w:rsidP="005E5B43">
            <w:pPr>
              <w:pStyle w:val="TableParagraph"/>
              <w:ind w:left="43" w:right="302"/>
              <w:rPr>
                <w:rFonts w:ascii="Lato" w:hAnsi="Lato" w:cs="Times New Roman"/>
              </w:rPr>
            </w:pPr>
            <w:r w:rsidRPr="007568BD">
              <w:rPr>
                <w:rFonts w:ascii="Lato" w:hAnsi="Lato" w:cs="Times New Roman"/>
              </w:rPr>
              <w:t>Credit for the value of donated foods was received through (circle all that apply):</w:t>
            </w:r>
          </w:p>
          <w:p w14:paraId="4B94297F" w14:textId="77777777" w:rsidR="00524E69" w:rsidRPr="007568BD" w:rsidRDefault="00524E69" w:rsidP="005E5B43">
            <w:pPr>
              <w:pStyle w:val="TableParagraph"/>
              <w:ind w:left="43" w:right="302"/>
              <w:rPr>
                <w:rFonts w:ascii="Lato" w:hAnsi="Lato" w:cs="Times New Roman"/>
              </w:rPr>
            </w:pPr>
          </w:p>
          <w:p w14:paraId="0E08BAFE" w14:textId="77777777" w:rsidR="00524E69" w:rsidRPr="007568BD" w:rsidRDefault="00524E69" w:rsidP="005E5B43">
            <w:pPr>
              <w:pStyle w:val="TableParagraph"/>
              <w:spacing w:after="120"/>
              <w:ind w:left="43" w:right="302"/>
              <w:rPr>
                <w:rFonts w:ascii="Lato" w:hAnsi="Lato" w:cs="Times New Roman"/>
              </w:rPr>
            </w:pPr>
            <w:r w:rsidRPr="007568BD">
              <w:rPr>
                <w:rFonts w:ascii="Lato" w:hAnsi="Lato" w:cs="Times New Roman"/>
              </w:rPr>
              <w:t>Invoice reductions</w:t>
            </w:r>
          </w:p>
          <w:p w14:paraId="7FFA4B2E" w14:textId="77777777" w:rsidR="00524E69" w:rsidRPr="007568BD" w:rsidRDefault="00524E69" w:rsidP="005E5B43">
            <w:pPr>
              <w:pStyle w:val="TableParagraph"/>
              <w:spacing w:after="120"/>
              <w:ind w:left="43" w:right="302"/>
              <w:rPr>
                <w:rFonts w:ascii="Lato" w:hAnsi="Lato" w:cs="Times New Roman"/>
              </w:rPr>
            </w:pPr>
            <w:r w:rsidRPr="007568BD">
              <w:rPr>
                <w:rFonts w:ascii="Lato" w:hAnsi="Lato" w:cs="Times New Roman"/>
              </w:rPr>
              <w:t>Refunds</w:t>
            </w:r>
          </w:p>
          <w:p w14:paraId="40232AA8" w14:textId="77777777" w:rsidR="00524E69" w:rsidRPr="007568BD" w:rsidRDefault="00524E69" w:rsidP="005E5B43">
            <w:pPr>
              <w:pStyle w:val="TableParagraph"/>
              <w:spacing w:after="120"/>
              <w:ind w:left="43" w:right="302"/>
              <w:rPr>
                <w:rFonts w:ascii="Lato" w:hAnsi="Lato" w:cs="Times New Roman"/>
              </w:rPr>
            </w:pPr>
            <w:r w:rsidRPr="007568BD">
              <w:rPr>
                <w:rFonts w:ascii="Lato" w:hAnsi="Lato" w:cs="Times New Roman"/>
              </w:rPr>
              <w:t>Discounts</w:t>
            </w:r>
          </w:p>
          <w:p w14:paraId="20284E1E" w14:textId="77777777" w:rsidR="00524E69" w:rsidRPr="007568BD" w:rsidRDefault="00524E69" w:rsidP="005E5B43">
            <w:pPr>
              <w:pStyle w:val="TableParagraph"/>
              <w:spacing w:after="120"/>
              <w:ind w:left="43" w:right="302"/>
              <w:rPr>
                <w:rFonts w:ascii="Lato" w:hAnsi="Lato" w:cs="Times New Roman"/>
              </w:rPr>
            </w:pPr>
            <w:r w:rsidRPr="007568BD">
              <w:rPr>
                <w:rFonts w:ascii="Lato" w:hAnsi="Lato" w:cs="Times New Roman"/>
              </w:rPr>
              <w:t>Other:</w:t>
            </w:r>
          </w:p>
        </w:tc>
        <w:tc>
          <w:tcPr>
            <w:tcW w:w="1473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45499BA1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33E45B50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5A8FCE26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0AFD3AD8" w14:textId="77777777" w:rsidTr="00D83563">
        <w:trPr>
          <w:trHeight w:hRule="exact" w:val="1253"/>
        </w:trPr>
        <w:tc>
          <w:tcPr>
            <w:tcW w:w="6717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2AB37AE8" w14:textId="77777777" w:rsidR="00524E69" w:rsidRPr="007568BD" w:rsidRDefault="00524E69" w:rsidP="005E5B43">
            <w:pPr>
              <w:pStyle w:val="TableParagraph"/>
              <w:ind w:left="43" w:right="302"/>
              <w:rPr>
                <w:rFonts w:ascii="Lato" w:hAnsi="Lato" w:cs="Times New Roman"/>
              </w:rPr>
            </w:pPr>
            <w:r w:rsidRPr="007568BD">
              <w:rPr>
                <w:rFonts w:ascii="Lato" w:hAnsi="Lato" w:cs="Times New Roman"/>
              </w:rPr>
              <w:t>Does the FSMC provide clear documentation of the value received and of credit being recognized? (This includes crediting for the value of donated foods contained in processed end products.)</w:t>
            </w:r>
          </w:p>
        </w:tc>
        <w:tc>
          <w:tcPr>
            <w:tcW w:w="1473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427EE0D6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18844152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24CA9685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2C39D12A" w14:textId="77777777" w:rsidTr="005E5B43">
        <w:trPr>
          <w:trHeight w:hRule="exact" w:val="632"/>
        </w:trPr>
        <w:tc>
          <w:tcPr>
            <w:tcW w:w="6717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2FC731BC" w14:textId="77777777" w:rsidR="00524E69" w:rsidRPr="007568BD" w:rsidRDefault="00524E69" w:rsidP="005E5B43">
            <w:pPr>
              <w:pStyle w:val="TableParagraph"/>
              <w:ind w:left="43" w:right="302"/>
              <w:rPr>
                <w:rFonts w:ascii="Lato" w:hAnsi="Lato" w:cs="Times New Roman"/>
              </w:rPr>
            </w:pPr>
            <w:r w:rsidRPr="007568BD">
              <w:rPr>
                <w:rFonts w:ascii="Lato" w:hAnsi="Lato" w:cs="Times New Roman"/>
              </w:rPr>
              <w:t>Does the USDA Foods billing statement detail the value of the USDA Foods received and that it was used as the value for all credits?</w:t>
            </w:r>
          </w:p>
        </w:tc>
        <w:tc>
          <w:tcPr>
            <w:tcW w:w="1473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07CBB4CB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2CE38BC4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3075A4A3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68938950" w14:textId="77777777" w:rsidTr="005E5B43">
        <w:trPr>
          <w:trHeight w:hRule="exact" w:val="902"/>
        </w:trPr>
        <w:tc>
          <w:tcPr>
            <w:tcW w:w="6717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411A0AD4" w14:textId="77777777" w:rsidR="00524E69" w:rsidRPr="007568BD" w:rsidRDefault="00524E69" w:rsidP="005E5B43">
            <w:pPr>
              <w:pStyle w:val="TableParagraph"/>
              <w:ind w:left="43" w:right="302"/>
              <w:rPr>
                <w:rFonts w:ascii="Lato" w:hAnsi="Lato" w:cs="Times New Roman"/>
              </w:rPr>
            </w:pPr>
            <w:r w:rsidRPr="007568BD">
              <w:rPr>
                <w:rFonts w:ascii="Lato" w:hAnsi="Lato" w:cs="Times New Roman"/>
              </w:rPr>
              <w:t>Does the FSMC contract outline the frequency by which crediting will occur and was that followed? (Crediting is to be performed at least annually.)</w:t>
            </w:r>
          </w:p>
        </w:tc>
        <w:tc>
          <w:tcPr>
            <w:tcW w:w="1473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1F1E474D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67A2181B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5083BA6B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472288C5" w14:textId="77777777" w:rsidTr="005E5B43">
        <w:trPr>
          <w:trHeight w:hRule="exact" w:val="902"/>
        </w:trPr>
        <w:tc>
          <w:tcPr>
            <w:tcW w:w="6717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7F07B839" w14:textId="77777777" w:rsidR="00524E69" w:rsidRPr="007568BD" w:rsidRDefault="00524E69" w:rsidP="005E5B43">
            <w:pPr>
              <w:pStyle w:val="TableParagraph"/>
              <w:ind w:left="43" w:right="302"/>
              <w:rPr>
                <w:rFonts w:ascii="Lato" w:hAnsi="Lato" w:cs="Times New Roman"/>
              </w:rPr>
            </w:pPr>
            <w:r w:rsidRPr="007568BD">
              <w:rPr>
                <w:rFonts w:ascii="Lato" w:hAnsi="Lato" w:cs="Times New Roman"/>
              </w:rPr>
              <w:t>Does the SFA retain title to all USDA donated foods and ensure that all USDA donated foods are made available to the FSMC, including processed foods?</w:t>
            </w:r>
          </w:p>
        </w:tc>
        <w:tc>
          <w:tcPr>
            <w:tcW w:w="1473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66334DB4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5938DAEA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75332BC1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41C05F8B" w14:textId="77777777" w:rsidTr="005E5B43">
        <w:trPr>
          <w:trHeight w:hRule="exact" w:val="713"/>
        </w:trPr>
        <w:tc>
          <w:tcPr>
            <w:tcW w:w="6717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12E5B893" w14:textId="77777777" w:rsidR="00524E69" w:rsidRPr="007568BD" w:rsidRDefault="00524E69" w:rsidP="005E5B43">
            <w:pPr>
              <w:pStyle w:val="TableParagraph"/>
              <w:ind w:left="43" w:right="302"/>
              <w:rPr>
                <w:rFonts w:ascii="Lato" w:hAnsi="Lato" w:cs="Times New Roman"/>
              </w:rPr>
            </w:pPr>
            <w:r w:rsidRPr="007568BD">
              <w:rPr>
                <w:rFonts w:ascii="Lato" w:hAnsi="Lato" w:cs="Times New Roman"/>
              </w:rPr>
              <w:t>Does the SFA/FSMC use USDA donated foods to the maximum extent in quantities that can be used and stored without waste?</w:t>
            </w:r>
          </w:p>
        </w:tc>
        <w:tc>
          <w:tcPr>
            <w:tcW w:w="1473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11E68C10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5497FF2E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6625587B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62340C11" w14:textId="77777777" w:rsidTr="00D83563">
        <w:trPr>
          <w:trHeight w:hRule="exact" w:val="1235"/>
        </w:trPr>
        <w:tc>
          <w:tcPr>
            <w:tcW w:w="6717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0C1E30D0" w14:textId="77777777" w:rsidR="00524E69" w:rsidRPr="007568BD" w:rsidRDefault="00524E69" w:rsidP="005E5B43">
            <w:pPr>
              <w:pStyle w:val="TableParagraph"/>
              <w:ind w:left="43" w:right="302"/>
              <w:rPr>
                <w:rFonts w:ascii="Lato" w:hAnsi="Lato" w:cs="Times New Roman"/>
              </w:rPr>
            </w:pPr>
            <w:r w:rsidRPr="007568BD">
              <w:rPr>
                <w:rFonts w:ascii="Lato" w:hAnsi="Lato" w:cs="Times New Roman"/>
              </w:rPr>
              <w:t xml:space="preserve">Does the FSMC use all donated foods, or commercially purchased foods of the same generic identity, of U.S.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origin,</w:t>
            </w:r>
            <w:r w:rsidRPr="007568BD">
              <w:rPr>
                <w:rFonts w:ascii="Lato" w:eastAsia="Bookman Old Style" w:hAnsi="Lato" w:cs="Times New Roman"/>
                <w:spacing w:val="-2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 xml:space="preserve">and </w:t>
            </w:r>
            <w:r w:rsidRPr="007568BD">
              <w:rPr>
                <w:rFonts w:ascii="Lato" w:eastAsia="Bookman Old Style" w:hAnsi="Lato" w:cs="Times New Roman"/>
              </w:rPr>
              <w:t>of</w:t>
            </w:r>
            <w:r w:rsidRPr="007568BD">
              <w:rPr>
                <w:rFonts w:ascii="Lato" w:eastAsia="Bookman Old Style" w:hAnsi="Lato" w:cs="Times New Roman"/>
                <w:spacing w:val="-5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equal</w:t>
            </w:r>
            <w:r w:rsidRPr="007568BD">
              <w:rPr>
                <w:rFonts w:ascii="Lato" w:eastAsia="Bookman Old Style" w:hAnsi="Lato" w:cs="Times New Roman"/>
              </w:rPr>
              <w:t xml:space="preserve"> or</w:t>
            </w:r>
            <w:r w:rsidRPr="007568BD">
              <w:rPr>
                <w:rFonts w:ascii="Lato" w:eastAsia="Bookman Old Style" w:hAnsi="Lato" w:cs="Times New Roman"/>
                <w:spacing w:val="-5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better</w:t>
            </w:r>
            <w:r w:rsidRPr="007568BD">
              <w:rPr>
                <w:rFonts w:ascii="Lato" w:eastAsia="Bookman Old Style" w:hAnsi="Lato" w:cs="Times New Roman"/>
                <w:spacing w:val="-2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quality than the</w:t>
            </w:r>
            <w:r w:rsidRPr="007568BD">
              <w:rPr>
                <w:rFonts w:ascii="Lato" w:eastAsia="Bookman Old Style" w:hAnsi="Lato" w:cs="Times New Roman"/>
                <w:spacing w:val="-3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donated</w:t>
            </w:r>
            <w:r w:rsidRPr="007568BD">
              <w:rPr>
                <w:rFonts w:ascii="Lato" w:eastAsia="Bookman Old Style" w:hAnsi="Lato" w:cs="Times New Roman"/>
                <w:spacing w:val="57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foods</w:t>
            </w:r>
            <w:r w:rsidRPr="007568BD">
              <w:rPr>
                <w:rFonts w:ascii="Lato" w:eastAsia="Bookman Old Style" w:hAnsi="Lato" w:cs="Times New Roman"/>
                <w:spacing w:val="-3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in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 xml:space="preserve"> the SFA’s food</w:t>
            </w:r>
            <w:r w:rsidRPr="007568BD">
              <w:rPr>
                <w:rFonts w:ascii="Lato" w:eastAsia="Bookman Old Style" w:hAnsi="Lato" w:cs="Times New Roman"/>
                <w:spacing w:val="-4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service?</w:t>
            </w:r>
          </w:p>
        </w:tc>
        <w:tc>
          <w:tcPr>
            <w:tcW w:w="1473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7D4362D1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1D32E22A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441B3103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49F2DCF2" w14:textId="77777777" w:rsidTr="00D83563">
        <w:trPr>
          <w:trHeight w:hRule="exact" w:val="983"/>
        </w:trPr>
        <w:tc>
          <w:tcPr>
            <w:tcW w:w="6717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01BFC910" w14:textId="77777777" w:rsidR="00524E69" w:rsidRPr="007568BD" w:rsidRDefault="00524E69" w:rsidP="005E5B43">
            <w:pPr>
              <w:pStyle w:val="TableParagraph"/>
              <w:ind w:left="43" w:right="302"/>
              <w:rPr>
                <w:rFonts w:ascii="Lato" w:hAnsi="Lato" w:cs="Times New Roman"/>
              </w:rPr>
            </w:pPr>
            <w:r w:rsidRPr="007568BD">
              <w:rPr>
                <w:rFonts w:ascii="Lato" w:hAnsi="Lato" w:cs="Times New Roman"/>
              </w:rPr>
              <w:t>Does the FSMC use all donated ground beef, ground pork, and all processed end products in the SFA’s food service without substitution?</w:t>
            </w:r>
          </w:p>
        </w:tc>
        <w:tc>
          <w:tcPr>
            <w:tcW w:w="1473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359118F8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1A77B7BE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7DD0AFBD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65B5F4BC" w14:textId="77777777" w:rsidTr="005E5B43">
        <w:trPr>
          <w:trHeight w:hRule="exact" w:val="983"/>
        </w:trPr>
        <w:tc>
          <w:tcPr>
            <w:tcW w:w="6717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0513105A" w14:textId="77777777" w:rsidR="00524E69" w:rsidRPr="007568BD" w:rsidRDefault="00524E69" w:rsidP="005E5B43">
            <w:pPr>
              <w:pStyle w:val="TableParagraph"/>
              <w:ind w:left="43" w:right="302"/>
              <w:rPr>
                <w:rFonts w:ascii="Lato" w:hAnsi="Lato" w:cs="Times New Roman"/>
              </w:rPr>
            </w:pPr>
            <w:r w:rsidRPr="007568BD">
              <w:rPr>
                <w:rFonts w:ascii="Lato" w:hAnsi="Lato" w:cs="Times New Roman"/>
              </w:rPr>
              <w:t>For cost-reimbursable contracts, does the FSMC ensure that its system of inventory management does not result in the SFA being charged for donated foods?</w:t>
            </w:r>
          </w:p>
        </w:tc>
        <w:tc>
          <w:tcPr>
            <w:tcW w:w="1473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4766F768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542E18C9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0779C638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0EB4733E" w14:textId="77777777" w:rsidTr="005E5B43">
        <w:trPr>
          <w:trHeight w:hRule="exact" w:val="1703"/>
        </w:trPr>
        <w:tc>
          <w:tcPr>
            <w:tcW w:w="6717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107AB873" w14:textId="77777777" w:rsidR="00524E69" w:rsidRPr="007568BD" w:rsidRDefault="00524E69" w:rsidP="005E5B43">
            <w:pPr>
              <w:pStyle w:val="TableParagraph"/>
              <w:ind w:left="43" w:right="302"/>
              <w:rPr>
                <w:rFonts w:ascii="Lato" w:hAnsi="Lato" w:cs="Times New Roman"/>
              </w:rPr>
            </w:pPr>
            <w:r w:rsidRPr="007568BD">
              <w:rPr>
                <w:rFonts w:ascii="Lato" w:hAnsi="Lato" w:cs="Times New Roman"/>
              </w:rPr>
              <w:t>Is the FSMC responsible for receiving donated foods on behalf of the SFA?</w:t>
            </w:r>
          </w:p>
          <w:p w14:paraId="4F02D9AF" w14:textId="77777777" w:rsidR="00524E69" w:rsidRPr="007568BD" w:rsidRDefault="00524E69" w:rsidP="005E5B43">
            <w:pPr>
              <w:pStyle w:val="TableParagraph"/>
              <w:ind w:left="43" w:right="302"/>
              <w:rPr>
                <w:rFonts w:ascii="Lato" w:hAnsi="Lato" w:cs="Times New Roman"/>
              </w:rPr>
            </w:pPr>
          </w:p>
          <w:p w14:paraId="3B65FA79" w14:textId="77777777" w:rsidR="00524E69" w:rsidRPr="007568BD" w:rsidRDefault="00524E69" w:rsidP="005E5B43">
            <w:pPr>
              <w:pStyle w:val="TableParagraph"/>
              <w:ind w:left="43" w:right="302"/>
              <w:rPr>
                <w:rFonts w:ascii="Lato" w:hAnsi="Lato" w:cs="Times New Roman"/>
              </w:rPr>
            </w:pPr>
            <w:r w:rsidRPr="007568BD">
              <w:rPr>
                <w:rFonts w:ascii="Lato" w:hAnsi="Lato" w:cs="Times New Roman"/>
              </w:rPr>
              <w:t>If yes, is the SFA verifying delivery of donated food shipments and end products and not relying solely on the FSMC records?</w:t>
            </w:r>
          </w:p>
        </w:tc>
        <w:tc>
          <w:tcPr>
            <w:tcW w:w="1473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5246BD03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7ECDF9BF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3EF3168A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</w:tbl>
    <w:p w14:paraId="3BB5D376" w14:textId="77777777" w:rsidR="00524E69" w:rsidRPr="007568BD" w:rsidRDefault="00524E69" w:rsidP="00524E69">
      <w:pPr>
        <w:spacing w:after="0" w:line="240" w:lineRule="auto"/>
        <w:jc w:val="center"/>
        <w:rPr>
          <w:rFonts w:ascii="Lato" w:hAnsi="Lato"/>
        </w:rPr>
      </w:pPr>
    </w:p>
    <w:p w14:paraId="497E29B6" w14:textId="77777777" w:rsidR="00524E69" w:rsidRPr="007568BD" w:rsidRDefault="00524E69" w:rsidP="00524E69">
      <w:pPr>
        <w:spacing w:after="0" w:line="240" w:lineRule="auto"/>
        <w:jc w:val="center"/>
        <w:rPr>
          <w:rFonts w:ascii="Lato" w:hAnsi="Lato"/>
        </w:rPr>
      </w:pPr>
    </w:p>
    <w:tbl>
      <w:tblPr>
        <w:tblW w:w="11070" w:type="dxa"/>
        <w:tblInd w:w="-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16"/>
        <w:gridCol w:w="1474"/>
        <w:gridCol w:w="1530"/>
        <w:gridCol w:w="1350"/>
      </w:tblGrid>
      <w:tr w:rsidR="00524E69" w:rsidRPr="007568BD" w14:paraId="5448230E" w14:textId="77777777" w:rsidTr="005E5B43">
        <w:trPr>
          <w:trHeight w:hRule="exact" w:val="893"/>
        </w:trPr>
        <w:tc>
          <w:tcPr>
            <w:tcW w:w="67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 w:themeFill="background1" w:themeFillShade="D9"/>
            <w:vAlign w:val="center"/>
          </w:tcPr>
          <w:p w14:paraId="08130EC7" w14:textId="77777777" w:rsidR="00524E69" w:rsidRPr="007568BD" w:rsidRDefault="00524E69" w:rsidP="005E5B43">
            <w:pPr>
              <w:pStyle w:val="TableParagraph"/>
              <w:ind w:left="49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b/>
                <w:spacing w:val="-1"/>
              </w:rPr>
              <w:t>Financial Accountability</w:t>
            </w:r>
            <w:r w:rsidRPr="007568BD">
              <w:rPr>
                <w:rFonts w:ascii="Lato" w:hAnsi="Lato" w:cs="Times New Roman"/>
                <w:b/>
              </w:rPr>
              <w:t xml:space="preserve"> </w:t>
            </w:r>
            <w:r w:rsidRPr="007568BD">
              <w:rPr>
                <w:rFonts w:ascii="Lato" w:hAnsi="Lato" w:cs="Times New Roman"/>
                <w:b/>
                <w:spacing w:val="-1"/>
              </w:rPr>
              <w:t>Procedures</w:t>
            </w:r>
          </w:p>
        </w:tc>
        <w:tc>
          <w:tcPr>
            <w:tcW w:w="147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 w:themeFill="background1" w:themeFillShade="D9"/>
            <w:vAlign w:val="center"/>
          </w:tcPr>
          <w:p w14:paraId="5E2A8BBC" w14:textId="77777777" w:rsidR="00524E69" w:rsidRPr="007568BD" w:rsidRDefault="00524E69" w:rsidP="005E5B43">
            <w:pPr>
              <w:pStyle w:val="TableParagraph"/>
              <w:ind w:left="118"/>
              <w:jc w:val="center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b/>
                <w:spacing w:val="-1"/>
              </w:rPr>
              <w:t>Yes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 w:themeFill="background1" w:themeFillShade="D9"/>
            <w:vAlign w:val="center"/>
          </w:tcPr>
          <w:p w14:paraId="213F81EB" w14:textId="77777777" w:rsidR="00524E69" w:rsidRPr="007568BD" w:rsidRDefault="00524E69" w:rsidP="005E5B43">
            <w:pPr>
              <w:pStyle w:val="TableParagraph"/>
              <w:ind w:left="54" w:right="54" w:firstLine="396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b/>
                <w:spacing w:val="-1"/>
              </w:rPr>
              <w:t>Needs</w:t>
            </w:r>
            <w:r w:rsidRPr="007568BD">
              <w:rPr>
                <w:rFonts w:ascii="Lato" w:hAnsi="Lato" w:cs="Times New Roman"/>
                <w:b/>
                <w:spacing w:val="24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b/>
                <w:spacing w:val="-1"/>
              </w:rPr>
              <w:t>Improvement</w:t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 w:themeFill="background1" w:themeFillShade="D9"/>
            <w:vAlign w:val="center"/>
          </w:tcPr>
          <w:p w14:paraId="1C67C6F3" w14:textId="77777777" w:rsidR="00524E69" w:rsidRPr="007568BD" w:rsidRDefault="00524E69" w:rsidP="005E5B43">
            <w:pPr>
              <w:pStyle w:val="TableParagraph"/>
              <w:jc w:val="center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b/>
                <w:spacing w:val="-1"/>
              </w:rPr>
              <w:t>N/A</w:t>
            </w:r>
          </w:p>
        </w:tc>
      </w:tr>
      <w:tr w:rsidR="00524E69" w:rsidRPr="007568BD" w14:paraId="3F19DA96" w14:textId="77777777" w:rsidTr="005E5B43">
        <w:trPr>
          <w:trHeight w:hRule="exact" w:val="1022"/>
        </w:trPr>
        <w:tc>
          <w:tcPr>
            <w:tcW w:w="67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6E75B490" w14:textId="77777777" w:rsidR="00524E69" w:rsidRPr="007568BD" w:rsidRDefault="00524E69" w:rsidP="005E5B43">
            <w:pPr>
              <w:pStyle w:val="TableParagraph"/>
              <w:ind w:left="49" w:right="170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</w:rPr>
              <w:t xml:space="preserve">Do </w:t>
            </w:r>
            <w:r w:rsidRPr="007568BD">
              <w:rPr>
                <w:rFonts w:ascii="Lato" w:hAnsi="Lato" w:cs="Times New Roman"/>
                <w:spacing w:val="-2"/>
              </w:rPr>
              <w:t>th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ood servic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2"/>
              </w:rPr>
              <w:t>daily</w:t>
            </w:r>
            <w:r w:rsidRPr="007568BD">
              <w:rPr>
                <w:rFonts w:ascii="Lato" w:hAnsi="Lato" w:cs="Times New Roman"/>
                <w:spacing w:val="-1"/>
              </w:rPr>
              <w:t xml:space="preserve"> meal</w:t>
            </w:r>
            <w:r w:rsidRPr="007568BD">
              <w:rPr>
                <w:rFonts w:ascii="Lato" w:hAnsi="Lato" w:cs="Times New Roman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ount records</w:t>
            </w:r>
            <w:r w:rsidRPr="007568BD">
              <w:rPr>
                <w:rFonts w:ascii="Lato" w:hAnsi="Lato" w:cs="Times New Roman"/>
                <w:spacing w:val="-3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ccurately</w:t>
            </w:r>
            <w:r w:rsidRPr="007568BD">
              <w:rPr>
                <w:rFonts w:ascii="Lato" w:hAnsi="Lato" w:cs="Times New Roman"/>
                <w:spacing w:val="33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 xml:space="preserve">reflect the counts </w:t>
            </w:r>
            <w:r w:rsidRPr="007568BD">
              <w:rPr>
                <w:rFonts w:ascii="Lato" w:hAnsi="Lato" w:cs="Times New Roman"/>
              </w:rPr>
              <w:t>of</w:t>
            </w:r>
            <w:r w:rsidRPr="007568BD">
              <w:rPr>
                <w:rFonts w:ascii="Lato" w:hAnsi="Lato" w:cs="Times New Roman"/>
                <w:spacing w:val="-2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student and adult meals</w:t>
            </w:r>
            <w:r w:rsidRPr="007568BD">
              <w:rPr>
                <w:rFonts w:ascii="Lato" w:hAnsi="Lato" w:cs="Times New Roman"/>
                <w:spacing w:val="-3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by meal</w:t>
            </w:r>
            <w:r w:rsidRPr="007568BD">
              <w:rPr>
                <w:rFonts w:ascii="Lato" w:hAnsi="Lato" w:cs="Times New Roman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type</w:t>
            </w:r>
            <w:r w:rsidRPr="007568BD">
              <w:rPr>
                <w:rFonts w:ascii="Lato" w:hAnsi="Lato" w:cs="Times New Roman"/>
                <w:spacing w:val="3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nd eligibility category?</w:t>
            </w:r>
          </w:p>
        </w:tc>
        <w:tc>
          <w:tcPr>
            <w:tcW w:w="147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49CE868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28CAD6F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9E63205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5536970F" w14:textId="77777777" w:rsidTr="005E5B43">
        <w:trPr>
          <w:trHeight w:hRule="exact" w:val="1421"/>
        </w:trPr>
        <w:tc>
          <w:tcPr>
            <w:tcW w:w="67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5DE38521" w14:textId="77777777" w:rsidR="00524E69" w:rsidRPr="007568BD" w:rsidRDefault="00524E69" w:rsidP="005E5B43">
            <w:pPr>
              <w:pStyle w:val="TableParagraph"/>
              <w:ind w:left="49" w:right="435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spacing w:val="-1"/>
              </w:rPr>
              <w:t>Does th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 xml:space="preserve">FSMC maintain records </w:t>
            </w:r>
            <w:r w:rsidRPr="007568BD">
              <w:rPr>
                <w:rFonts w:ascii="Lato" w:hAnsi="Lato" w:cs="Times New Roman"/>
                <w:spacing w:val="-2"/>
              </w:rPr>
              <w:t>to</w:t>
            </w:r>
            <w:r w:rsidRPr="007568BD">
              <w:rPr>
                <w:rFonts w:ascii="Lato" w:hAnsi="Lato" w:cs="Times New Roman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support the claims for</w:t>
            </w:r>
            <w:r w:rsidRPr="007568BD">
              <w:rPr>
                <w:rFonts w:ascii="Lato" w:hAnsi="Lato" w:cs="Times New Roman"/>
                <w:spacing w:val="3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 xml:space="preserve">Reimbursement, report </w:t>
            </w:r>
            <w:r w:rsidRPr="007568BD">
              <w:rPr>
                <w:rFonts w:ascii="Lato" w:hAnsi="Lato" w:cs="Times New Roman"/>
              </w:rPr>
              <w:t>claim</w:t>
            </w:r>
            <w:r w:rsidRPr="007568BD">
              <w:rPr>
                <w:rFonts w:ascii="Lato" w:hAnsi="Lato" w:cs="Times New Roman"/>
                <w:spacing w:val="-2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 xml:space="preserve">information </w:t>
            </w:r>
            <w:r w:rsidRPr="007568BD">
              <w:rPr>
                <w:rFonts w:ascii="Lato" w:hAnsi="Lato" w:cs="Times New Roman"/>
                <w:spacing w:val="-2"/>
              </w:rPr>
              <w:t>to</w:t>
            </w:r>
            <w:r w:rsidRPr="007568BD">
              <w:rPr>
                <w:rFonts w:ascii="Lato" w:hAnsi="Lato" w:cs="Times New Roman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th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SFA</w:t>
            </w:r>
            <w:r w:rsidRPr="007568BD">
              <w:rPr>
                <w:rFonts w:ascii="Lato" w:hAnsi="Lato" w:cs="Times New Roman"/>
                <w:spacing w:val="28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 xml:space="preserve">promptly at the </w:t>
            </w:r>
            <w:r w:rsidRPr="007568BD">
              <w:rPr>
                <w:rFonts w:ascii="Lato" w:hAnsi="Lato" w:cs="Times New Roman"/>
              </w:rPr>
              <w:t>end</w:t>
            </w:r>
            <w:r w:rsidRPr="007568BD">
              <w:rPr>
                <w:rFonts w:ascii="Lato" w:hAnsi="Lato" w:cs="Times New Roman"/>
                <w:spacing w:val="-1"/>
              </w:rPr>
              <w:t xml:space="preserve"> </w:t>
            </w:r>
            <w:r w:rsidRPr="007568BD">
              <w:rPr>
                <w:rFonts w:ascii="Lato" w:hAnsi="Lato" w:cs="Times New Roman"/>
              </w:rPr>
              <w:t>of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 xml:space="preserve">each </w:t>
            </w:r>
            <w:proofErr w:type="gramStart"/>
            <w:r w:rsidRPr="007568BD">
              <w:rPr>
                <w:rFonts w:ascii="Lato" w:hAnsi="Lato" w:cs="Times New Roman"/>
                <w:spacing w:val="-1"/>
              </w:rPr>
              <w:t>month,</w:t>
            </w:r>
            <w:r w:rsidRPr="007568BD">
              <w:rPr>
                <w:rFonts w:ascii="Lato" w:hAnsi="Lato" w:cs="Times New Roman"/>
                <w:spacing w:val="-2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nd</w:t>
            </w:r>
            <w:proofErr w:type="gramEnd"/>
            <w:r w:rsidRPr="007568BD">
              <w:rPr>
                <w:rFonts w:ascii="Lato" w:hAnsi="Lato" w:cs="Times New Roman"/>
                <w:spacing w:val="-1"/>
              </w:rPr>
              <w:t xml:space="preserve"> have</w:t>
            </w:r>
            <w:r w:rsidRPr="007568BD">
              <w:rPr>
                <w:rFonts w:ascii="Lato" w:hAnsi="Lato" w:cs="Times New Roman"/>
                <w:spacing w:val="-3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eal</w:t>
            </w:r>
            <w:r w:rsidRPr="007568BD">
              <w:rPr>
                <w:rFonts w:ascii="Lato" w:hAnsi="Lato" w:cs="Times New Roman"/>
                <w:spacing w:val="-3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ount</w:t>
            </w:r>
            <w:r w:rsidRPr="007568BD">
              <w:rPr>
                <w:rFonts w:ascii="Lato" w:hAnsi="Lato" w:cs="Times New Roman"/>
                <w:spacing w:val="4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records for</w:t>
            </w:r>
            <w:r w:rsidRPr="007568BD">
              <w:rPr>
                <w:rFonts w:ascii="Lato" w:hAnsi="Lato" w:cs="Times New Roman"/>
                <w:spacing w:val="-2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eals not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overed by the c</w:t>
            </w:r>
            <w:r w:rsidRPr="007568BD">
              <w:rPr>
                <w:rFonts w:ascii="Lato" w:hAnsi="Lato" w:cs="Times New Roman"/>
              </w:rPr>
              <w:t>laim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e.g.,</w:t>
            </w:r>
            <w:r w:rsidRPr="007568BD">
              <w:rPr>
                <w:rFonts w:ascii="Lato" w:hAnsi="Lato" w:cs="Times New Roman"/>
                <w:spacing w:val="-2"/>
              </w:rPr>
              <w:t xml:space="preserve"> </w:t>
            </w:r>
            <w:r w:rsidRPr="007568BD">
              <w:rPr>
                <w:rFonts w:ascii="Lato" w:hAnsi="Lato" w:cs="Times New Roman"/>
              </w:rPr>
              <w:t>adult</w:t>
            </w:r>
            <w:r w:rsidRPr="007568BD">
              <w:rPr>
                <w:rFonts w:ascii="Lato" w:hAnsi="Lato" w:cs="Times New Roman"/>
                <w:spacing w:val="33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eals.</w:t>
            </w:r>
          </w:p>
        </w:tc>
        <w:tc>
          <w:tcPr>
            <w:tcW w:w="147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C773E9E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5AA285E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BDB4017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4DB85CBA" w14:textId="77777777" w:rsidTr="005E5B43">
        <w:trPr>
          <w:trHeight w:hRule="exact" w:val="1068"/>
        </w:trPr>
        <w:tc>
          <w:tcPr>
            <w:tcW w:w="67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2A4DF916" w14:textId="77777777" w:rsidR="00524E69" w:rsidRPr="007568BD" w:rsidRDefault="00524E69" w:rsidP="005E5B43">
            <w:pPr>
              <w:pStyle w:val="TableParagraph"/>
              <w:ind w:left="49" w:right="206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</w:rPr>
              <w:t xml:space="preserve">Do </w:t>
            </w:r>
            <w:r w:rsidRPr="007568BD">
              <w:rPr>
                <w:rFonts w:ascii="Lato" w:hAnsi="Lato" w:cs="Times New Roman"/>
                <w:spacing w:val="-2"/>
              </w:rPr>
              <w:t>th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ood servic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2"/>
              </w:rPr>
              <w:t>daily</w:t>
            </w:r>
            <w:r w:rsidRPr="007568BD">
              <w:rPr>
                <w:rFonts w:ascii="Lato" w:hAnsi="Lato" w:cs="Times New Roman"/>
                <w:spacing w:val="-1"/>
              </w:rPr>
              <w:t xml:space="preserve"> </w:t>
            </w:r>
            <w:r w:rsidRPr="007568BD">
              <w:rPr>
                <w:rFonts w:ascii="Lato" w:hAnsi="Lato" w:cs="Times New Roman"/>
                <w:spacing w:val="-2"/>
              </w:rPr>
              <w:t>incom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records accurately reflect</w:t>
            </w:r>
            <w:r w:rsidRPr="007568BD">
              <w:rPr>
                <w:rFonts w:ascii="Lato" w:hAnsi="Lato" w:cs="Times New Roman"/>
                <w:spacing w:val="3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th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revenu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 xml:space="preserve">received </w:t>
            </w:r>
            <w:r w:rsidRPr="007568BD">
              <w:rPr>
                <w:rFonts w:ascii="Lato" w:hAnsi="Lato" w:cs="Times New Roman"/>
                <w:spacing w:val="-2"/>
              </w:rPr>
              <w:t>by</w:t>
            </w:r>
            <w:r w:rsidRPr="007568BD">
              <w:rPr>
                <w:rFonts w:ascii="Lato" w:hAnsi="Lato" w:cs="Times New Roman"/>
                <w:spacing w:val="-1"/>
              </w:rPr>
              <w:t xml:space="preserve"> meal</w:t>
            </w:r>
            <w:r w:rsidRPr="007568BD">
              <w:rPr>
                <w:rFonts w:ascii="Lato" w:hAnsi="Lato" w:cs="Times New Roman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type? (student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eals,</w:t>
            </w:r>
            <w:r w:rsidRPr="007568BD">
              <w:rPr>
                <w:rFonts w:ascii="Lato" w:hAnsi="Lato" w:cs="Times New Roman"/>
                <w:spacing w:val="-2"/>
              </w:rPr>
              <w:t xml:space="preserve"> </w:t>
            </w:r>
            <w:r w:rsidRPr="007568BD">
              <w:rPr>
                <w:rFonts w:ascii="Lato" w:hAnsi="Lato" w:cs="Times New Roman"/>
              </w:rPr>
              <w:t>adult</w:t>
            </w:r>
            <w:r w:rsidRPr="007568BD">
              <w:rPr>
                <w:rFonts w:ascii="Lato" w:hAnsi="Lato" w:cs="Times New Roman"/>
                <w:spacing w:val="2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eals,</w:t>
            </w:r>
            <w:r w:rsidRPr="007568BD">
              <w:rPr>
                <w:rFonts w:ascii="Lato" w:hAnsi="Lato" w:cs="Times New Roman"/>
                <w:spacing w:val="-2"/>
              </w:rPr>
              <w:t xml:space="preserve"> </w:t>
            </w:r>
            <w:r w:rsidRPr="007568BD">
              <w:rPr>
                <w:rFonts w:ascii="Lato" w:hAnsi="Lato" w:cs="Times New Roman"/>
              </w:rPr>
              <w:t>a</w:t>
            </w:r>
            <w:r w:rsidRPr="007568BD">
              <w:rPr>
                <w:rFonts w:ascii="Lato" w:hAnsi="Lato" w:cs="Times New Roman"/>
                <w:spacing w:val="-2"/>
              </w:rPr>
              <w:t xml:space="preserve"> </w:t>
            </w:r>
            <w:r w:rsidRPr="007568BD">
              <w:rPr>
                <w:rFonts w:ascii="Lato" w:hAnsi="Lato" w:cs="Times New Roman"/>
              </w:rPr>
              <w:t>la</w:t>
            </w:r>
            <w:r w:rsidRPr="007568BD">
              <w:rPr>
                <w:rFonts w:ascii="Lato" w:hAnsi="Lato" w:cs="Times New Roman"/>
                <w:spacing w:val="-2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arte,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etc.)</w:t>
            </w:r>
          </w:p>
        </w:tc>
        <w:tc>
          <w:tcPr>
            <w:tcW w:w="147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C598448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13475FA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49EDE06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1574545B" w14:textId="77777777" w:rsidTr="005E5B43">
        <w:trPr>
          <w:trHeight w:hRule="exact" w:val="1318"/>
        </w:trPr>
        <w:tc>
          <w:tcPr>
            <w:tcW w:w="67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34CA2F87" w14:textId="77777777" w:rsidR="00524E69" w:rsidRPr="007568BD" w:rsidRDefault="00524E69" w:rsidP="005E5B43">
            <w:pPr>
              <w:pStyle w:val="TableParagraph"/>
              <w:ind w:left="49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</w:rPr>
              <w:t>For</w:t>
            </w:r>
            <w:r w:rsidRPr="007568BD">
              <w:rPr>
                <w:rFonts w:ascii="Lato" w:hAnsi="Lato" w:cs="Times New Roman"/>
                <w:spacing w:val="-3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SMC</w:t>
            </w:r>
            <w:r w:rsidRPr="007568BD">
              <w:rPr>
                <w:rFonts w:ascii="Lato" w:hAnsi="Lato" w:cs="Times New Roman"/>
                <w:spacing w:val="-2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ost Reimbursement Contracts:</w:t>
            </w:r>
          </w:p>
          <w:p w14:paraId="4B8E0D5B" w14:textId="77777777" w:rsidR="00524E69" w:rsidRPr="007568BD" w:rsidRDefault="00524E69" w:rsidP="005E5B43">
            <w:pPr>
              <w:pStyle w:val="TableParagraph"/>
              <w:rPr>
                <w:rFonts w:ascii="Lato" w:eastAsia="Times New Roman" w:hAnsi="Lato" w:cs="Times New Roman"/>
              </w:rPr>
            </w:pPr>
          </w:p>
          <w:p w14:paraId="23A3488F" w14:textId="77777777" w:rsidR="00524E69" w:rsidRPr="007568BD" w:rsidRDefault="00524E69" w:rsidP="005E5B43">
            <w:pPr>
              <w:pStyle w:val="TableParagraph"/>
              <w:ind w:left="49" w:right="584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</w:rPr>
              <w:t>Has</w:t>
            </w:r>
            <w:r w:rsidRPr="007568BD">
              <w:rPr>
                <w:rFonts w:ascii="Lato" w:hAnsi="Lato" w:cs="Times New Roman"/>
                <w:spacing w:val="-1"/>
              </w:rPr>
              <w:t xml:space="preserve"> the SFA</w:t>
            </w:r>
            <w:r w:rsidRPr="007568BD">
              <w:rPr>
                <w:rFonts w:ascii="Lato" w:hAnsi="Lato" w:cs="Times New Roman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 xml:space="preserve">audited </w:t>
            </w:r>
            <w:r w:rsidRPr="007568BD">
              <w:rPr>
                <w:rFonts w:ascii="Lato" w:hAnsi="Lato" w:cs="Times New Roman"/>
                <w:spacing w:val="-2"/>
              </w:rPr>
              <w:t>th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 xml:space="preserve">food and non-food invoices </w:t>
            </w:r>
            <w:r w:rsidRPr="007568BD">
              <w:rPr>
                <w:rFonts w:ascii="Lato" w:hAnsi="Lato" w:cs="Times New Roman"/>
              </w:rPr>
              <w:t>to</w:t>
            </w:r>
            <w:r w:rsidRPr="007568BD">
              <w:rPr>
                <w:rFonts w:ascii="Lato" w:hAnsi="Lato" w:cs="Times New Roman"/>
                <w:spacing w:val="2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ssur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that bills sent reflect actual</w:t>
            </w:r>
            <w:r w:rsidRPr="007568BD">
              <w:rPr>
                <w:rFonts w:ascii="Lato" w:hAnsi="Lato" w:cs="Times New Roman"/>
                <w:spacing w:val="-3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expenses?</w:t>
            </w:r>
          </w:p>
        </w:tc>
        <w:tc>
          <w:tcPr>
            <w:tcW w:w="147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A234A06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6DBAB3C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444FB94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50FC185B" w14:textId="77777777" w:rsidTr="005E5B43">
        <w:trPr>
          <w:trHeight w:hRule="exact" w:val="814"/>
        </w:trPr>
        <w:tc>
          <w:tcPr>
            <w:tcW w:w="67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2AD4D6A4" w14:textId="77777777" w:rsidR="00524E69" w:rsidRPr="007568BD" w:rsidRDefault="00524E69" w:rsidP="005E5B43">
            <w:pPr>
              <w:pStyle w:val="TableParagraph"/>
              <w:ind w:left="49" w:right="367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</w:rPr>
              <w:t>Has</w:t>
            </w:r>
            <w:r w:rsidRPr="007568BD">
              <w:rPr>
                <w:rFonts w:ascii="Lato" w:hAnsi="Lato" w:cs="Times New Roman"/>
                <w:spacing w:val="-1"/>
              </w:rPr>
              <w:t xml:space="preserve"> the SFA</w:t>
            </w:r>
            <w:r w:rsidRPr="007568BD">
              <w:rPr>
                <w:rFonts w:ascii="Lato" w:hAnsi="Lato" w:cs="Times New Roman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udited tim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 xml:space="preserve">reporting forms </w:t>
            </w:r>
            <w:r w:rsidRPr="007568BD">
              <w:rPr>
                <w:rFonts w:ascii="Lato" w:hAnsi="Lato" w:cs="Times New Roman"/>
              </w:rPr>
              <w:t>to</w:t>
            </w:r>
            <w:r w:rsidRPr="007568BD">
              <w:rPr>
                <w:rFonts w:ascii="Lato" w:hAnsi="Lato" w:cs="Times New Roman"/>
                <w:spacing w:val="-3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ssur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nly</w:t>
            </w:r>
            <w:r w:rsidRPr="007568BD">
              <w:rPr>
                <w:rFonts w:ascii="Lato" w:hAnsi="Lato" w:cs="Times New Roman"/>
                <w:spacing w:val="2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ctual</w:t>
            </w:r>
            <w:r w:rsidRPr="007568BD">
              <w:rPr>
                <w:rFonts w:ascii="Lato" w:hAnsi="Lato" w:cs="Times New Roman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hours worked ar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 xml:space="preserve">billed </w:t>
            </w:r>
            <w:r w:rsidRPr="007568BD">
              <w:rPr>
                <w:rFonts w:ascii="Lato" w:hAnsi="Lato" w:cs="Times New Roman"/>
              </w:rPr>
              <w:t xml:space="preserve">to </w:t>
            </w:r>
            <w:r w:rsidRPr="007568BD">
              <w:rPr>
                <w:rFonts w:ascii="Lato" w:hAnsi="Lato" w:cs="Times New Roman"/>
                <w:spacing w:val="-2"/>
              </w:rPr>
              <w:t>th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SFA?</w:t>
            </w:r>
          </w:p>
        </w:tc>
        <w:tc>
          <w:tcPr>
            <w:tcW w:w="147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23B122B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F34C520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67B3DBB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6B124E3D" w14:textId="77777777" w:rsidTr="005E5B43">
        <w:trPr>
          <w:trHeight w:hRule="exact" w:val="1164"/>
        </w:trPr>
        <w:tc>
          <w:tcPr>
            <w:tcW w:w="67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723F4AB3" w14:textId="77777777" w:rsidR="00524E69" w:rsidRPr="007568BD" w:rsidRDefault="00524E69" w:rsidP="005E5B43">
            <w:pPr>
              <w:pStyle w:val="TableParagraph"/>
              <w:ind w:left="49" w:right="473"/>
              <w:jc w:val="both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spacing w:val="-1"/>
              </w:rPr>
              <w:t>Ar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llowabl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osts paid from</w:t>
            </w:r>
            <w:r w:rsidRPr="007568BD">
              <w:rPr>
                <w:rFonts w:ascii="Lato" w:hAnsi="Lato" w:cs="Times New Roman"/>
                <w:spacing w:val="-2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 xml:space="preserve">nonprofit </w:t>
            </w:r>
            <w:r w:rsidRPr="007568BD">
              <w:rPr>
                <w:rFonts w:ascii="Lato" w:hAnsi="Lato" w:cs="Times New Roman"/>
                <w:spacing w:val="-2"/>
              </w:rPr>
              <w:t>school</w:t>
            </w:r>
            <w:r w:rsidRPr="007568BD">
              <w:rPr>
                <w:rFonts w:ascii="Lato" w:hAnsi="Lato" w:cs="Times New Roman"/>
              </w:rPr>
              <w:t xml:space="preserve"> food</w:t>
            </w:r>
            <w:r w:rsidRPr="007568BD">
              <w:rPr>
                <w:rFonts w:ascii="Lato" w:hAnsi="Lato" w:cs="Times New Roman"/>
                <w:spacing w:val="2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 xml:space="preserve">service account net </w:t>
            </w:r>
            <w:r w:rsidRPr="007568BD">
              <w:rPr>
                <w:rFonts w:ascii="Lato" w:hAnsi="Lato" w:cs="Times New Roman"/>
              </w:rPr>
              <w:t>of</w:t>
            </w:r>
            <w:r w:rsidRPr="007568BD">
              <w:rPr>
                <w:rFonts w:ascii="Lato" w:hAnsi="Lato" w:cs="Times New Roman"/>
                <w:spacing w:val="-2"/>
              </w:rPr>
              <w:t xml:space="preserve"> </w:t>
            </w:r>
            <w:r w:rsidRPr="007568BD">
              <w:rPr>
                <w:rFonts w:ascii="Lato" w:hAnsi="Lato" w:cs="Times New Roman"/>
              </w:rPr>
              <w:t xml:space="preserve">all </w:t>
            </w:r>
            <w:r w:rsidRPr="007568BD">
              <w:rPr>
                <w:rFonts w:ascii="Lato" w:hAnsi="Lato" w:cs="Times New Roman"/>
                <w:spacing w:val="-1"/>
              </w:rPr>
              <w:t>discounts,</w:t>
            </w:r>
            <w:r w:rsidRPr="007568BD">
              <w:rPr>
                <w:rFonts w:ascii="Lato" w:hAnsi="Lato" w:cs="Times New Roman"/>
                <w:spacing w:val="-2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rebates,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 xml:space="preserve">and </w:t>
            </w:r>
            <w:r w:rsidRPr="007568BD">
              <w:rPr>
                <w:rFonts w:ascii="Lato" w:hAnsi="Lato" w:cs="Times New Roman"/>
              </w:rPr>
              <w:t>other</w:t>
            </w:r>
            <w:r w:rsidRPr="007568BD">
              <w:rPr>
                <w:rFonts w:ascii="Lato" w:hAnsi="Lato" w:cs="Times New Roman"/>
                <w:spacing w:val="3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pplicabl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 xml:space="preserve">credits accruing </w:t>
            </w:r>
            <w:r w:rsidRPr="007568BD">
              <w:rPr>
                <w:rFonts w:ascii="Lato" w:hAnsi="Lato" w:cs="Times New Roman"/>
                <w:spacing w:val="-2"/>
              </w:rPr>
              <w:t>to</w:t>
            </w:r>
            <w:r w:rsidRPr="007568BD">
              <w:rPr>
                <w:rFonts w:ascii="Lato" w:hAnsi="Lato" w:cs="Times New Roman"/>
              </w:rPr>
              <w:t xml:space="preserve"> or</w:t>
            </w:r>
            <w:r w:rsidRPr="007568BD">
              <w:rPr>
                <w:rFonts w:ascii="Lato" w:hAnsi="Lato" w:cs="Times New Roman"/>
                <w:spacing w:val="-2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 xml:space="preserve">received </w:t>
            </w:r>
            <w:r w:rsidRPr="007568BD">
              <w:rPr>
                <w:rFonts w:ascii="Lato" w:hAnsi="Lato" w:cs="Times New Roman"/>
                <w:spacing w:val="-2"/>
              </w:rPr>
              <w:t>by</w:t>
            </w:r>
            <w:r w:rsidRPr="007568BD">
              <w:rPr>
                <w:rFonts w:ascii="Lato" w:hAnsi="Lato" w:cs="Times New Roman"/>
                <w:spacing w:val="-1"/>
              </w:rPr>
              <w:t xml:space="preserve"> th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SMC?</w:t>
            </w:r>
          </w:p>
        </w:tc>
        <w:tc>
          <w:tcPr>
            <w:tcW w:w="147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121A799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32741B9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410FEF9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70102468" w14:textId="77777777" w:rsidTr="005E5B43">
        <w:trPr>
          <w:trHeight w:hRule="exact" w:val="1303"/>
        </w:trPr>
        <w:tc>
          <w:tcPr>
            <w:tcW w:w="67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3850590F" w14:textId="77777777" w:rsidR="00524E69" w:rsidRPr="007568BD" w:rsidRDefault="00524E69" w:rsidP="005E5B43">
            <w:pPr>
              <w:pStyle w:val="TableParagraph"/>
              <w:ind w:left="49" w:right="282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spacing w:val="-1"/>
              </w:rPr>
              <w:t>Is th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 xml:space="preserve">FSMC transparent </w:t>
            </w:r>
            <w:r w:rsidRPr="007568BD">
              <w:rPr>
                <w:rFonts w:ascii="Lato" w:hAnsi="Lato" w:cs="Times New Roman"/>
              </w:rPr>
              <w:t>in</w:t>
            </w:r>
            <w:r w:rsidRPr="007568BD">
              <w:rPr>
                <w:rFonts w:ascii="Lato" w:hAnsi="Lato" w:cs="Times New Roman"/>
                <w:spacing w:val="-1"/>
              </w:rPr>
              <w:t xml:space="preserve"> their</w:t>
            </w:r>
            <w:r w:rsidRPr="007568BD">
              <w:rPr>
                <w:rFonts w:ascii="Lato" w:hAnsi="Lato" w:cs="Times New Roman"/>
                <w:spacing w:val="-2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 xml:space="preserve">identification </w:t>
            </w:r>
            <w:r w:rsidRPr="007568BD">
              <w:rPr>
                <w:rFonts w:ascii="Lato" w:hAnsi="Lato" w:cs="Times New Roman"/>
              </w:rPr>
              <w:t>of</w:t>
            </w:r>
            <w:r w:rsidRPr="007568BD">
              <w:rPr>
                <w:rFonts w:ascii="Lato" w:hAnsi="Lato" w:cs="Times New Roman"/>
                <w:spacing w:val="-2"/>
              </w:rPr>
              <w:t xml:space="preserve"> </w:t>
            </w:r>
            <w:r w:rsidRPr="007568BD">
              <w:rPr>
                <w:rFonts w:ascii="Lato" w:hAnsi="Lato" w:cs="Times New Roman"/>
              </w:rPr>
              <w:t>all</w:t>
            </w:r>
            <w:r w:rsidRPr="007568BD">
              <w:rPr>
                <w:rFonts w:ascii="Lato" w:hAnsi="Lato" w:cs="Times New Roman"/>
                <w:spacing w:val="2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rebates,</w:t>
            </w:r>
            <w:r w:rsidRPr="007568BD">
              <w:rPr>
                <w:rFonts w:ascii="Lato" w:hAnsi="Lato" w:cs="Times New Roman"/>
                <w:spacing w:val="-2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discounts,</w:t>
            </w:r>
            <w:r w:rsidRPr="007568BD">
              <w:rPr>
                <w:rFonts w:ascii="Lato" w:hAnsi="Lato" w:cs="Times New Roman"/>
                <w:spacing w:val="-2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nd applicabl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redits,</w:t>
            </w:r>
            <w:r w:rsidRPr="007568BD">
              <w:rPr>
                <w:rFonts w:ascii="Lato" w:hAnsi="Lato" w:cs="Times New Roman"/>
                <w:spacing w:val="-3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nd is th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2"/>
              </w:rPr>
              <w:t>FSMC</w:t>
            </w:r>
            <w:r w:rsidRPr="007568BD">
              <w:rPr>
                <w:rFonts w:ascii="Lato" w:hAnsi="Lato" w:cs="Times New Roman"/>
                <w:spacing w:val="4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providing sufficient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 xml:space="preserve">information </w:t>
            </w:r>
            <w:r w:rsidRPr="007568BD">
              <w:rPr>
                <w:rFonts w:ascii="Lato" w:hAnsi="Lato" w:cs="Times New Roman"/>
                <w:spacing w:val="-2"/>
              </w:rPr>
              <w:t>to</w:t>
            </w:r>
            <w:r w:rsidRPr="007568BD">
              <w:rPr>
                <w:rFonts w:ascii="Lato" w:hAnsi="Lato" w:cs="Times New Roman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 xml:space="preserve">permit the </w:t>
            </w:r>
            <w:r w:rsidRPr="007568BD">
              <w:rPr>
                <w:rFonts w:ascii="Lato" w:hAnsi="Lato" w:cs="Times New Roman"/>
              </w:rPr>
              <w:t xml:space="preserve">SFA </w:t>
            </w:r>
            <w:r w:rsidRPr="007568BD">
              <w:rPr>
                <w:rFonts w:ascii="Lato" w:hAnsi="Lato" w:cs="Times New Roman"/>
                <w:spacing w:val="-2"/>
              </w:rPr>
              <w:t xml:space="preserve">to </w:t>
            </w:r>
            <w:r w:rsidRPr="007568BD">
              <w:rPr>
                <w:rFonts w:ascii="Lato" w:hAnsi="Lato" w:cs="Times New Roman"/>
                <w:spacing w:val="-1"/>
              </w:rPr>
              <w:t xml:space="preserve">identify </w:t>
            </w:r>
            <w:r w:rsidRPr="007568BD">
              <w:rPr>
                <w:rFonts w:ascii="Lato" w:hAnsi="Lato" w:cs="Times New Roman"/>
                <w:spacing w:val="-2"/>
              </w:rPr>
              <w:t>allowabl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nd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unallowable</w:t>
            </w:r>
            <w:r w:rsidRPr="007568BD">
              <w:rPr>
                <w:rFonts w:ascii="Lato" w:hAnsi="Lato" w:cs="Times New Roman"/>
                <w:spacing w:val="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osts?</w:t>
            </w:r>
          </w:p>
        </w:tc>
        <w:tc>
          <w:tcPr>
            <w:tcW w:w="147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D755D0D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A7FBC4D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167A420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57836BAA" w14:textId="77777777" w:rsidTr="005E5B43">
        <w:trPr>
          <w:trHeight w:hRule="exact" w:val="907"/>
        </w:trPr>
        <w:tc>
          <w:tcPr>
            <w:tcW w:w="67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3651A03E" w14:textId="77777777" w:rsidR="00524E69" w:rsidRPr="007568BD" w:rsidRDefault="00524E69" w:rsidP="005E5B43">
            <w:pPr>
              <w:pStyle w:val="TableParagraph"/>
              <w:ind w:left="49" w:right="282"/>
              <w:rPr>
                <w:rFonts w:ascii="Lato" w:hAnsi="Lato" w:cs="Times New Roman"/>
                <w:spacing w:val="-1"/>
              </w:rPr>
            </w:pPr>
            <w:r w:rsidRPr="007568BD">
              <w:rPr>
                <w:rFonts w:ascii="Lato" w:hAnsi="Lato" w:cs="Times New Roman"/>
                <w:spacing w:val="-1"/>
              </w:rPr>
              <w:t>Are all bills monitored to assure that the FSMC has not double-billed or included costs that are not allowed by the contract?</w:t>
            </w:r>
          </w:p>
        </w:tc>
        <w:tc>
          <w:tcPr>
            <w:tcW w:w="147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47D4B1A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5B729D2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ECC1D0D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</w:tbl>
    <w:p w14:paraId="67C640D5" w14:textId="77777777" w:rsidR="00524E69" w:rsidRPr="007568BD" w:rsidRDefault="00524E69" w:rsidP="00524E69">
      <w:pPr>
        <w:spacing w:after="0" w:line="240" w:lineRule="auto"/>
        <w:jc w:val="center"/>
        <w:rPr>
          <w:rFonts w:ascii="Lato" w:hAnsi="Lato"/>
        </w:rPr>
      </w:pPr>
    </w:p>
    <w:p w14:paraId="3BB210AF" w14:textId="77777777" w:rsidR="00524E69" w:rsidRPr="007568BD" w:rsidRDefault="00524E69" w:rsidP="00524E69">
      <w:pPr>
        <w:spacing w:after="0" w:line="240" w:lineRule="auto"/>
        <w:jc w:val="center"/>
        <w:rPr>
          <w:rFonts w:ascii="Lato" w:hAnsi="Lato"/>
        </w:rPr>
      </w:pPr>
    </w:p>
    <w:p w14:paraId="3936D33B" w14:textId="77777777" w:rsidR="00524E69" w:rsidRPr="007568BD" w:rsidRDefault="00524E69" w:rsidP="00524E69">
      <w:pPr>
        <w:spacing w:after="0" w:line="240" w:lineRule="auto"/>
        <w:jc w:val="center"/>
        <w:rPr>
          <w:rFonts w:ascii="Lato" w:hAnsi="Lato"/>
        </w:rPr>
      </w:pPr>
    </w:p>
    <w:p w14:paraId="0752471E" w14:textId="77777777" w:rsidR="00524E69" w:rsidRPr="007568BD" w:rsidRDefault="00524E69" w:rsidP="00524E69">
      <w:pPr>
        <w:spacing w:after="0" w:line="240" w:lineRule="auto"/>
        <w:jc w:val="center"/>
        <w:rPr>
          <w:rFonts w:ascii="Lato" w:hAnsi="Lato"/>
        </w:rPr>
      </w:pPr>
    </w:p>
    <w:p w14:paraId="7A7F04B7" w14:textId="77777777" w:rsidR="00524E69" w:rsidRPr="007568BD" w:rsidRDefault="00524E69" w:rsidP="00524E69">
      <w:pPr>
        <w:spacing w:after="0" w:line="240" w:lineRule="auto"/>
        <w:jc w:val="center"/>
        <w:rPr>
          <w:rFonts w:ascii="Lato" w:hAnsi="Lato"/>
        </w:rPr>
      </w:pPr>
    </w:p>
    <w:p w14:paraId="75E4D0DF" w14:textId="77777777" w:rsidR="00524E69" w:rsidRPr="007568BD" w:rsidRDefault="00524E69" w:rsidP="00524E69">
      <w:pPr>
        <w:spacing w:after="0" w:line="240" w:lineRule="auto"/>
        <w:jc w:val="center"/>
        <w:rPr>
          <w:rFonts w:ascii="Lato" w:hAnsi="Lato"/>
        </w:rPr>
      </w:pPr>
    </w:p>
    <w:p w14:paraId="662DE688" w14:textId="77777777" w:rsidR="00524E69" w:rsidRPr="007568BD" w:rsidRDefault="00524E69" w:rsidP="00524E69">
      <w:pPr>
        <w:spacing w:after="0" w:line="240" w:lineRule="auto"/>
        <w:jc w:val="center"/>
        <w:rPr>
          <w:rFonts w:ascii="Lato" w:hAnsi="Lato"/>
        </w:rPr>
      </w:pPr>
    </w:p>
    <w:p w14:paraId="09F1E26D" w14:textId="77777777" w:rsidR="00524E69" w:rsidRPr="007568BD" w:rsidRDefault="00524E69" w:rsidP="00524E69">
      <w:pPr>
        <w:spacing w:after="0" w:line="240" w:lineRule="auto"/>
        <w:jc w:val="center"/>
        <w:rPr>
          <w:rFonts w:ascii="Lato" w:hAnsi="Lato"/>
        </w:rPr>
      </w:pPr>
    </w:p>
    <w:p w14:paraId="1F881C1B" w14:textId="77777777" w:rsidR="00524E69" w:rsidRPr="007568BD" w:rsidRDefault="00524E69" w:rsidP="00524E69">
      <w:pPr>
        <w:spacing w:after="0" w:line="240" w:lineRule="auto"/>
        <w:jc w:val="center"/>
        <w:rPr>
          <w:rFonts w:ascii="Lato" w:hAnsi="Lato"/>
        </w:rPr>
      </w:pPr>
    </w:p>
    <w:p w14:paraId="43AB0D9A" w14:textId="77777777" w:rsidR="00524E69" w:rsidRPr="007568BD" w:rsidRDefault="00524E69" w:rsidP="00524E69">
      <w:pPr>
        <w:spacing w:after="0" w:line="240" w:lineRule="auto"/>
        <w:jc w:val="center"/>
        <w:rPr>
          <w:rFonts w:ascii="Lato" w:hAnsi="Lato"/>
        </w:rPr>
      </w:pPr>
    </w:p>
    <w:p w14:paraId="1435A5F7" w14:textId="77777777" w:rsidR="00524E69" w:rsidRPr="007568BD" w:rsidRDefault="00524E69" w:rsidP="00524E69">
      <w:pPr>
        <w:spacing w:after="0" w:line="240" w:lineRule="auto"/>
        <w:jc w:val="center"/>
        <w:rPr>
          <w:rFonts w:ascii="Lato" w:hAnsi="Lato"/>
        </w:rPr>
      </w:pPr>
    </w:p>
    <w:p w14:paraId="692CA01D" w14:textId="77777777" w:rsidR="00524E69" w:rsidRPr="007568BD" w:rsidRDefault="00524E69" w:rsidP="00524E69">
      <w:pPr>
        <w:spacing w:after="0" w:line="240" w:lineRule="auto"/>
        <w:jc w:val="center"/>
        <w:rPr>
          <w:rFonts w:ascii="Lato" w:hAnsi="Lato"/>
        </w:rPr>
      </w:pPr>
    </w:p>
    <w:tbl>
      <w:tblPr>
        <w:tblW w:w="11070" w:type="dxa"/>
        <w:tblInd w:w="-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50"/>
        <w:gridCol w:w="1440"/>
        <w:gridCol w:w="1530"/>
        <w:gridCol w:w="1350"/>
      </w:tblGrid>
      <w:tr w:rsidR="00524E69" w:rsidRPr="007568BD" w14:paraId="3362CA12" w14:textId="77777777" w:rsidTr="005E5B43">
        <w:trPr>
          <w:trHeight w:hRule="exact" w:val="647"/>
        </w:trPr>
        <w:tc>
          <w:tcPr>
            <w:tcW w:w="67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 w:themeFill="background1" w:themeFillShade="D9"/>
            <w:vAlign w:val="center"/>
          </w:tcPr>
          <w:p w14:paraId="700758E4" w14:textId="77777777" w:rsidR="00524E69" w:rsidRPr="007568BD" w:rsidRDefault="00524E69" w:rsidP="005E5B43">
            <w:pPr>
              <w:pStyle w:val="TableParagraph"/>
              <w:ind w:left="49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b/>
                <w:spacing w:val="-1"/>
              </w:rPr>
              <w:t>Sanitation and Safety Procedures</w:t>
            </w:r>
          </w:p>
        </w:tc>
        <w:tc>
          <w:tcPr>
            <w:tcW w:w="14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 w:themeFill="background1" w:themeFillShade="D9"/>
            <w:vAlign w:val="center"/>
          </w:tcPr>
          <w:p w14:paraId="64EA134B" w14:textId="77777777" w:rsidR="00524E69" w:rsidRPr="007568BD" w:rsidRDefault="00524E69" w:rsidP="005E5B43">
            <w:pPr>
              <w:pStyle w:val="TableParagraph"/>
              <w:ind w:left="126"/>
              <w:jc w:val="center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b/>
                <w:spacing w:val="-1"/>
              </w:rPr>
              <w:t>Yes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 w:themeFill="background1" w:themeFillShade="D9"/>
            <w:vAlign w:val="center"/>
          </w:tcPr>
          <w:p w14:paraId="02F316D1" w14:textId="77777777" w:rsidR="00524E69" w:rsidRPr="007568BD" w:rsidRDefault="00524E69" w:rsidP="005E5B43">
            <w:pPr>
              <w:pStyle w:val="TableParagraph"/>
              <w:ind w:left="54" w:right="54" w:firstLine="396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b/>
                <w:spacing w:val="-1"/>
              </w:rPr>
              <w:t>Needs</w:t>
            </w:r>
            <w:r w:rsidRPr="007568BD">
              <w:rPr>
                <w:rFonts w:ascii="Lato" w:hAnsi="Lato" w:cs="Times New Roman"/>
                <w:b/>
                <w:spacing w:val="24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b/>
                <w:spacing w:val="-1"/>
              </w:rPr>
              <w:t>Improvement</w:t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 w:themeFill="background1" w:themeFillShade="D9"/>
            <w:vAlign w:val="center"/>
          </w:tcPr>
          <w:p w14:paraId="42BEF8FD" w14:textId="77777777" w:rsidR="00524E69" w:rsidRPr="007568BD" w:rsidRDefault="00524E69" w:rsidP="005E5B43">
            <w:pPr>
              <w:pStyle w:val="TableParagraph"/>
              <w:ind w:left="99"/>
              <w:jc w:val="center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b/>
                <w:spacing w:val="-1"/>
              </w:rPr>
              <w:t>N/A</w:t>
            </w:r>
          </w:p>
        </w:tc>
      </w:tr>
      <w:tr w:rsidR="00524E69" w:rsidRPr="007568BD" w14:paraId="5A5EFE1D" w14:textId="77777777" w:rsidTr="005E5B43">
        <w:trPr>
          <w:trHeight w:hRule="exact" w:val="768"/>
        </w:trPr>
        <w:tc>
          <w:tcPr>
            <w:tcW w:w="67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6FEEDBF1" w14:textId="77777777" w:rsidR="00524E69" w:rsidRPr="007568BD" w:rsidRDefault="00524E69" w:rsidP="005E5B43">
            <w:pPr>
              <w:pStyle w:val="TableParagraph"/>
              <w:ind w:left="49" w:right="394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spacing w:val="-1"/>
              </w:rPr>
              <w:t>Are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acilities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and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</w:rPr>
              <w:t>equipment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dequately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maintained</w:t>
            </w:r>
            <w:r w:rsidRPr="007568BD">
              <w:rPr>
                <w:rFonts w:ascii="Lato" w:hAnsi="Lato" w:cs="Times New Roman"/>
                <w:spacing w:val="-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or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safety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nd</w:t>
            </w:r>
            <w:r w:rsidRPr="007568BD">
              <w:rPr>
                <w:rFonts w:ascii="Lato" w:hAnsi="Lato" w:cs="Times New Roman"/>
                <w:spacing w:val="59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sanitation?</w:t>
            </w:r>
          </w:p>
        </w:tc>
        <w:tc>
          <w:tcPr>
            <w:tcW w:w="14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978B0BA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62092EE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AB1999E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5E06D516" w14:textId="77777777" w:rsidTr="005E5B43">
        <w:trPr>
          <w:trHeight w:hRule="exact" w:val="684"/>
        </w:trPr>
        <w:tc>
          <w:tcPr>
            <w:tcW w:w="67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094795D3" w14:textId="77777777" w:rsidR="00524E69" w:rsidRPr="007568BD" w:rsidRDefault="00524E69" w:rsidP="005E5B43">
            <w:pPr>
              <w:pStyle w:val="TableParagraph"/>
              <w:ind w:left="49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spacing w:val="-1"/>
              </w:rPr>
              <w:t>Do</w:t>
            </w:r>
            <w:r w:rsidRPr="007568BD">
              <w:rPr>
                <w:rFonts w:ascii="Lato" w:hAnsi="Lato" w:cs="Times New Roman"/>
                <w:spacing w:val="-12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employees</w:t>
            </w:r>
            <w:r w:rsidRPr="007568BD">
              <w:rPr>
                <w:rFonts w:ascii="Lato" w:hAnsi="Lato" w:cs="Times New Roman"/>
                <w:spacing w:val="-10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practice</w:t>
            </w:r>
            <w:r w:rsidRPr="007568BD">
              <w:rPr>
                <w:rFonts w:ascii="Lato" w:hAnsi="Lato" w:cs="Times New Roman"/>
                <w:spacing w:val="-9"/>
              </w:rPr>
              <w:t xml:space="preserve"> </w:t>
            </w:r>
            <w:r w:rsidRPr="007568BD">
              <w:rPr>
                <w:rFonts w:ascii="Lato" w:hAnsi="Lato" w:cs="Times New Roman"/>
              </w:rPr>
              <w:t>safe</w:t>
            </w:r>
            <w:r w:rsidRPr="007568BD">
              <w:rPr>
                <w:rFonts w:ascii="Lato" w:hAnsi="Lato" w:cs="Times New Roman"/>
                <w:spacing w:val="-1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ood-handling</w:t>
            </w:r>
            <w:r w:rsidRPr="007568BD">
              <w:rPr>
                <w:rFonts w:ascii="Lato" w:hAnsi="Lato" w:cs="Times New Roman"/>
                <w:spacing w:val="-10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procedures?</w:t>
            </w:r>
          </w:p>
        </w:tc>
        <w:tc>
          <w:tcPr>
            <w:tcW w:w="14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A4B79B9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C897F47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1E4B52A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301F4EC9" w14:textId="77777777" w:rsidTr="00D83563">
        <w:trPr>
          <w:trHeight w:hRule="exact" w:val="1250"/>
        </w:trPr>
        <w:tc>
          <w:tcPr>
            <w:tcW w:w="67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47299C1C" w14:textId="77777777" w:rsidR="00524E69" w:rsidRPr="007568BD" w:rsidRDefault="00524E69" w:rsidP="005E5B43">
            <w:pPr>
              <w:pStyle w:val="TableParagraph"/>
              <w:ind w:left="49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spacing w:val="-1"/>
              </w:rPr>
              <w:t>Are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</w:rPr>
              <w:t>State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health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licenses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aintained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1"/>
              </w:rPr>
              <w:t>as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required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by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ontract?</w:t>
            </w:r>
          </w:p>
          <w:p w14:paraId="2256C653" w14:textId="77777777" w:rsidR="00524E69" w:rsidRPr="007568BD" w:rsidRDefault="00524E69" w:rsidP="005E5B43">
            <w:pPr>
              <w:pStyle w:val="TableParagraph"/>
              <w:rPr>
                <w:rFonts w:ascii="Lato" w:eastAsia="Times New Roman" w:hAnsi="Lato" w:cs="Times New Roman"/>
              </w:rPr>
            </w:pPr>
          </w:p>
          <w:p w14:paraId="7603240F" w14:textId="77777777" w:rsidR="00524E69" w:rsidRPr="007568BD" w:rsidRDefault="00524E69" w:rsidP="005E5B43">
            <w:pPr>
              <w:pStyle w:val="TableParagraph"/>
              <w:ind w:left="49" w:right="395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spacing w:val="-1"/>
              </w:rPr>
              <w:t>Doe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SFA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assure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at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ll</w:t>
            </w:r>
            <w:r w:rsidRPr="007568BD">
              <w:rPr>
                <w:rFonts w:ascii="Lato" w:hAnsi="Lato" w:cs="Times New Roman"/>
                <w:spacing w:val="-4"/>
              </w:rPr>
              <w:t xml:space="preserve"> s</w:t>
            </w:r>
            <w:r w:rsidRPr="007568BD">
              <w:rPr>
                <w:rFonts w:ascii="Lato" w:hAnsi="Lato" w:cs="Times New Roman"/>
              </w:rPr>
              <w:t>tate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nd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local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regulation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are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being</w:t>
            </w:r>
            <w:r w:rsidRPr="007568BD">
              <w:rPr>
                <w:rFonts w:ascii="Lato" w:hAnsi="Lato" w:cs="Times New Roman"/>
                <w:spacing w:val="47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et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by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SMC?</w:t>
            </w:r>
          </w:p>
        </w:tc>
        <w:tc>
          <w:tcPr>
            <w:tcW w:w="14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18B3F58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60A0264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90A6DB3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640EA543" w14:textId="77777777" w:rsidTr="005E5B43">
        <w:trPr>
          <w:trHeight w:hRule="exact" w:val="647"/>
        </w:trPr>
        <w:tc>
          <w:tcPr>
            <w:tcW w:w="67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 w:themeFill="background1" w:themeFillShade="D9"/>
            <w:vAlign w:val="center"/>
          </w:tcPr>
          <w:p w14:paraId="3C1E37EE" w14:textId="77777777" w:rsidR="00524E69" w:rsidRPr="007568BD" w:rsidRDefault="00524E69" w:rsidP="005E5B43">
            <w:pPr>
              <w:pStyle w:val="TableParagraph"/>
              <w:ind w:left="49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b/>
              </w:rPr>
              <w:t>Other</w:t>
            </w:r>
            <w:r w:rsidRPr="007568BD">
              <w:rPr>
                <w:rFonts w:ascii="Lato" w:hAnsi="Lato" w:cs="Times New Roman"/>
                <w:b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b/>
              </w:rPr>
              <w:t>Contractual</w:t>
            </w:r>
            <w:r w:rsidRPr="007568BD">
              <w:rPr>
                <w:rFonts w:ascii="Lato" w:hAnsi="Lato" w:cs="Times New Roman"/>
                <w:b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b/>
              </w:rPr>
              <w:t>Requirements</w:t>
            </w:r>
          </w:p>
        </w:tc>
        <w:tc>
          <w:tcPr>
            <w:tcW w:w="14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 w:themeFill="background1" w:themeFillShade="D9"/>
            <w:vAlign w:val="center"/>
          </w:tcPr>
          <w:p w14:paraId="6E54872A" w14:textId="77777777" w:rsidR="00524E69" w:rsidRPr="007568BD" w:rsidRDefault="00524E69" w:rsidP="005E5B43">
            <w:pPr>
              <w:pStyle w:val="TableParagraph"/>
              <w:ind w:left="126"/>
              <w:jc w:val="center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b/>
                <w:spacing w:val="-1"/>
              </w:rPr>
              <w:t>Yes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 w:themeFill="background1" w:themeFillShade="D9"/>
            <w:vAlign w:val="center"/>
          </w:tcPr>
          <w:p w14:paraId="3BD25111" w14:textId="77777777" w:rsidR="00524E69" w:rsidRPr="007568BD" w:rsidRDefault="00524E69" w:rsidP="005E5B43">
            <w:pPr>
              <w:pStyle w:val="TableParagraph"/>
              <w:ind w:left="54" w:right="54" w:firstLine="396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b/>
                <w:spacing w:val="-1"/>
              </w:rPr>
              <w:t>Needs</w:t>
            </w:r>
            <w:r w:rsidRPr="007568BD">
              <w:rPr>
                <w:rFonts w:ascii="Lato" w:hAnsi="Lato" w:cs="Times New Roman"/>
                <w:b/>
                <w:spacing w:val="24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b/>
                <w:spacing w:val="-1"/>
              </w:rPr>
              <w:t>Improvement</w:t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 w:themeFill="background1" w:themeFillShade="D9"/>
            <w:vAlign w:val="center"/>
          </w:tcPr>
          <w:p w14:paraId="0E7CC7EE" w14:textId="77777777" w:rsidR="00524E69" w:rsidRPr="007568BD" w:rsidRDefault="00524E69" w:rsidP="005E5B43">
            <w:pPr>
              <w:pStyle w:val="TableParagraph"/>
              <w:ind w:left="99"/>
              <w:jc w:val="center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b/>
                <w:spacing w:val="-1"/>
              </w:rPr>
              <w:t>N/A</w:t>
            </w:r>
          </w:p>
        </w:tc>
      </w:tr>
      <w:tr w:rsidR="00524E69" w:rsidRPr="007568BD" w14:paraId="2A8BCCC7" w14:textId="77777777" w:rsidTr="005E5B43">
        <w:trPr>
          <w:trHeight w:hRule="exact" w:val="838"/>
        </w:trPr>
        <w:tc>
          <w:tcPr>
            <w:tcW w:w="67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20E6F733" w14:textId="77777777" w:rsidR="00524E69" w:rsidRPr="007568BD" w:rsidRDefault="00524E69" w:rsidP="005E5B43">
            <w:pPr>
              <w:pStyle w:val="TableParagraph"/>
              <w:ind w:left="49" w:right="461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spacing w:val="-1"/>
              </w:rPr>
              <w:t>Has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FSMC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used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dvisory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ommittee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f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parents,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students,</w:t>
            </w:r>
            <w:r w:rsidRPr="007568BD">
              <w:rPr>
                <w:rFonts w:ascii="Lato" w:hAnsi="Lato" w:cs="Times New Roman"/>
                <w:spacing w:val="47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nd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</w:rPr>
              <w:t>teacher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to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ssist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in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enu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planning?</w:t>
            </w:r>
          </w:p>
        </w:tc>
        <w:tc>
          <w:tcPr>
            <w:tcW w:w="14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57A61CAB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1AA6AE5B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077B918F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2EAE5BF9" w14:textId="77777777" w:rsidTr="00D83563">
        <w:trPr>
          <w:trHeight w:hRule="exact" w:val="944"/>
        </w:trPr>
        <w:tc>
          <w:tcPr>
            <w:tcW w:w="67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503BC01D" w14:textId="77777777" w:rsidR="00524E69" w:rsidRPr="007568BD" w:rsidRDefault="00524E69" w:rsidP="005E5B43">
            <w:pPr>
              <w:pStyle w:val="TableParagraph"/>
              <w:ind w:left="49" w:right="325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</w:rPr>
              <w:t>Hav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ll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orrection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been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ad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1"/>
              </w:rPr>
              <w:t>a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required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if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problem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wer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noted</w:t>
            </w:r>
            <w:r w:rsidRPr="007568BD">
              <w:rPr>
                <w:rFonts w:ascii="Lato" w:hAnsi="Lato" w:cs="Times New Roman"/>
                <w:spacing w:val="40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during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n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SFA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review,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dministrative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review,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r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</w:rPr>
              <w:t>a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program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audit?</w:t>
            </w:r>
          </w:p>
        </w:tc>
        <w:tc>
          <w:tcPr>
            <w:tcW w:w="14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1F45FFDD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5B758744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46D32E91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3BC1180E" w14:textId="77777777" w:rsidTr="00D83563">
        <w:trPr>
          <w:trHeight w:hRule="exact" w:val="1367"/>
        </w:trPr>
        <w:tc>
          <w:tcPr>
            <w:tcW w:w="67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720B3D7D" w14:textId="77777777" w:rsidR="00524E69" w:rsidRPr="007568BD" w:rsidRDefault="00524E69" w:rsidP="005E5B43">
            <w:pPr>
              <w:pStyle w:val="TableParagraph"/>
              <w:ind w:left="49" w:right="856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eastAsia="Bookman Old Style" w:hAnsi="Lato" w:cs="Times New Roman"/>
                <w:spacing w:val="-1"/>
              </w:rPr>
              <w:t>Does</w:t>
            </w:r>
            <w:r w:rsidRPr="007568BD">
              <w:rPr>
                <w:rFonts w:ascii="Lato" w:eastAsia="Bookman Old Style" w:hAnsi="Lato" w:cs="Times New Roman"/>
                <w:spacing w:val="-6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the</w:t>
            </w:r>
            <w:r w:rsidRPr="007568BD">
              <w:rPr>
                <w:rFonts w:ascii="Lato" w:eastAsia="Bookman Old Style" w:hAnsi="Lato" w:cs="Times New Roman"/>
                <w:spacing w:val="-5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SFA</w:t>
            </w:r>
            <w:r w:rsidRPr="007568BD">
              <w:rPr>
                <w:rFonts w:ascii="Lato" w:eastAsia="Bookman Old Style" w:hAnsi="Lato" w:cs="Times New Roman"/>
                <w:spacing w:val="-6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have</w:t>
            </w:r>
            <w:r w:rsidRPr="007568BD">
              <w:rPr>
                <w:rFonts w:ascii="Lato" w:eastAsia="Bookman Old Style" w:hAnsi="Lato" w:cs="Times New Roman"/>
                <w:spacing w:val="-6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procedures</w:t>
            </w:r>
            <w:r w:rsidRPr="007568BD">
              <w:rPr>
                <w:rFonts w:ascii="Lato" w:eastAsia="Bookman Old Style" w:hAnsi="Lato" w:cs="Times New Roman"/>
                <w:spacing w:val="-5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in</w:t>
            </w:r>
            <w:r w:rsidRPr="007568BD">
              <w:rPr>
                <w:rFonts w:ascii="Lato" w:eastAsia="Bookman Old Style" w:hAnsi="Lato" w:cs="Times New Roman"/>
                <w:spacing w:val="-4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place</w:t>
            </w:r>
            <w:r w:rsidRPr="007568BD">
              <w:rPr>
                <w:rFonts w:ascii="Lato" w:eastAsia="Bookman Old Style" w:hAnsi="Lato" w:cs="Times New Roman"/>
                <w:spacing w:val="-6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to</w:t>
            </w:r>
            <w:r w:rsidRPr="007568BD">
              <w:rPr>
                <w:rFonts w:ascii="Lato" w:eastAsia="Bookman Old Style" w:hAnsi="Lato" w:cs="Times New Roman"/>
                <w:spacing w:val="-6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monitor</w:t>
            </w:r>
            <w:r w:rsidRPr="007568BD">
              <w:rPr>
                <w:rFonts w:ascii="Lato" w:eastAsia="Bookman Old Style" w:hAnsi="Lato" w:cs="Times New Roman"/>
                <w:spacing w:val="-5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the</w:t>
            </w:r>
            <w:r w:rsidRPr="007568BD">
              <w:rPr>
                <w:rFonts w:ascii="Lato" w:eastAsia="Bookman Old Style" w:hAnsi="Lato" w:cs="Times New Roman"/>
                <w:spacing w:val="-5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FSMC’s</w:t>
            </w:r>
            <w:r w:rsidRPr="007568BD">
              <w:rPr>
                <w:rFonts w:ascii="Lato" w:eastAsia="Bookman Old Style" w:hAnsi="Lato" w:cs="Times New Roman"/>
                <w:spacing w:val="48"/>
                <w:w w:val="99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contract</w:t>
            </w:r>
            <w:r w:rsidRPr="007568BD">
              <w:rPr>
                <w:rFonts w:ascii="Lato" w:eastAsia="Bookman Old Style" w:hAnsi="Lato" w:cs="Times New Roman"/>
                <w:spacing w:val="-20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compliance?</w:t>
            </w:r>
          </w:p>
          <w:p w14:paraId="3442E30A" w14:textId="77777777" w:rsidR="00524E69" w:rsidRPr="007568BD" w:rsidRDefault="00524E69" w:rsidP="005E5B43">
            <w:pPr>
              <w:pStyle w:val="TableParagraph"/>
              <w:rPr>
                <w:rFonts w:ascii="Lato" w:eastAsia="Times New Roman" w:hAnsi="Lato" w:cs="Times New Roman"/>
              </w:rPr>
            </w:pPr>
          </w:p>
          <w:p w14:paraId="050CCF94" w14:textId="77777777" w:rsidR="00524E69" w:rsidRPr="007568BD" w:rsidRDefault="00524E69" w:rsidP="005E5B43">
            <w:pPr>
              <w:pStyle w:val="TableParagraph"/>
              <w:ind w:left="49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</w:rPr>
              <w:t>Is</w:t>
            </w:r>
            <w:r w:rsidRPr="007568BD">
              <w:rPr>
                <w:rFonts w:ascii="Lato" w:hAnsi="Lato" w:cs="Times New Roman"/>
                <w:spacing w:val="-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documentation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  <w:spacing w:val="-2"/>
              </w:rPr>
              <w:t>of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onitoring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proofErr w:type="gramStart"/>
            <w:r w:rsidRPr="007568BD">
              <w:rPr>
                <w:rFonts w:ascii="Lato" w:hAnsi="Lato" w:cs="Times New Roman"/>
                <w:spacing w:val="-8"/>
              </w:rPr>
              <w:t xml:space="preserve">being </w:t>
            </w:r>
            <w:r w:rsidRPr="007568BD">
              <w:rPr>
                <w:rFonts w:ascii="Lato" w:hAnsi="Lato" w:cs="Times New Roman"/>
                <w:spacing w:val="-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aintained</w:t>
            </w:r>
            <w:proofErr w:type="gramEnd"/>
            <w:r w:rsidRPr="007568BD">
              <w:rPr>
                <w:rFonts w:ascii="Lato" w:hAnsi="Lato" w:cs="Times New Roman"/>
                <w:spacing w:val="-1"/>
              </w:rPr>
              <w:t>?</w:t>
            </w:r>
          </w:p>
        </w:tc>
        <w:tc>
          <w:tcPr>
            <w:tcW w:w="14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5784052E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7EC79A30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4A731388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37266767" w14:textId="77777777" w:rsidTr="00D83563">
        <w:trPr>
          <w:trHeight w:hRule="exact" w:val="1115"/>
        </w:trPr>
        <w:tc>
          <w:tcPr>
            <w:tcW w:w="67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79C4AE25" w14:textId="77777777" w:rsidR="00524E69" w:rsidRPr="007568BD" w:rsidRDefault="00524E69" w:rsidP="005E5B43">
            <w:pPr>
              <w:pStyle w:val="TableParagraph"/>
              <w:ind w:left="49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spacing w:val="-1"/>
              </w:rPr>
              <w:t>Ha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FSMC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staffing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plan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2"/>
              </w:rPr>
              <w:t>been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</w:rPr>
              <w:t>approved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by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SFA?</w:t>
            </w:r>
            <w:r w:rsidRPr="007568BD">
              <w:rPr>
                <w:rFonts w:ascii="Lato" w:hAnsi="Lato" w:cs="Times New Roman"/>
                <w:spacing w:val="1"/>
                <w:w w:val="99"/>
              </w:rPr>
              <w:t xml:space="preserve"> </w:t>
            </w:r>
          </w:p>
          <w:p w14:paraId="0959B236" w14:textId="77777777" w:rsidR="00524E69" w:rsidRPr="007568BD" w:rsidRDefault="00524E69" w:rsidP="005E5B43">
            <w:pPr>
              <w:pStyle w:val="TableParagraph"/>
              <w:rPr>
                <w:rFonts w:ascii="Lato" w:eastAsia="Times New Roman" w:hAnsi="Lato" w:cs="Times New Roman"/>
              </w:rPr>
            </w:pPr>
          </w:p>
          <w:p w14:paraId="51168354" w14:textId="77777777" w:rsidR="00524E69" w:rsidRPr="007568BD" w:rsidRDefault="00524E69" w:rsidP="005E5B43">
            <w:pPr>
              <w:pStyle w:val="TableParagraph"/>
              <w:ind w:left="49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</w:rPr>
              <w:t>Have</w:t>
            </w:r>
            <w:r w:rsidRPr="007568BD">
              <w:rPr>
                <w:rFonts w:ascii="Lato" w:hAnsi="Lato" w:cs="Times New Roman"/>
                <w:spacing w:val="-9"/>
              </w:rPr>
              <w:t xml:space="preserve"> </w:t>
            </w:r>
            <w:r w:rsidRPr="007568BD">
              <w:rPr>
                <w:rFonts w:ascii="Lato" w:hAnsi="Lato" w:cs="Times New Roman"/>
              </w:rPr>
              <w:t>staffing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plans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been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ollowed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2"/>
              </w:rPr>
              <w:t>per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Contract?</w:t>
            </w:r>
          </w:p>
        </w:tc>
        <w:tc>
          <w:tcPr>
            <w:tcW w:w="14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67B912D1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4213CBF2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0C83CB99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623AE22C" w14:textId="77777777" w:rsidTr="00D83563">
        <w:trPr>
          <w:trHeight w:hRule="exact" w:val="1439"/>
        </w:trPr>
        <w:tc>
          <w:tcPr>
            <w:tcW w:w="67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5759A472" w14:textId="77777777" w:rsidR="00524E69" w:rsidRPr="007568BD" w:rsidRDefault="00524E69" w:rsidP="005E5B43">
            <w:pPr>
              <w:pStyle w:val="TableParagraph"/>
              <w:ind w:left="49" w:right="267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spacing w:val="-1"/>
              </w:rPr>
              <w:t>Ha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SFA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retained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ll</w:t>
            </w:r>
            <w:r w:rsidRPr="007568BD">
              <w:rPr>
                <w:rFonts w:ascii="Lato" w:hAnsi="Lato" w:cs="Times New Roman"/>
                <w:spacing w:val="-3"/>
              </w:rPr>
              <w:t xml:space="preserve"> </w:t>
            </w:r>
            <w:r w:rsidRPr="007568BD">
              <w:rPr>
                <w:rFonts w:ascii="Lato" w:hAnsi="Lato" w:cs="Times New Roman"/>
              </w:rPr>
              <w:t>food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servic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responsibilitie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not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llowed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to</w:t>
            </w:r>
            <w:r w:rsidRPr="007568BD">
              <w:rPr>
                <w:rFonts w:ascii="Lato" w:hAnsi="Lato" w:cs="Times New Roman"/>
                <w:spacing w:val="73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b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delegated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to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SMC?</w:t>
            </w:r>
          </w:p>
          <w:p w14:paraId="250694F0" w14:textId="77777777" w:rsidR="00524E69" w:rsidRPr="007568BD" w:rsidRDefault="00524E69" w:rsidP="005E5B43">
            <w:pPr>
              <w:pStyle w:val="TableParagraph"/>
              <w:rPr>
                <w:rFonts w:ascii="Lato" w:eastAsia="Times New Roman" w:hAnsi="Lato" w:cs="Times New Roman"/>
              </w:rPr>
            </w:pPr>
          </w:p>
          <w:p w14:paraId="088C87C5" w14:textId="77777777" w:rsidR="00524E69" w:rsidRPr="007568BD" w:rsidRDefault="00524E69" w:rsidP="005E5B43">
            <w:pPr>
              <w:pStyle w:val="TableParagraph"/>
              <w:ind w:left="49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eastAsia="Bookman Old Style" w:hAnsi="Lato" w:cs="Times New Roman"/>
              </w:rPr>
              <w:t>If</w:t>
            </w:r>
            <w:r w:rsidRPr="007568BD">
              <w:rPr>
                <w:rFonts w:ascii="Lato" w:eastAsia="Bookman Old Style" w:hAnsi="Lato" w:cs="Times New Roman"/>
                <w:spacing w:val="-5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“no,”</w:t>
            </w:r>
            <w:r w:rsidRPr="007568BD">
              <w:rPr>
                <w:rFonts w:ascii="Lato" w:eastAsia="Bookman Old Style" w:hAnsi="Lato" w:cs="Times New Roman"/>
                <w:spacing w:val="-5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list</w:t>
            </w:r>
            <w:r w:rsidRPr="007568BD">
              <w:rPr>
                <w:rFonts w:ascii="Lato" w:eastAsia="Bookman Old Style" w:hAnsi="Lato" w:cs="Times New Roman"/>
                <w:spacing w:val="-5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what</w:t>
            </w:r>
            <w:r w:rsidRPr="007568BD">
              <w:rPr>
                <w:rFonts w:ascii="Lato" w:eastAsia="Bookman Old Style" w:hAnsi="Lato" w:cs="Times New Roman"/>
                <w:spacing w:val="-4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was</w:t>
            </w:r>
            <w:r w:rsidRPr="007568BD">
              <w:rPr>
                <w:rFonts w:ascii="Lato" w:eastAsia="Bookman Old Style" w:hAnsi="Lato" w:cs="Times New Roman"/>
                <w:spacing w:val="-6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delegated:</w:t>
            </w:r>
          </w:p>
        </w:tc>
        <w:tc>
          <w:tcPr>
            <w:tcW w:w="14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1241361C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6AC583B8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365B28D9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6047A621" w14:textId="77777777" w:rsidTr="00D83563">
        <w:trPr>
          <w:trHeight w:hRule="exact" w:val="1304"/>
        </w:trPr>
        <w:tc>
          <w:tcPr>
            <w:tcW w:w="67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0803ADEB" w14:textId="77777777" w:rsidR="00524E69" w:rsidRPr="007568BD" w:rsidRDefault="00524E69" w:rsidP="005E5B43">
            <w:pPr>
              <w:pStyle w:val="TableParagraph"/>
              <w:ind w:left="49" w:right="135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eastAsia="Bookman Old Style" w:hAnsi="Lato" w:cs="Times New Roman"/>
                <w:spacing w:val="-1"/>
              </w:rPr>
              <w:t>FSMC’s</w:t>
            </w:r>
            <w:r w:rsidRPr="007568BD">
              <w:rPr>
                <w:rFonts w:ascii="Lato" w:eastAsia="Bookman Old Style" w:hAnsi="Lato" w:cs="Times New Roman"/>
                <w:spacing w:val="-7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food</w:t>
            </w:r>
            <w:r w:rsidRPr="007568BD">
              <w:rPr>
                <w:rFonts w:ascii="Lato" w:eastAsia="Bookman Old Style" w:hAnsi="Lato" w:cs="Times New Roman"/>
                <w:spacing w:val="-7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service</w:t>
            </w:r>
            <w:r w:rsidRPr="007568BD">
              <w:rPr>
                <w:rFonts w:ascii="Lato" w:eastAsia="Bookman Old Style" w:hAnsi="Lato" w:cs="Times New Roman"/>
                <w:spacing w:val="-7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operations</w:t>
            </w:r>
            <w:r w:rsidRPr="007568BD">
              <w:rPr>
                <w:rFonts w:ascii="Lato" w:eastAsia="Bookman Old Style" w:hAnsi="Lato" w:cs="Times New Roman"/>
                <w:spacing w:val="-6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are</w:t>
            </w:r>
            <w:r w:rsidRPr="007568BD">
              <w:rPr>
                <w:rFonts w:ascii="Lato" w:eastAsia="Bookman Old Style" w:hAnsi="Lato" w:cs="Times New Roman"/>
                <w:spacing w:val="-7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monitored</w:t>
            </w:r>
            <w:r w:rsidRPr="007568BD">
              <w:rPr>
                <w:rFonts w:ascii="Lato" w:eastAsia="Bookman Old Style" w:hAnsi="Lato" w:cs="Times New Roman"/>
                <w:spacing w:val="-7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by</w:t>
            </w:r>
            <w:r w:rsidRPr="007568BD">
              <w:rPr>
                <w:rFonts w:ascii="Lato" w:eastAsia="Bookman Old Style" w:hAnsi="Lato" w:cs="Times New Roman"/>
                <w:spacing w:val="-4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the</w:t>
            </w:r>
            <w:r w:rsidRPr="007568BD">
              <w:rPr>
                <w:rFonts w:ascii="Lato" w:eastAsia="Bookman Old Style" w:hAnsi="Lato" w:cs="Times New Roman"/>
                <w:spacing w:val="-7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SFA</w:t>
            </w:r>
            <w:r w:rsidRPr="007568BD">
              <w:rPr>
                <w:rFonts w:ascii="Lato" w:eastAsia="Bookman Old Style" w:hAnsi="Lato" w:cs="Times New Roman"/>
                <w:spacing w:val="-7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through</w:t>
            </w:r>
            <w:r w:rsidRPr="007568BD">
              <w:rPr>
                <w:rFonts w:ascii="Lato" w:eastAsia="Bookman Old Style" w:hAnsi="Lato" w:cs="Times New Roman"/>
                <w:spacing w:val="52"/>
                <w:w w:val="99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periodic</w:t>
            </w:r>
            <w:r w:rsidRPr="007568BD">
              <w:rPr>
                <w:rFonts w:ascii="Lato" w:eastAsia="Bookman Old Style" w:hAnsi="Lato" w:cs="Times New Roman"/>
                <w:spacing w:val="-4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on-site</w:t>
            </w:r>
            <w:r w:rsidRPr="007568BD">
              <w:rPr>
                <w:rFonts w:ascii="Lato" w:eastAsia="Bookman Old Style" w:hAnsi="Lato" w:cs="Times New Roman"/>
                <w:spacing w:val="-5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visits</w:t>
            </w:r>
            <w:r w:rsidRPr="007568BD">
              <w:rPr>
                <w:rFonts w:ascii="Lato" w:eastAsia="Bookman Old Style" w:hAnsi="Lato" w:cs="Times New Roman"/>
                <w:spacing w:val="-4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to</w:t>
            </w:r>
            <w:r w:rsidRPr="007568BD">
              <w:rPr>
                <w:rFonts w:ascii="Lato" w:eastAsia="Bookman Old Style" w:hAnsi="Lato" w:cs="Times New Roman"/>
                <w:spacing w:val="-6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ensure</w:t>
            </w:r>
            <w:r w:rsidRPr="007568BD">
              <w:rPr>
                <w:rFonts w:ascii="Lato" w:eastAsia="Bookman Old Style" w:hAnsi="Lato" w:cs="Times New Roman"/>
                <w:spacing w:val="-5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that</w:t>
            </w:r>
            <w:r w:rsidRPr="007568BD">
              <w:rPr>
                <w:rFonts w:ascii="Lato" w:eastAsia="Bookman Old Style" w:hAnsi="Lato" w:cs="Times New Roman"/>
                <w:spacing w:val="-4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the</w:t>
            </w:r>
            <w:r w:rsidRPr="007568BD">
              <w:rPr>
                <w:rFonts w:ascii="Lato" w:eastAsia="Bookman Old Style" w:hAnsi="Lato" w:cs="Times New Roman"/>
                <w:spacing w:val="-5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food</w:t>
            </w:r>
            <w:r w:rsidRPr="007568BD">
              <w:rPr>
                <w:rFonts w:ascii="Lato" w:eastAsia="Bookman Old Style" w:hAnsi="Lato" w:cs="Times New Roman"/>
                <w:spacing w:val="-6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service</w:t>
            </w:r>
            <w:r w:rsidRPr="007568BD">
              <w:rPr>
                <w:rFonts w:ascii="Lato" w:eastAsia="Bookman Old Style" w:hAnsi="Lato" w:cs="Times New Roman"/>
                <w:spacing w:val="-5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is</w:t>
            </w:r>
            <w:r w:rsidRPr="007568BD">
              <w:rPr>
                <w:rFonts w:ascii="Lato" w:eastAsia="Bookman Old Style" w:hAnsi="Lato" w:cs="Times New Roman"/>
                <w:spacing w:val="-5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in</w:t>
            </w:r>
            <w:r w:rsidRPr="007568BD">
              <w:rPr>
                <w:rFonts w:ascii="Lato" w:eastAsia="Bookman Old Style" w:hAnsi="Lato" w:cs="Times New Roman"/>
                <w:spacing w:val="33"/>
                <w:w w:val="99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conformance</w:t>
            </w:r>
            <w:r w:rsidRPr="007568BD">
              <w:rPr>
                <w:rFonts w:ascii="Lato" w:eastAsia="Bookman Old Style" w:hAnsi="Lato" w:cs="Times New Roman"/>
                <w:spacing w:val="-8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with</w:t>
            </w:r>
            <w:r w:rsidRPr="007568BD">
              <w:rPr>
                <w:rFonts w:ascii="Lato" w:eastAsia="Bookman Old Style" w:hAnsi="Lato" w:cs="Times New Roman"/>
                <w:spacing w:val="-7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program</w:t>
            </w:r>
            <w:r w:rsidRPr="007568BD">
              <w:rPr>
                <w:rFonts w:ascii="Lato" w:eastAsia="Bookman Old Style" w:hAnsi="Lato" w:cs="Times New Roman"/>
                <w:spacing w:val="-8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regulations</w:t>
            </w:r>
            <w:r w:rsidRPr="007568BD">
              <w:rPr>
                <w:rFonts w:ascii="Lato" w:eastAsia="Bookman Old Style" w:hAnsi="Lato" w:cs="Times New Roman"/>
                <w:spacing w:val="-7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and</w:t>
            </w:r>
            <w:r w:rsidRPr="007568BD">
              <w:rPr>
                <w:rFonts w:ascii="Lato" w:eastAsia="Bookman Old Style" w:hAnsi="Lato" w:cs="Times New Roman"/>
                <w:spacing w:val="-9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that</w:t>
            </w:r>
            <w:r w:rsidRPr="007568BD">
              <w:rPr>
                <w:rFonts w:ascii="Lato" w:eastAsia="Bookman Old Style" w:hAnsi="Lato" w:cs="Times New Roman"/>
                <w:spacing w:val="-7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program</w:t>
            </w:r>
            <w:r w:rsidRPr="007568BD">
              <w:rPr>
                <w:rFonts w:ascii="Lato" w:eastAsia="Bookman Old Style" w:hAnsi="Lato" w:cs="Times New Roman"/>
                <w:spacing w:val="-7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review</w:t>
            </w:r>
            <w:r w:rsidRPr="007568BD">
              <w:rPr>
                <w:rFonts w:ascii="Lato" w:eastAsia="Bookman Old Style" w:hAnsi="Lato" w:cs="Times New Roman"/>
                <w:spacing w:val="-7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and</w:t>
            </w:r>
            <w:r w:rsidRPr="007568BD">
              <w:rPr>
                <w:rFonts w:ascii="Lato" w:eastAsia="Bookman Old Style" w:hAnsi="Lato" w:cs="Times New Roman"/>
                <w:spacing w:val="47"/>
                <w:w w:val="99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audit</w:t>
            </w:r>
            <w:r w:rsidRPr="007568BD">
              <w:rPr>
                <w:rFonts w:ascii="Lato" w:eastAsia="Bookman Old Style" w:hAnsi="Lato" w:cs="Times New Roman"/>
                <w:spacing w:val="-8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findings</w:t>
            </w:r>
            <w:r w:rsidRPr="007568BD">
              <w:rPr>
                <w:rFonts w:ascii="Lato" w:eastAsia="Bookman Old Style" w:hAnsi="Lato" w:cs="Times New Roman"/>
                <w:spacing w:val="-8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</w:rPr>
              <w:t>are</w:t>
            </w:r>
            <w:r w:rsidRPr="007568BD">
              <w:rPr>
                <w:rFonts w:ascii="Lato" w:eastAsia="Bookman Old Style" w:hAnsi="Lato" w:cs="Times New Roman"/>
                <w:spacing w:val="-8"/>
              </w:rPr>
              <w:t xml:space="preserve"> </w:t>
            </w:r>
            <w:r w:rsidRPr="007568BD">
              <w:rPr>
                <w:rFonts w:ascii="Lato" w:eastAsia="Bookman Old Style" w:hAnsi="Lato" w:cs="Times New Roman"/>
                <w:spacing w:val="-1"/>
              </w:rPr>
              <w:t>resolved.</w:t>
            </w:r>
          </w:p>
          <w:p w14:paraId="1033D47C" w14:textId="77777777" w:rsidR="00524E69" w:rsidRPr="007568BD" w:rsidRDefault="00524E69" w:rsidP="005E5B43">
            <w:pPr>
              <w:pStyle w:val="TableParagraph"/>
              <w:rPr>
                <w:rFonts w:ascii="Lato" w:eastAsia="Times New Roman" w:hAnsi="Lato" w:cs="Times New Roman"/>
              </w:rPr>
            </w:pPr>
          </w:p>
          <w:p w14:paraId="2F6B50CB" w14:textId="77777777" w:rsidR="00524E69" w:rsidRPr="007568BD" w:rsidRDefault="00524E69" w:rsidP="005E5B43">
            <w:pPr>
              <w:pStyle w:val="TableParagraph"/>
              <w:ind w:left="49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</w:rPr>
              <w:t>Is</w:t>
            </w:r>
            <w:r w:rsidRPr="007568BD">
              <w:rPr>
                <w:rFonts w:ascii="Lato" w:hAnsi="Lato" w:cs="Times New Roman"/>
                <w:spacing w:val="-11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documentation</w:t>
            </w:r>
            <w:r w:rsidRPr="007568BD">
              <w:rPr>
                <w:rFonts w:ascii="Lato" w:hAnsi="Lato" w:cs="Times New Roman"/>
                <w:spacing w:val="-9"/>
              </w:rPr>
              <w:t xml:space="preserve"> </w:t>
            </w:r>
            <w:r w:rsidRPr="007568BD">
              <w:rPr>
                <w:rFonts w:ascii="Lato" w:hAnsi="Lato" w:cs="Times New Roman"/>
                <w:spacing w:val="-2"/>
              </w:rPr>
              <w:t>of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onitoring</w:t>
            </w:r>
            <w:r w:rsidRPr="007568BD">
              <w:rPr>
                <w:rFonts w:ascii="Lato" w:hAnsi="Lato" w:cs="Times New Roman"/>
                <w:spacing w:val="-10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aintained?</w:t>
            </w:r>
          </w:p>
        </w:tc>
        <w:tc>
          <w:tcPr>
            <w:tcW w:w="14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43075AFB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0C3A23DB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2D7E45C7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65B02001" w14:textId="77777777" w:rsidTr="00D83563">
        <w:trPr>
          <w:trHeight w:hRule="exact" w:val="1205"/>
        </w:trPr>
        <w:tc>
          <w:tcPr>
            <w:tcW w:w="67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37BD1ABA" w14:textId="77777777" w:rsidR="00524E69" w:rsidRPr="007568BD" w:rsidRDefault="00524E69" w:rsidP="005E5B43">
            <w:pPr>
              <w:pStyle w:val="TableParagraph"/>
              <w:ind w:left="49" w:right="1059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</w:rPr>
              <w:t>Hav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ll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responsibilities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f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sponsor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and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SMC</w:t>
            </w:r>
            <w:r w:rsidRPr="007568BD">
              <w:rPr>
                <w:rFonts w:ascii="Lato" w:hAnsi="Lato" w:cs="Times New Roman"/>
                <w:spacing w:val="-3"/>
              </w:rPr>
              <w:t xml:space="preserve"> </w:t>
            </w:r>
            <w:r w:rsidRPr="007568BD">
              <w:rPr>
                <w:rFonts w:ascii="Lato" w:hAnsi="Lato" w:cs="Times New Roman"/>
                <w:spacing w:val="-2"/>
              </w:rPr>
              <w:t>been</w:t>
            </w:r>
            <w:r w:rsidRPr="007568BD">
              <w:rPr>
                <w:rFonts w:ascii="Lato" w:hAnsi="Lato" w:cs="Times New Roman"/>
                <w:spacing w:val="48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</w:rPr>
              <w:t>implemented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defined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by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term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f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ontract?</w:t>
            </w:r>
          </w:p>
          <w:p w14:paraId="6CB72A22" w14:textId="77777777" w:rsidR="00524E69" w:rsidRPr="007568BD" w:rsidRDefault="00524E69" w:rsidP="005E5B43">
            <w:pPr>
              <w:pStyle w:val="TableParagraph"/>
              <w:rPr>
                <w:rFonts w:ascii="Lato" w:eastAsia="Times New Roman" w:hAnsi="Lato" w:cs="Times New Roman"/>
              </w:rPr>
            </w:pPr>
          </w:p>
          <w:p w14:paraId="49D84F04" w14:textId="77777777" w:rsidR="00524E69" w:rsidRPr="007568BD" w:rsidRDefault="00524E69" w:rsidP="005E5B43">
            <w:pPr>
              <w:pStyle w:val="TableParagraph"/>
              <w:tabs>
                <w:tab w:val="left" w:pos="1890"/>
              </w:tabs>
              <w:ind w:left="49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</w:rPr>
              <w:t>If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2"/>
              </w:rPr>
              <w:t>no,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explain.</w:t>
            </w:r>
            <w:r w:rsidRPr="007568BD">
              <w:rPr>
                <w:rFonts w:ascii="Lato" w:hAnsi="Lato" w:cs="Times New Roman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</w:rPr>
              <w:tab/>
            </w:r>
          </w:p>
        </w:tc>
        <w:tc>
          <w:tcPr>
            <w:tcW w:w="14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A5C1F41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B27A914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B8E1B0B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</w:tbl>
    <w:p w14:paraId="30C8AA3E" w14:textId="77777777" w:rsidR="00524E69" w:rsidRPr="007568BD" w:rsidRDefault="00524E69" w:rsidP="00524E69">
      <w:pPr>
        <w:spacing w:after="0" w:line="240" w:lineRule="auto"/>
        <w:jc w:val="center"/>
        <w:rPr>
          <w:rFonts w:ascii="Lato" w:hAnsi="Lato"/>
        </w:rPr>
      </w:pPr>
    </w:p>
    <w:p w14:paraId="2544C099" w14:textId="77777777" w:rsidR="00524E69" w:rsidRPr="007568BD" w:rsidRDefault="00524E69" w:rsidP="00D83563">
      <w:pPr>
        <w:spacing w:after="0" w:line="240" w:lineRule="auto"/>
        <w:rPr>
          <w:rFonts w:ascii="Lato" w:hAnsi="Lato"/>
        </w:rPr>
      </w:pPr>
    </w:p>
    <w:p w14:paraId="09758206" w14:textId="77777777" w:rsidR="00524E69" w:rsidRPr="007568BD" w:rsidRDefault="00524E69" w:rsidP="00D83563">
      <w:pPr>
        <w:spacing w:after="0" w:line="240" w:lineRule="auto"/>
        <w:rPr>
          <w:rFonts w:ascii="Lato" w:hAnsi="Lato"/>
        </w:rPr>
      </w:pPr>
    </w:p>
    <w:tbl>
      <w:tblPr>
        <w:tblW w:w="11070" w:type="dxa"/>
        <w:tblInd w:w="-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31"/>
        <w:gridCol w:w="959"/>
        <w:gridCol w:w="1530"/>
        <w:gridCol w:w="1350"/>
      </w:tblGrid>
      <w:tr w:rsidR="00524E69" w:rsidRPr="007568BD" w14:paraId="0CC31147" w14:textId="77777777" w:rsidTr="005E5B43">
        <w:trPr>
          <w:trHeight w:hRule="exact" w:val="647"/>
        </w:trPr>
        <w:tc>
          <w:tcPr>
            <w:tcW w:w="723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 w:themeFill="background1" w:themeFillShade="D9"/>
            <w:vAlign w:val="center"/>
          </w:tcPr>
          <w:p w14:paraId="7C09E15D" w14:textId="77777777" w:rsidR="00524E69" w:rsidRPr="007568BD" w:rsidRDefault="00524E69" w:rsidP="005E5B43">
            <w:pPr>
              <w:pStyle w:val="TableParagraph"/>
              <w:ind w:left="49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b/>
                <w:spacing w:val="-1"/>
              </w:rPr>
              <w:t xml:space="preserve">Procurement </w:t>
            </w:r>
            <w:r w:rsidRPr="007568BD">
              <w:rPr>
                <w:rFonts w:ascii="Lato" w:hAnsi="Lato" w:cs="Times New Roman"/>
                <w:b/>
              </w:rPr>
              <w:t>Requirements</w:t>
            </w:r>
          </w:p>
        </w:tc>
        <w:tc>
          <w:tcPr>
            <w:tcW w:w="95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 w:themeFill="background1" w:themeFillShade="D9"/>
            <w:vAlign w:val="center"/>
          </w:tcPr>
          <w:p w14:paraId="2217AE0A" w14:textId="77777777" w:rsidR="00524E69" w:rsidRPr="007568BD" w:rsidRDefault="00524E69" w:rsidP="005E5B43">
            <w:pPr>
              <w:pStyle w:val="TableParagraph"/>
              <w:ind w:left="126"/>
              <w:jc w:val="center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b/>
                <w:spacing w:val="-1"/>
              </w:rPr>
              <w:t>Yes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 w:themeFill="background1" w:themeFillShade="D9"/>
            <w:vAlign w:val="center"/>
          </w:tcPr>
          <w:p w14:paraId="017C75DA" w14:textId="77777777" w:rsidR="00524E69" w:rsidRPr="007568BD" w:rsidRDefault="00524E69" w:rsidP="005E5B43">
            <w:pPr>
              <w:pStyle w:val="TableParagraph"/>
              <w:ind w:left="54" w:right="54" w:firstLine="396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b/>
                <w:spacing w:val="-1"/>
              </w:rPr>
              <w:t>Needs</w:t>
            </w:r>
            <w:r w:rsidRPr="007568BD">
              <w:rPr>
                <w:rFonts w:ascii="Lato" w:hAnsi="Lato" w:cs="Times New Roman"/>
                <w:b/>
                <w:spacing w:val="24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b/>
                <w:spacing w:val="-1"/>
              </w:rPr>
              <w:t>Improvement</w:t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 w:themeFill="background1" w:themeFillShade="D9"/>
            <w:vAlign w:val="center"/>
          </w:tcPr>
          <w:p w14:paraId="1EC1D2DC" w14:textId="77777777" w:rsidR="00524E69" w:rsidRPr="007568BD" w:rsidRDefault="00524E69" w:rsidP="005E5B43">
            <w:pPr>
              <w:pStyle w:val="TableParagraph"/>
              <w:ind w:left="99"/>
              <w:jc w:val="center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b/>
                <w:spacing w:val="-1"/>
              </w:rPr>
              <w:t>N/A</w:t>
            </w:r>
          </w:p>
        </w:tc>
      </w:tr>
      <w:tr w:rsidR="00524E69" w:rsidRPr="007568BD" w14:paraId="396E68CF" w14:textId="77777777" w:rsidTr="005E5B43">
        <w:trPr>
          <w:trHeight w:hRule="exact" w:val="1306"/>
        </w:trPr>
        <w:tc>
          <w:tcPr>
            <w:tcW w:w="723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327A771F" w14:textId="77777777" w:rsidR="00524E69" w:rsidRPr="007568BD" w:rsidRDefault="00524E69" w:rsidP="005E5B43">
            <w:pPr>
              <w:pStyle w:val="TableParagraph"/>
              <w:ind w:left="49" w:right="380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spacing w:val="-1"/>
              </w:rPr>
              <w:t>Did</w:t>
            </w:r>
            <w:r w:rsidRPr="007568BD">
              <w:rPr>
                <w:rFonts w:ascii="Lato" w:hAnsi="Lato" w:cs="Times New Roman"/>
                <w:spacing w:val="-9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SFA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ollow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ppropriat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procurement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procedures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when</w:t>
            </w:r>
            <w:r w:rsidRPr="007568BD">
              <w:rPr>
                <w:rFonts w:ascii="Lato" w:hAnsi="Lato" w:cs="Times New Roman"/>
                <w:spacing w:val="75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warding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</w:rPr>
              <w:t>FSMC</w:t>
            </w:r>
            <w:r w:rsidRPr="007568BD">
              <w:rPr>
                <w:rFonts w:ascii="Lato" w:hAnsi="Lato" w:cs="Times New Roman"/>
                <w:spacing w:val="-9"/>
              </w:rPr>
              <w:t xml:space="preserve"> </w:t>
            </w:r>
            <w:r w:rsidRPr="007568BD">
              <w:rPr>
                <w:rFonts w:ascii="Lato" w:hAnsi="Lato" w:cs="Times New Roman"/>
              </w:rPr>
              <w:t>contract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including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preparing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ll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ontract</w:t>
            </w:r>
            <w:r w:rsidRPr="007568BD">
              <w:rPr>
                <w:rFonts w:ascii="Lato" w:hAnsi="Lato" w:cs="Times New Roman"/>
                <w:spacing w:val="48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documents?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(These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document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include,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but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are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not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limited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to,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bid</w:t>
            </w:r>
            <w:r w:rsidRPr="007568BD">
              <w:rPr>
                <w:rFonts w:ascii="Lato" w:hAnsi="Lato" w:cs="Times New Roman"/>
                <w:spacing w:val="69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specifications,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RFP,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ontract,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nd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ny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contract</w:t>
            </w:r>
            <w:r w:rsidRPr="007568BD">
              <w:rPr>
                <w:rFonts w:ascii="Lato" w:hAnsi="Lato" w:cs="Times New Roman"/>
                <w:spacing w:val="54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mendments.)</w:t>
            </w:r>
          </w:p>
        </w:tc>
        <w:tc>
          <w:tcPr>
            <w:tcW w:w="95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1F38A370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5AE2C03D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47F5BD5D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21355663" w14:textId="77777777" w:rsidTr="005E5B43">
        <w:trPr>
          <w:trHeight w:hRule="exact" w:val="1183"/>
        </w:trPr>
        <w:tc>
          <w:tcPr>
            <w:tcW w:w="723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5BB7A6BD" w14:textId="77777777" w:rsidR="00524E69" w:rsidRPr="007568BD" w:rsidRDefault="00524E69" w:rsidP="005E5B43">
            <w:pPr>
              <w:pStyle w:val="TableParagraph"/>
              <w:ind w:left="49" w:right="74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</w:rPr>
              <w:t>Were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r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n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dequate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number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f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qualified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RFP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response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to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permit</w:t>
            </w:r>
            <w:r w:rsidRPr="007568BD">
              <w:rPr>
                <w:rFonts w:ascii="Lato" w:hAnsi="Lato" w:cs="Times New Roman"/>
                <w:spacing w:val="63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reasonable</w:t>
            </w:r>
            <w:r w:rsidRPr="007568BD">
              <w:rPr>
                <w:rFonts w:ascii="Lato" w:hAnsi="Lato" w:cs="Times New Roman"/>
                <w:spacing w:val="-2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ompetition?</w:t>
            </w:r>
          </w:p>
        </w:tc>
        <w:tc>
          <w:tcPr>
            <w:tcW w:w="95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2F847CD3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08B56E2B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33500DFC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2177A2BC" w14:textId="77777777" w:rsidTr="005E5B43">
        <w:trPr>
          <w:trHeight w:hRule="exact" w:val="1183"/>
        </w:trPr>
        <w:tc>
          <w:tcPr>
            <w:tcW w:w="723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163FE5A4" w14:textId="77777777" w:rsidR="00524E69" w:rsidRPr="007568BD" w:rsidRDefault="00524E69" w:rsidP="005E5B43">
            <w:pPr>
              <w:pStyle w:val="TableParagraph"/>
              <w:ind w:left="49" w:right="781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spacing w:val="-1"/>
              </w:rPr>
              <w:t>Was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RFP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publicized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nd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ny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reasonabl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request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by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ther</w:t>
            </w:r>
            <w:r w:rsidRPr="007568BD">
              <w:rPr>
                <w:rFonts w:ascii="Lato" w:hAnsi="Lato" w:cs="Times New Roman"/>
                <w:spacing w:val="46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sources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to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compete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were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honored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to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aximum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extent</w:t>
            </w:r>
            <w:r w:rsidRPr="007568BD">
              <w:rPr>
                <w:rFonts w:ascii="Lato" w:hAnsi="Lato" w:cs="Times New Roman"/>
                <w:spacing w:val="43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practicable?</w:t>
            </w:r>
          </w:p>
        </w:tc>
        <w:tc>
          <w:tcPr>
            <w:tcW w:w="95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2C59779B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7F4E4388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7881AA85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  <w:tr w:rsidR="00524E69" w:rsidRPr="007568BD" w14:paraId="1F8B29C6" w14:textId="77777777" w:rsidTr="00D83563">
        <w:trPr>
          <w:trHeight w:hRule="exact" w:val="1925"/>
        </w:trPr>
        <w:tc>
          <w:tcPr>
            <w:tcW w:w="723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05AAC7DD" w14:textId="77777777" w:rsidR="00524E69" w:rsidRPr="007568BD" w:rsidRDefault="00524E69" w:rsidP="005E5B43">
            <w:pPr>
              <w:pStyle w:val="TableParagraph"/>
              <w:ind w:left="49" w:right="548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spacing w:val="-1"/>
              </w:rPr>
              <w:t>Was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FSMC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warded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ontract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based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n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SFA-provided</w:t>
            </w:r>
            <w:r w:rsidRPr="007568BD">
              <w:rPr>
                <w:rFonts w:ascii="Lato" w:hAnsi="Lato" w:cs="Times New Roman"/>
                <w:spacing w:val="59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echanisms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or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technical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evaluation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f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proposals?</w:t>
            </w:r>
          </w:p>
          <w:p w14:paraId="03C21A4B" w14:textId="77777777" w:rsidR="00524E69" w:rsidRPr="007568BD" w:rsidRDefault="00524E69" w:rsidP="005E5B43">
            <w:pPr>
              <w:pStyle w:val="TableParagraph"/>
              <w:rPr>
                <w:rFonts w:ascii="Lato" w:eastAsia="Times New Roman" w:hAnsi="Lato" w:cs="Times New Roman"/>
              </w:rPr>
            </w:pPr>
          </w:p>
          <w:p w14:paraId="48775AC7" w14:textId="77777777" w:rsidR="00524E69" w:rsidRPr="007568BD" w:rsidRDefault="00524E69" w:rsidP="005E5B43">
            <w:pPr>
              <w:pStyle w:val="TableParagraph"/>
              <w:ind w:left="49" w:right="199"/>
              <w:rPr>
                <w:rFonts w:ascii="Lato" w:eastAsia="Bookman Old Style" w:hAnsi="Lato" w:cs="Times New Roman"/>
              </w:rPr>
            </w:pPr>
            <w:r w:rsidRPr="007568BD">
              <w:rPr>
                <w:rFonts w:ascii="Lato" w:hAnsi="Lato" w:cs="Times New Roman"/>
                <w:spacing w:val="-1"/>
              </w:rPr>
              <w:t>Was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ontract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awarded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to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responsible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offeror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whose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proposal</w:t>
            </w:r>
            <w:r w:rsidRPr="007568BD">
              <w:rPr>
                <w:rFonts w:ascii="Lato" w:hAnsi="Lato" w:cs="Times New Roman"/>
                <w:spacing w:val="52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was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most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advantageous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</w:rPr>
              <w:t>to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SFA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</w:rPr>
              <w:t>with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</w:rPr>
              <w:t>price</w:t>
            </w:r>
            <w:r w:rsidRPr="007568BD">
              <w:rPr>
                <w:rFonts w:ascii="Lato" w:hAnsi="Lato" w:cs="Times New Roman"/>
                <w:spacing w:val="-5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nd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other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actors</w:t>
            </w:r>
            <w:r w:rsidRPr="007568BD">
              <w:rPr>
                <w:rFonts w:ascii="Lato" w:hAnsi="Lato" w:cs="Times New Roman"/>
                <w:spacing w:val="45"/>
                <w:w w:val="99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considered</w:t>
            </w:r>
            <w:r w:rsidRPr="007568BD">
              <w:rPr>
                <w:rFonts w:ascii="Lato" w:hAnsi="Lato" w:cs="Times New Roman"/>
                <w:spacing w:val="-8"/>
              </w:rPr>
              <w:t xml:space="preserve"> </w:t>
            </w:r>
            <w:r w:rsidRPr="007568BD">
              <w:rPr>
                <w:rFonts w:ascii="Lato" w:hAnsi="Lato" w:cs="Times New Roman"/>
              </w:rPr>
              <w:t>(with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price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as</w:t>
            </w:r>
            <w:r w:rsidRPr="007568BD">
              <w:rPr>
                <w:rFonts w:ascii="Lato" w:hAnsi="Lato" w:cs="Times New Roman"/>
                <w:spacing w:val="-4"/>
              </w:rPr>
              <w:t xml:space="preserve"> </w:t>
            </w:r>
            <w:r w:rsidRPr="007568BD">
              <w:rPr>
                <w:rFonts w:ascii="Lato" w:hAnsi="Lato" w:cs="Times New Roman"/>
              </w:rPr>
              <w:t>the</w:t>
            </w:r>
            <w:r w:rsidRPr="007568BD">
              <w:rPr>
                <w:rFonts w:ascii="Lato" w:hAnsi="Lato" w:cs="Times New Roman"/>
                <w:spacing w:val="-7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primary</w:t>
            </w:r>
            <w:r w:rsidRPr="007568BD">
              <w:rPr>
                <w:rFonts w:ascii="Lato" w:hAnsi="Lato" w:cs="Times New Roman"/>
                <w:spacing w:val="-6"/>
              </w:rPr>
              <w:t xml:space="preserve"> </w:t>
            </w:r>
            <w:r w:rsidRPr="007568BD">
              <w:rPr>
                <w:rFonts w:ascii="Lato" w:hAnsi="Lato" w:cs="Times New Roman"/>
                <w:spacing w:val="-1"/>
              </w:rPr>
              <w:t>factor)?</w:t>
            </w:r>
          </w:p>
        </w:tc>
        <w:tc>
          <w:tcPr>
            <w:tcW w:w="95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25E27297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7B52CCB7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32847BB9" w14:textId="77777777" w:rsidR="00524E69" w:rsidRPr="007568BD" w:rsidRDefault="00524E69" w:rsidP="005E5B43">
            <w:pPr>
              <w:spacing w:after="0" w:line="240" w:lineRule="auto"/>
              <w:jc w:val="center"/>
              <w:rPr>
                <w:rFonts w:ascii="Lato" w:hAnsi="Lato" w:cs="Times New Roman"/>
              </w:rPr>
            </w:pPr>
            <w:r w:rsidRPr="007568BD">
              <w:rPr>
                <w:rFonts w:ascii="Lato" w:hAnsi="Lato" w:cs="Arial"/>
                <w:color w:val="00000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568BD">
              <w:rPr>
                <w:rFonts w:ascii="Lato" w:hAnsi="Lato" w:cs="Arial"/>
                <w:color w:val="000000"/>
                <w:szCs w:val="20"/>
              </w:rPr>
              <w:instrText xml:space="preserve"> FORMCHECKBOX </w:instrText>
            </w:r>
            <w:r w:rsidR="00E86187">
              <w:rPr>
                <w:rFonts w:ascii="Lato" w:hAnsi="Lato" w:cs="Arial"/>
                <w:color w:val="000000"/>
                <w:szCs w:val="20"/>
              </w:rPr>
            </w:r>
            <w:r w:rsidR="00E86187">
              <w:rPr>
                <w:rFonts w:ascii="Lato" w:hAnsi="Lato" w:cs="Arial"/>
                <w:color w:val="000000"/>
                <w:szCs w:val="20"/>
              </w:rPr>
              <w:fldChar w:fldCharType="separate"/>
            </w:r>
            <w:r w:rsidRPr="007568BD">
              <w:rPr>
                <w:rFonts w:ascii="Lato" w:hAnsi="Lato" w:cs="Arial"/>
                <w:color w:val="000000"/>
                <w:szCs w:val="20"/>
              </w:rPr>
              <w:fldChar w:fldCharType="end"/>
            </w:r>
          </w:p>
        </w:tc>
      </w:tr>
    </w:tbl>
    <w:p w14:paraId="38CE41EF" w14:textId="77777777" w:rsidR="00524E69" w:rsidRPr="007568BD" w:rsidRDefault="00524E69" w:rsidP="00524E69">
      <w:pPr>
        <w:rPr>
          <w:rFonts w:ascii="Lato" w:hAnsi="Lato" w:cs="Times New Roman"/>
        </w:rPr>
      </w:pPr>
    </w:p>
    <w:p w14:paraId="5BC43FB8" w14:textId="77777777" w:rsidR="00524E69" w:rsidRPr="007568BD" w:rsidRDefault="00524E69" w:rsidP="00524E69">
      <w:pPr>
        <w:rPr>
          <w:rFonts w:ascii="Lato" w:hAnsi="Lato" w:cs="Times New Roman"/>
        </w:rPr>
      </w:pPr>
    </w:p>
    <w:tbl>
      <w:tblPr>
        <w:tblStyle w:val="TableGrid"/>
        <w:tblW w:w="11070" w:type="dxa"/>
        <w:tblInd w:w="-95" w:type="dxa"/>
        <w:tblLook w:val="04A0" w:firstRow="1" w:lastRow="0" w:firstColumn="1" w:lastColumn="0" w:noHBand="0" w:noVBand="1"/>
      </w:tblPr>
      <w:tblGrid>
        <w:gridCol w:w="8190"/>
        <w:gridCol w:w="2880"/>
      </w:tblGrid>
      <w:tr w:rsidR="00524E69" w:rsidRPr="007568BD" w14:paraId="357F6B42" w14:textId="77777777" w:rsidTr="005E5B43">
        <w:trPr>
          <w:trHeight w:val="2753"/>
        </w:trPr>
        <w:tc>
          <w:tcPr>
            <w:tcW w:w="8190" w:type="dxa"/>
          </w:tcPr>
          <w:p w14:paraId="12CD6424" w14:textId="77777777" w:rsidR="00524E69" w:rsidRPr="007568BD" w:rsidRDefault="00524E69" w:rsidP="005E5B43">
            <w:pPr>
              <w:spacing w:before="63"/>
              <w:ind w:left="57"/>
              <w:rPr>
                <w:rFonts w:ascii="Lato" w:eastAsia="Bookman Old Style" w:hAnsi="Lato"/>
                <w:sz w:val="22"/>
                <w:szCs w:val="22"/>
              </w:rPr>
            </w:pPr>
            <w:r w:rsidRPr="007568BD">
              <w:rPr>
                <w:rFonts w:ascii="Lato" w:eastAsia="Bookman Old Style" w:hAnsi="Lato"/>
                <w:b/>
                <w:bCs/>
                <w:spacing w:val="-1"/>
                <w:sz w:val="22"/>
                <w:szCs w:val="22"/>
              </w:rPr>
              <w:t>List</w:t>
            </w:r>
            <w:r w:rsidRPr="007568BD">
              <w:rPr>
                <w:rFonts w:ascii="Lato" w:eastAsia="Bookman Old Style" w:hAnsi="Lato"/>
                <w:b/>
                <w:bCs/>
                <w:spacing w:val="-8"/>
                <w:sz w:val="22"/>
                <w:szCs w:val="22"/>
              </w:rPr>
              <w:t xml:space="preserve"> </w:t>
            </w:r>
            <w:r w:rsidRPr="007568BD">
              <w:rPr>
                <w:rFonts w:ascii="Lato" w:eastAsia="Bookman Old Style" w:hAnsi="Lato"/>
                <w:b/>
                <w:bCs/>
                <w:spacing w:val="-1"/>
                <w:sz w:val="22"/>
                <w:szCs w:val="22"/>
              </w:rPr>
              <w:t>Corrective</w:t>
            </w:r>
            <w:r w:rsidRPr="007568BD">
              <w:rPr>
                <w:rFonts w:ascii="Lato" w:eastAsia="Bookman Old Style" w:hAnsi="Lato"/>
                <w:b/>
                <w:bCs/>
                <w:spacing w:val="-9"/>
                <w:sz w:val="22"/>
                <w:szCs w:val="22"/>
              </w:rPr>
              <w:t xml:space="preserve"> </w:t>
            </w:r>
            <w:r w:rsidRPr="007568BD">
              <w:rPr>
                <w:rFonts w:ascii="Lato" w:eastAsia="Bookman Old Style" w:hAnsi="Lato"/>
                <w:b/>
                <w:bCs/>
                <w:sz w:val="22"/>
                <w:szCs w:val="22"/>
              </w:rPr>
              <w:t>Actions</w:t>
            </w:r>
            <w:r w:rsidRPr="007568BD">
              <w:rPr>
                <w:rFonts w:ascii="Lato" w:eastAsia="Bookman Old Style" w:hAnsi="Lato"/>
                <w:b/>
                <w:bCs/>
                <w:spacing w:val="-7"/>
                <w:sz w:val="22"/>
                <w:szCs w:val="22"/>
              </w:rPr>
              <w:t xml:space="preserve"> </w:t>
            </w:r>
            <w:r w:rsidRPr="007568BD">
              <w:rPr>
                <w:rFonts w:ascii="Lato" w:eastAsia="Bookman Old Style" w:hAnsi="Lato"/>
                <w:b/>
                <w:bCs/>
                <w:sz w:val="22"/>
                <w:szCs w:val="22"/>
              </w:rPr>
              <w:t>taken</w:t>
            </w:r>
            <w:r w:rsidRPr="007568BD">
              <w:rPr>
                <w:rFonts w:ascii="Lato" w:eastAsia="Bookman Old Style" w:hAnsi="Lato"/>
                <w:b/>
                <w:bCs/>
                <w:spacing w:val="-10"/>
                <w:sz w:val="22"/>
                <w:szCs w:val="22"/>
              </w:rPr>
              <w:t xml:space="preserve"> </w:t>
            </w:r>
            <w:r w:rsidRPr="007568BD">
              <w:rPr>
                <w:rFonts w:ascii="Lato" w:eastAsia="Bookman Old Style" w:hAnsi="Lato"/>
                <w:b/>
                <w:bCs/>
                <w:sz w:val="22"/>
                <w:szCs w:val="22"/>
              </w:rPr>
              <w:t>for</w:t>
            </w:r>
            <w:r w:rsidRPr="007568BD">
              <w:rPr>
                <w:rFonts w:ascii="Lato" w:eastAsia="Bookman Old Style" w:hAnsi="Lato"/>
                <w:b/>
                <w:bCs/>
                <w:spacing w:val="-7"/>
                <w:sz w:val="22"/>
                <w:szCs w:val="22"/>
              </w:rPr>
              <w:t xml:space="preserve"> </w:t>
            </w:r>
            <w:r w:rsidRPr="007568BD">
              <w:rPr>
                <w:rFonts w:ascii="Lato" w:eastAsia="Bookman Old Style" w:hAnsi="Lato"/>
                <w:b/>
                <w:bCs/>
                <w:spacing w:val="-1"/>
                <w:sz w:val="22"/>
                <w:szCs w:val="22"/>
              </w:rPr>
              <w:t>all</w:t>
            </w:r>
            <w:r w:rsidRPr="007568BD">
              <w:rPr>
                <w:rFonts w:ascii="Lato" w:eastAsia="Bookman Old Style" w:hAnsi="Lato"/>
                <w:b/>
                <w:bCs/>
                <w:spacing w:val="-7"/>
                <w:sz w:val="22"/>
                <w:szCs w:val="22"/>
              </w:rPr>
              <w:t xml:space="preserve"> </w:t>
            </w:r>
            <w:r w:rsidRPr="007568BD">
              <w:rPr>
                <w:rFonts w:ascii="Lato" w:eastAsia="Bookman Old Style" w:hAnsi="Lato"/>
                <w:b/>
                <w:bCs/>
                <w:sz w:val="22"/>
                <w:szCs w:val="22"/>
              </w:rPr>
              <w:t>“Needs</w:t>
            </w:r>
            <w:r w:rsidRPr="007568BD">
              <w:rPr>
                <w:rFonts w:ascii="Lato" w:eastAsia="Bookman Old Style" w:hAnsi="Lato"/>
                <w:b/>
                <w:bCs/>
                <w:spacing w:val="-10"/>
                <w:sz w:val="22"/>
                <w:szCs w:val="22"/>
              </w:rPr>
              <w:t xml:space="preserve"> </w:t>
            </w:r>
            <w:r w:rsidRPr="007568BD">
              <w:rPr>
                <w:rFonts w:ascii="Lato" w:eastAsia="Bookman Old Style" w:hAnsi="Lato"/>
                <w:b/>
                <w:bCs/>
                <w:spacing w:val="-1"/>
                <w:sz w:val="22"/>
                <w:szCs w:val="22"/>
              </w:rPr>
              <w:t>Improvement”</w:t>
            </w:r>
            <w:r w:rsidRPr="007568BD">
              <w:rPr>
                <w:rFonts w:ascii="Lato" w:eastAsia="Bookman Old Style" w:hAnsi="Lato"/>
                <w:b/>
                <w:bCs/>
                <w:spacing w:val="-8"/>
                <w:sz w:val="22"/>
                <w:szCs w:val="22"/>
              </w:rPr>
              <w:t xml:space="preserve"> </w:t>
            </w:r>
            <w:r w:rsidRPr="007568BD">
              <w:rPr>
                <w:rFonts w:ascii="Lato" w:eastAsia="Bookman Old Style" w:hAnsi="Lato"/>
                <w:b/>
                <w:bCs/>
                <w:sz w:val="22"/>
                <w:szCs w:val="22"/>
              </w:rPr>
              <w:t>items.</w:t>
            </w:r>
          </w:p>
          <w:p w14:paraId="6C877AF0" w14:textId="77777777" w:rsidR="00524E69" w:rsidRPr="007568BD" w:rsidRDefault="00524E69" w:rsidP="005E5B43">
            <w:pPr>
              <w:tabs>
                <w:tab w:val="left" w:pos="975"/>
              </w:tabs>
              <w:rPr>
                <w:rFonts w:ascii="Lato" w:hAnsi="Lato"/>
                <w:sz w:val="22"/>
                <w:szCs w:val="22"/>
              </w:rPr>
            </w:pPr>
          </w:p>
          <w:p w14:paraId="24843C6E" w14:textId="77777777" w:rsidR="00524E69" w:rsidRPr="007568BD" w:rsidRDefault="00524E69" w:rsidP="005E5B43">
            <w:pPr>
              <w:tabs>
                <w:tab w:val="left" w:pos="975"/>
              </w:tabs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2880" w:type="dxa"/>
          </w:tcPr>
          <w:p w14:paraId="000F0987" w14:textId="77777777" w:rsidR="00524E69" w:rsidRPr="007568BD" w:rsidRDefault="00524E69" w:rsidP="005E5B43">
            <w:pPr>
              <w:spacing w:before="63"/>
              <w:ind w:left="57" w:right="426"/>
              <w:rPr>
                <w:rFonts w:ascii="Lato" w:eastAsia="Bookman Old Style" w:hAnsi="Lato"/>
                <w:sz w:val="22"/>
                <w:szCs w:val="22"/>
              </w:rPr>
            </w:pPr>
            <w:r w:rsidRPr="007568BD">
              <w:rPr>
                <w:rFonts w:ascii="Lato" w:hAnsi="Lato"/>
                <w:b/>
                <w:spacing w:val="-1"/>
                <w:sz w:val="22"/>
                <w:szCs w:val="22"/>
              </w:rPr>
              <w:t>Date</w:t>
            </w:r>
            <w:r w:rsidRPr="007568BD">
              <w:rPr>
                <w:rFonts w:ascii="Lato" w:hAnsi="Lato"/>
                <w:b/>
                <w:spacing w:val="-6"/>
                <w:sz w:val="22"/>
                <w:szCs w:val="22"/>
              </w:rPr>
              <w:t xml:space="preserve"> </w:t>
            </w:r>
            <w:r w:rsidRPr="007568BD">
              <w:rPr>
                <w:rFonts w:ascii="Lato" w:hAnsi="Lato"/>
                <w:b/>
                <w:spacing w:val="-1"/>
                <w:sz w:val="22"/>
                <w:szCs w:val="22"/>
              </w:rPr>
              <w:t>of</w:t>
            </w:r>
            <w:r w:rsidRPr="007568BD">
              <w:rPr>
                <w:rFonts w:ascii="Lato" w:hAnsi="Lato"/>
                <w:b/>
                <w:spacing w:val="22"/>
                <w:w w:val="99"/>
                <w:sz w:val="22"/>
                <w:szCs w:val="22"/>
              </w:rPr>
              <w:t xml:space="preserve"> </w:t>
            </w:r>
            <w:r w:rsidRPr="007568BD">
              <w:rPr>
                <w:rFonts w:ascii="Lato" w:hAnsi="Lato"/>
                <w:b/>
                <w:spacing w:val="-1"/>
                <w:sz w:val="22"/>
                <w:szCs w:val="22"/>
              </w:rPr>
              <w:t>Implementation</w:t>
            </w:r>
          </w:p>
          <w:p w14:paraId="5BED310B" w14:textId="77777777" w:rsidR="00524E69" w:rsidRPr="007568BD" w:rsidRDefault="00524E69" w:rsidP="005E5B43">
            <w:pPr>
              <w:rPr>
                <w:rFonts w:ascii="Lato" w:hAnsi="Lato"/>
                <w:sz w:val="22"/>
                <w:szCs w:val="22"/>
              </w:rPr>
            </w:pPr>
          </w:p>
        </w:tc>
      </w:tr>
    </w:tbl>
    <w:p w14:paraId="7442988B" w14:textId="77777777" w:rsidR="00524E69" w:rsidRPr="007568BD" w:rsidRDefault="00524E69" w:rsidP="00524E69">
      <w:pPr>
        <w:rPr>
          <w:rFonts w:ascii="Lato" w:hAnsi="Lato" w:cs="Times New Roman"/>
        </w:rPr>
      </w:pPr>
    </w:p>
    <w:tbl>
      <w:tblPr>
        <w:tblStyle w:val="TableGrid"/>
        <w:tblW w:w="11070" w:type="dxa"/>
        <w:tblInd w:w="-95" w:type="dxa"/>
        <w:tblLook w:val="04A0" w:firstRow="1" w:lastRow="0" w:firstColumn="1" w:lastColumn="0" w:noHBand="0" w:noVBand="1"/>
      </w:tblPr>
      <w:tblGrid>
        <w:gridCol w:w="7155"/>
        <w:gridCol w:w="1845"/>
        <w:gridCol w:w="2070"/>
      </w:tblGrid>
      <w:tr w:rsidR="00524E69" w:rsidRPr="007568BD" w14:paraId="49581717" w14:textId="77777777" w:rsidTr="005E5B43">
        <w:trPr>
          <w:trHeight w:val="1380"/>
        </w:trPr>
        <w:tc>
          <w:tcPr>
            <w:tcW w:w="7155" w:type="dxa"/>
          </w:tcPr>
          <w:p w14:paraId="39E2F6F8" w14:textId="77777777" w:rsidR="00524E69" w:rsidRPr="007568BD" w:rsidRDefault="00524E69" w:rsidP="005E5B43">
            <w:pPr>
              <w:spacing w:before="63"/>
              <w:ind w:left="57"/>
              <w:rPr>
                <w:rFonts w:ascii="Lato" w:eastAsia="Bookman Old Style" w:hAnsi="Lato"/>
                <w:sz w:val="22"/>
                <w:szCs w:val="22"/>
              </w:rPr>
            </w:pPr>
            <w:r w:rsidRPr="007568BD">
              <w:rPr>
                <w:rFonts w:ascii="Lato" w:eastAsia="Bookman Old Style" w:hAnsi="Lato"/>
                <w:b/>
                <w:bCs/>
                <w:spacing w:val="-1"/>
                <w:sz w:val="22"/>
                <w:szCs w:val="22"/>
              </w:rPr>
              <w:t>Signature of FSMC Representative</w:t>
            </w:r>
          </w:p>
          <w:p w14:paraId="53296647" w14:textId="77777777" w:rsidR="00524E69" w:rsidRPr="007568BD" w:rsidRDefault="00524E69" w:rsidP="005E5B43">
            <w:pPr>
              <w:tabs>
                <w:tab w:val="left" w:pos="975"/>
              </w:tabs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1845" w:type="dxa"/>
          </w:tcPr>
          <w:p w14:paraId="764597FE" w14:textId="77777777" w:rsidR="00524E69" w:rsidRPr="007568BD" w:rsidRDefault="00524E69" w:rsidP="005E5B43">
            <w:pPr>
              <w:spacing w:before="63"/>
              <w:ind w:left="57" w:right="426"/>
              <w:rPr>
                <w:rFonts w:ascii="Lato" w:hAnsi="Lato"/>
                <w:b/>
                <w:spacing w:val="-1"/>
                <w:sz w:val="22"/>
                <w:szCs w:val="22"/>
              </w:rPr>
            </w:pPr>
            <w:r w:rsidRPr="007568BD">
              <w:rPr>
                <w:rFonts w:ascii="Lato" w:hAnsi="Lato"/>
                <w:b/>
                <w:spacing w:val="-1"/>
                <w:sz w:val="22"/>
                <w:szCs w:val="22"/>
              </w:rPr>
              <w:t>Title</w:t>
            </w:r>
          </w:p>
        </w:tc>
        <w:tc>
          <w:tcPr>
            <w:tcW w:w="2070" w:type="dxa"/>
          </w:tcPr>
          <w:p w14:paraId="66E4E22F" w14:textId="77777777" w:rsidR="00524E69" w:rsidRPr="007568BD" w:rsidRDefault="00524E69" w:rsidP="005E5B43">
            <w:pPr>
              <w:spacing w:before="63"/>
              <w:ind w:left="57" w:right="426"/>
              <w:rPr>
                <w:rFonts w:ascii="Lato" w:eastAsia="Bookman Old Style" w:hAnsi="Lato"/>
                <w:sz w:val="22"/>
                <w:szCs w:val="22"/>
              </w:rPr>
            </w:pPr>
            <w:r w:rsidRPr="007568BD">
              <w:rPr>
                <w:rFonts w:ascii="Lato" w:hAnsi="Lato"/>
                <w:b/>
                <w:spacing w:val="-1"/>
                <w:sz w:val="22"/>
                <w:szCs w:val="22"/>
              </w:rPr>
              <w:t>Date</w:t>
            </w:r>
          </w:p>
          <w:p w14:paraId="75C6091A" w14:textId="77777777" w:rsidR="00524E69" w:rsidRPr="007568BD" w:rsidRDefault="00524E69" w:rsidP="005E5B43">
            <w:pPr>
              <w:rPr>
                <w:rFonts w:ascii="Lato" w:hAnsi="Lato"/>
                <w:sz w:val="22"/>
                <w:szCs w:val="22"/>
              </w:rPr>
            </w:pPr>
          </w:p>
        </w:tc>
      </w:tr>
      <w:tr w:rsidR="00524E69" w:rsidRPr="007568BD" w14:paraId="6320D0D7" w14:textId="77777777" w:rsidTr="005E5B43">
        <w:trPr>
          <w:trHeight w:val="1380"/>
        </w:trPr>
        <w:tc>
          <w:tcPr>
            <w:tcW w:w="7155" w:type="dxa"/>
          </w:tcPr>
          <w:p w14:paraId="537AB5E1" w14:textId="77777777" w:rsidR="00524E69" w:rsidRPr="007568BD" w:rsidRDefault="00524E69" w:rsidP="005E5B43">
            <w:pPr>
              <w:spacing w:before="63"/>
              <w:ind w:left="57"/>
              <w:rPr>
                <w:rFonts w:ascii="Lato" w:eastAsia="Bookman Old Style" w:hAnsi="Lato"/>
                <w:sz w:val="22"/>
                <w:szCs w:val="22"/>
              </w:rPr>
            </w:pPr>
            <w:r w:rsidRPr="007568BD">
              <w:rPr>
                <w:rFonts w:ascii="Lato" w:eastAsia="Bookman Old Style" w:hAnsi="Lato"/>
                <w:b/>
                <w:bCs/>
                <w:spacing w:val="-1"/>
                <w:sz w:val="22"/>
                <w:szCs w:val="22"/>
              </w:rPr>
              <w:t>Signature of SFA Official</w:t>
            </w:r>
          </w:p>
          <w:p w14:paraId="25A0617D" w14:textId="77777777" w:rsidR="00524E69" w:rsidRPr="007568BD" w:rsidRDefault="00524E69" w:rsidP="005E5B43">
            <w:pPr>
              <w:spacing w:before="63"/>
              <w:ind w:left="57"/>
              <w:rPr>
                <w:rFonts w:ascii="Lato" w:eastAsia="Bookman Old Style" w:hAnsi="Lato"/>
                <w:b/>
                <w:bCs/>
                <w:spacing w:val="-1"/>
                <w:sz w:val="22"/>
                <w:szCs w:val="22"/>
              </w:rPr>
            </w:pPr>
          </w:p>
        </w:tc>
        <w:tc>
          <w:tcPr>
            <w:tcW w:w="1845" w:type="dxa"/>
          </w:tcPr>
          <w:p w14:paraId="14C8CFB4" w14:textId="77777777" w:rsidR="00524E69" w:rsidRPr="007568BD" w:rsidRDefault="00524E69" w:rsidP="005E5B43">
            <w:pPr>
              <w:spacing w:before="63"/>
              <w:ind w:left="57" w:right="426"/>
              <w:rPr>
                <w:rFonts w:ascii="Lato" w:hAnsi="Lato"/>
                <w:b/>
                <w:spacing w:val="-1"/>
                <w:sz w:val="22"/>
                <w:szCs w:val="22"/>
              </w:rPr>
            </w:pPr>
            <w:r w:rsidRPr="007568BD">
              <w:rPr>
                <w:rFonts w:ascii="Lato" w:hAnsi="Lato"/>
                <w:b/>
                <w:spacing w:val="-1"/>
                <w:sz w:val="22"/>
                <w:szCs w:val="22"/>
              </w:rPr>
              <w:t>Title</w:t>
            </w:r>
          </w:p>
        </w:tc>
        <w:tc>
          <w:tcPr>
            <w:tcW w:w="2070" w:type="dxa"/>
          </w:tcPr>
          <w:p w14:paraId="76D4F751" w14:textId="77777777" w:rsidR="00524E69" w:rsidRPr="007568BD" w:rsidRDefault="00524E69" w:rsidP="005E5B43">
            <w:pPr>
              <w:spacing w:before="63"/>
              <w:ind w:left="57" w:right="426"/>
              <w:rPr>
                <w:rFonts w:ascii="Lato" w:hAnsi="Lato"/>
                <w:b/>
                <w:spacing w:val="-1"/>
                <w:sz w:val="22"/>
                <w:szCs w:val="22"/>
              </w:rPr>
            </w:pPr>
            <w:r w:rsidRPr="007568BD">
              <w:rPr>
                <w:rFonts w:ascii="Lato" w:hAnsi="Lato"/>
                <w:b/>
                <w:spacing w:val="-1"/>
                <w:sz w:val="22"/>
                <w:szCs w:val="22"/>
              </w:rPr>
              <w:t>Date</w:t>
            </w:r>
          </w:p>
        </w:tc>
      </w:tr>
    </w:tbl>
    <w:p w14:paraId="6B85FA45" w14:textId="77777777" w:rsidR="00F72DF3" w:rsidRDefault="00E86187" w:rsidP="00D83563"/>
    <w:sectPr w:rsidR="00F72DF3" w:rsidSect="006615C9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494255" w14:textId="77777777" w:rsidR="00E86187" w:rsidRDefault="00E86187">
      <w:pPr>
        <w:spacing w:after="0" w:line="240" w:lineRule="auto"/>
      </w:pPr>
      <w:r>
        <w:separator/>
      </w:r>
    </w:p>
  </w:endnote>
  <w:endnote w:type="continuationSeparator" w:id="0">
    <w:p w14:paraId="485669CD" w14:textId="77777777" w:rsidR="00E86187" w:rsidRDefault="00E861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Segoe UI"/>
    <w:charset w:val="00"/>
    <w:family w:val="swiss"/>
    <w:pitch w:val="variable"/>
    <w:sig w:usb0="A00000AF" w:usb1="5000604B" w:usb2="00000000" w:usb3="00000000" w:csb0="00000093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Lato" w:hAnsi="Lato"/>
      </w:rPr>
      <w:id w:val="-1360736751"/>
      <w:docPartObj>
        <w:docPartGallery w:val="Page Numbers (Bottom of Page)"/>
        <w:docPartUnique/>
      </w:docPartObj>
    </w:sdtPr>
    <w:sdtEndPr/>
    <w:sdtContent>
      <w:sdt>
        <w:sdtPr>
          <w:rPr>
            <w:rFonts w:ascii="Lato" w:hAnsi="Lato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B8542C5" w14:textId="77777777" w:rsidR="00D214E4" w:rsidRPr="00E7550A" w:rsidRDefault="00524E69" w:rsidP="00E7550A">
            <w:pPr>
              <w:pStyle w:val="Footer"/>
              <w:jc w:val="right"/>
              <w:rPr>
                <w:rFonts w:ascii="Lato" w:hAnsi="Lato"/>
              </w:rPr>
            </w:pPr>
            <w:r w:rsidRPr="00E7550A">
              <w:rPr>
                <w:rFonts w:ascii="Lato" w:hAnsi="Lato"/>
              </w:rPr>
              <w:t xml:space="preserve">Page </w:t>
            </w:r>
            <w:r w:rsidRPr="00E7550A">
              <w:rPr>
                <w:rFonts w:ascii="Lato" w:hAnsi="Lato"/>
                <w:b/>
                <w:bCs/>
              </w:rPr>
              <w:fldChar w:fldCharType="begin"/>
            </w:r>
            <w:r w:rsidRPr="00E7550A">
              <w:rPr>
                <w:rFonts w:ascii="Lato" w:hAnsi="Lato"/>
                <w:b/>
                <w:bCs/>
              </w:rPr>
              <w:instrText xml:space="preserve"> PAGE </w:instrText>
            </w:r>
            <w:r w:rsidRPr="00E7550A">
              <w:rPr>
                <w:rFonts w:ascii="Lato" w:hAnsi="Lato"/>
                <w:b/>
                <w:bCs/>
              </w:rPr>
              <w:fldChar w:fldCharType="separate"/>
            </w:r>
            <w:r w:rsidR="00D759C9">
              <w:rPr>
                <w:rFonts w:ascii="Lato" w:hAnsi="Lato"/>
                <w:b/>
                <w:bCs/>
                <w:noProof/>
              </w:rPr>
              <w:t>1</w:t>
            </w:r>
            <w:r w:rsidRPr="00E7550A">
              <w:rPr>
                <w:rFonts w:ascii="Lato" w:hAnsi="Lato"/>
                <w:b/>
                <w:bCs/>
              </w:rPr>
              <w:fldChar w:fldCharType="end"/>
            </w:r>
            <w:r w:rsidRPr="00E7550A">
              <w:rPr>
                <w:rFonts w:ascii="Lato" w:hAnsi="Lato"/>
              </w:rPr>
              <w:t xml:space="preserve"> of </w:t>
            </w:r>
            <w:r w:rsidRPr="00E7550A">
              <w:rPr>
                <w:rFonts w:ascii="Lato" w:hAnsi="Lato"/>
                <w:b/>
                <w:bCs/>
              </w:rPr>
              <w:fldChar w:fldCharType="begin"/>
            </w:r>
            <w:r w:rsidRPr="00E7550A">
              <w:rPr>
                <w:rFonts w:ascii="Lato" w:hAnsi="Lato"/>
                <w:b/>
                <w:bCs/>
              </w:rPr>
              <w:instrText xml:space="preserve"> NUMPAGES  </w:instrText>
            </w:r>
            <w:r w:rsidRPr="00E7550A">
              <w:rPr>
                <w:rFonts w:ascii="Lato" w:hAnsi="Lato"/>
                <w:b/>
                <w:bCs/>
              </w:rPr>
              <w:fldChar w:fldCharType="separate"/>
            </w:r>
            <w:r w:rsidR="00D759C9">
              <w:rPr>
                <w:rFonts w:ascii="Lato" w:hAnsi="Lato"/>
                <w:b/>
                <w:bCs/>
                <w:noProof/>
              </w:rPr>
              <w:t>5</w:t>
            </w:r>
            <w:r w:rsidRPr="00E7550A">
              <w:rPr>
                <w:rFonts w:ascii="Lato" w:hAnsi="Lato"/>
                <w:b/>
                <w:bCs/>
              </w:rPr>
              <w:fldChar w:fldCharType="end"/>
            </w:r>
          </w:p>
        </w:sdtContent>
      </w:sdt>
    </w:sdtContent>
  </w:sdt>
  <w:p w14:paraId="125F47BA" w14:textId="77777777" w:rsidR="00D214E4" w:rsidRDefault="00E8618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6B69DA" w14:textId="77777777" w:rsidR="00E86187" w:rsidRDefault="00E86187">
      <w:pPr>
        <w:spacing w:after="0" w:line="240" w:lineRule="auto"/>
      </w:pPr>
      <w:r>
        <w:separator/>
      </w:r>
    </w:p>
  </w:footnote>
  <w:footnote w:type="continuationSeparator" w:id="0">
    <w:p w14:paraId="74FF0F23" w14:textId="77777777" w:rsidR="00E86187" w:rsidRDefault="00E861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D69F7"/>
    <w:multiLevelType w:val="hybridMultilevel"/>
    <w:tmpl w:val="08286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4371C"/>
    <w:multiLevelType w:val="hybridMultilevel"/>
    <w:tmpl w:val="D1DC7D7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4E41E78"/>
    <w:multiLevelType w:val="hybridMultilevel"/>
    <w:tmpl w:val="67C44FFA"/>
    <w:lvl w:ilvl="0" w:tplc="B4E65E72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  <w:color w:val="auto"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5A3D75"/>
    <w:multiLevelType w:val="hybridMultilevel"/>
    <w:tmpl w:val="4B767C8C"/>
    <w:lvl w:ilvl="0" w:tplc="95A8D35A">
      <w:start w:val="1"/>
      <w:numFmt w:val="bullet"/>
      <w:pStyle w:val="PointsSentenceBullet1stLevel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C8E6CD18">
      <w:start w:val="1"/>
      <w:numFmt w:val="bullet"/>
      <w:pStyle w:val="PointsSentenceBullet2ndLevel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B60C6062">
      <w:start w:val="1"/>
      <w:numFmt w:val="bullet"/>
      <w:pStyle w:val="PointsSentenceBullet3rdLevel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7263990"/>
    <w:multiLevelType w:val="hybridMultilevel"/>
    <w:tmpl w:val="ABBCFFA4"/>
    <w:lvl w:ilvl="0" w:tplc="A5506992">
      <w:start w:val="1"/>
      <w:numFmt w:val="decimal"/>
      <w:pStyle w:val="NumbersIndented10ptAf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6267BF"/>
    <w:multiLevelType w:val="hybridMultilevel"/>
    <w:tmpl w:val="512456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347AAB"/>
    <w:multiLevelType w:val="hybridMultilevel"/>
    <w:tmpl w:val="76F62E3E"/>
    <w:lvl w:ilvl="0" w:tplc="DBA49C38">
      <w:start w:val="1"/>
      <w:numFmt w:val="upperLetter"/>
      <w:lvlText w:val="%1."/>
      <w:lvlJc w:val="left"/>
      <w:pPr>
        <w:ind w:left="12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7" w15:restartNumberingAfterBreak="0">
    <w:nsid w:val="21F57849"/>
    <w:multiLevelType w:val="hybridMultilevel"/>
    <w:tmpl w:val="D3A04EF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11034C"/>
    <w:multiLevelType w:val="multilevel"/>
    <w:tmpl w:val="7230176E"/>
    <w:name w:val="Numbers"/>
    <w:styleLink w:val="NumberedLists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Arial" w:hAnsi="Arial" w:hint="default"/>
        <w:sz w:val="20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ascii="Arial" w:hAnsi="Arial" w:hint="default"/>
        <w:sz w:val="20"/>
      </w:rPr>
    </w:lvl>
    <w:lvl w:ilvl="3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A535EBF"/>
    <w:multiLevelType w:val="hybridMultilevel"/>
    <w:tmpl w:val="20AE37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435CEA"/>
    <w:multiLevelType w:val="hybridMultilevel"/>
    <w:tmpl w:val="721405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64670"/>
    <w:multiLevelType w:val="hybridMultilevel"/>
    <w:tmpl w:val="99F2498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74B071D"/>
    <w:multiLevelType w:val="hybridMultilevel"/>
    <w:tmpl w:val="981A9830"/>
    <w:lvl w:ilvl="0" w:tplc="0BF61888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414628"/>
    <w:multiLevelType w:val="hybridMultilevel"/>
    <w:tmpl w:val="8A6CB1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883435E"/>
    <w:multiLevelType w:val="hybridMultilevel"/>
    <w:tmpl w:val="6A769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7A092B"/>
    <w:multiLevelType w:val="multilevel"/>
    <w:tmpl w:val="D05C0CA4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A7C64A8"/>
    <w:multiLevelType w:val="hybridMultilevel"/>
    <w:tmpl w:val="9B78D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C9655F"/>
    <w:multiLevelType w:val="hybridMultilevel"/>
    <w:tmpl w:val="662616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96450"/>
    <w:multiLevelType w:val="hybridMultilevel"/>
    <w:tmpl w:val="EB3284B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6C52F65"/>
    <w:multiLevelType w:val="hybridMultilevel"/>
    <w:tmpl w:val="5CDAAD26"/>
    <w:lvl w:ilvl="0" w:tplc="FC841304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7F532B0"/>
    <w:multiLevelType w:val="hybridMultilevel"/>
    <w:tmpl w:val="ACF4BB80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1" w15:restartNumberingAfterBreak="0">
    <w:nsid w:val="53AF2F79"/>
    <w:multiLevelType w:val="hybridMultilevel"/>
    <w:tmpl w:val="F79EF5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7744C39"/>
    <w:multiLevelType w:val="hybridMultilevel"/>
    <w:tmpl w:val="C71ACCF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57C976CF"/>
    <w:multiLevelType w:val="hybridMultilevel"/>
    <w:tmpl w:val="4926B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117349"/>
    <w:multiLevelType w:val="hybridMultilevel"/>
    <w:tmpl w:val="28D01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912A51"/>
    <w:multiLevelType w:val="hybridMultilevel"/>
    <w:tmpl w:val="4F26E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CF6B5A"/>
    <w:multiLevelType w:val="hybridMultilevel"/>
    <w:tmpl w:val="3E209CDA"/>
    <w:lvl w:ilvl="0" w:tplc="498ABC78">
      <w:start w:val="1"/>
      <w:numFmt w:val="upperLetter"/>
      <w:pStyle w:val="A"/>
      <w:lvlText w:val="%1."/>
      <w:lvlJc w:val="left"/>
      <w:pPr>
        <w:tabs>
          <w:tab w:val="num" w:pos="360"/>
        </w:tabs>
        <w:ind w:left="360" w:hanging="360"/>
      </w:pPr>
      <w:rPr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90"/>
        </w:tabs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10"/>
        </w:tabs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30"/>
        </w:tabs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50"/>
        </w:tabs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70"/>
        </w:tabs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90"/>
        </w:tabs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10"/>
        </w:tabs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30"/>
        </w:tabs>
        <w:ind w:left="6030" w:hanging="180"/>
      </w:pPr>
    </w:lvl>
  </w:abstractNum>
  <w:abstractNum w:abstractNumId="27" w15:restartNumberingAfterBreak="0">
    <w:nsid w:val="64613208"/>
    <w:multiLevelType w:val="hybridMultilevel"/>
    <w:tmpl w:val="0ED4328C"/>
    <w:lvl w:ilvl="0" w:tplc="97D429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661748"/>
    <w:multiLevelType w:val="hybridMultilevel"/>
    <w:tmpl w:val="99F2498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C3873C5"/>
    <w:multiLevelType w:val="hybridMultilevel"/>
    <w:tmpl w:val="4698C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B44AB"/>
    <w:multiLevelType w:val="hybridMultilevel"/>
    <w:tmpl w:val="D3A04EF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E260274"/>
    <w:multiLevelType w:val="hybridMultilevel"/>
    <w:tmpl w:val="0C78B1EC"/>
    <w:lvl w:ilvl="0" w:tplc="5D90B786">
      <w:start w:val="8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2" w15:restartNumberingAfterBreak="0">
    <w:nsid w:val="70D73EAD"/>
    <w:multiLevelType w:val="hybridMultilevel"/>
    <w:tmpl w:val="8B62A6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65A20F0"/>
    <w:multiLevelType w:val="hybridMultilevel"/>
    <w:tmpl w:val="B44665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7B07388"/>
    <w:multiLevelType w:val="hybridMultilevel"/>
    <w:tmpl w:val="93AA6C24"/>
    <w:lvl w:ilvl="0" w:tplc="0E5C34B8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EAC8BE9E">
      <w:start w:val="1"/>
      <w:numFmt w:val="upperRoman"/>
      <w:lvlText w:val="%2."/>
      <w:lvlJc w:val="left"/>
      <w:pPr>
        <w:ind w:left="14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7C9374D"/>
    <w:multiLevelType w:val="hybridMultilevel"/>
    <w:tmpl w:val="6BE49F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7CA87988"/>
    <w:multiLevelType w:val="hybridMultilevel"/>
    <w:tmpl w:val="3500B5BE"/>
    <w:lvl w:ilvl="0" w:tplc="C77A158C">
      <w:start w:val="1"/>
      <w:numFmt w:val="bullet"/>
      <w:pStyle w:val="BulletsRFPAttachmen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3"/>
  </w:num>
  <w:num w:numId="3">
    <w:abstractNumId w:val="27"/>
  </w:num>
  <w:num w:numId="4">
    <w:abstractNumId w:val="29"/>
  </w:num>
  <w:num w:numId="5">
    <w:abstractNumId w:val="14"/>
  </w:num>
  <w:num w:numId="6">
    <w:abstractNumId w:val="2"/>
  </w:num>
  <w:num w:numId="7">
    <w:abstractNumId w:val="5"/>
  </w:num>
  <w:num w:numId="8">
    <w:abstractNumId w:val="19"/>
  </w:num>
  <w:num w:numId="9">
    <w:abstractNumId w:val="36"/>
  </w:num>
  <w:num w:numId="10">
    <w:abstractNumId w:val="22"/>
  </w:num>
  <w:num w:numId="11">
    <w:abstractNumId w:val="16"/>
  </w:num>
  <w:num w:numId="12">
    <w:abstractNumId w:val="21"/>
  </w:num>
  <w:num w:numId="13">
    <w:abstractNumId w:val="13"/>
  </w:num>
  <w:num w:numId="14">
    <w:abstractNumId w:val="34"/>
  </w:num>
  <w:num w:numId="15">
    <w:abstractNumId w:val="28"/>
  </w:num>
  <w:num w:numId="16">
    <w:abstractNumId w:val="1"/>
  </w:num>
  <w:num w:numId="17">
    <w:abstractNumId w:val="26"/>
  </w:num>
  <w:num w:numId="18">
    <w:abstractNumId w:val="23"/>
  </w:num>
  <w:num w:numId="19">
    <w:abstractNumId w:val="0"/>
  </w:num>
  <w:num w:numId="20">
    <w:abstractNumId w:val="25"/>
  </w:num>
  <w:num w:numId="21">
    <w:abstractNumId w:val="8"/>
  </w:num>
  <w:num w:numId="22">
    <w:abstractNumId w:val="4"/>
  </w:num>
  <w:num w:numId="23">
    <w:abstractNumId w:val="3"/>
  </w:num>
  <w:num w:numId="24">
    <w:abstractNumId w:val="35"/>
  </w:num>
  <w:num w:numId="25">
    <w:abstractNumId w:val="20"/>
  </w:num>
  <w:num w:numId="26">
    <w:abstractNumId w:val="6"/>
  </w:num>
  <w:num w:numId="27">
    <w:abstractNumId w:val="12"/>
  </w:num>
  <w:num w:numId="28">
    <w:abstractNumId w:val="15"/>
  </w:num>
  <w:num w:numId="29">
    <w:abstractNumId w:val="32"/>
  </w:num>
  <w:num w:numId="30">
    <w:abstractNumId w:val="24"/>
  </w:num>
  <w:num w:numId="31">
    <w:abstractNumId w:val="17"/>
  </w:num>
  <w:num w:numId="32">
    <w:abstractNumId w:val="10"/>
  </w:num>
  <w:num w:numId="33">
    <w:abstractNumId w:val="30"/>
  </w:num>
  <w:num w:numId="34">
    <w:abstractNumId w:val="31"/>
  </w:num>
  <w:num w:numId="35">
    <w:abstractNumId w:val="18"/>
  </w:num>
  <w:num w:numId="36">
    <w:abstractNumId w:val="11"/>
  </w:num>
  <w:num w:numId="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MjM0NTAyMDU2MTdX0lEKTi0uzszPAykwqgUANTS+yiwAAAA="/>
  </w:docVars>
  <w:rsids>
    <w:rsidRoot w:val="00524E69"/>
    <w:rsid w:val="004121E6"/>
    <w:rsid w:val="00524E69"/>
    <w:rsid w:val="005E7679"/>
    <w:rsid w:val="00D759C9"/>
    <w:rsid w:val="00D83563"/>
    <w:rsid w:val="00D84630"/>
    <w:rsid w:val="00D96D42"/>
    <w:rsid w:val="00E86187"/>
    <w:rsid w:val="00EC1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17965"/>
  <w15:chartTrackingRefBased/>
  <w15:docId w15:val="{8BED2F8F-10A4-4DD2-B2CA-D18CF599A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4E69"/>
  </w:style>
  <w:style w:type="paragraph" w:styleId="Heading1">
    <w:name w:val="heading 1"/>
    <w:basedOn w:val="Normal"/>
    <w:next w:val="Normal"/>
    <w:link w:val="Heading1Char"/>
    <w:qFormat/>
    <w:rsid w:val="00524E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qFormat/>
    <w:rsid w:val="00524E6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524E6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524E6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524E69"/>
    <w:pPr>
      <w:widowControl w:val="0"/>
      <w:spacing w:before="60" w:after="0" w:line="240" w:lineRule="auto"/>
      <w:jc w:val="center"/>
      <w:outlineLvl w:val="4"/>
    </w:pPr>
    <w:rPr>
      <w:rFonts w:ascii="Arial" w:eastAsia="Times New Roman" w:hAnsi="Arial" w:cs="Times New Roman"/>
      <w:b/>
      <w:bCs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unhideWhenUsed/>
    <w:qFormat/>
    <w:rsid w:val="00524E69"/>
    <w:pPr>
      <w:keepNext/>
      <w:spacing w:after="0" w:line="240" w:lineRule="auto"/>
      <w:outlineLvl w:val="5"/>
    </w:pPr>
    <w:rPr>
      <w:rFonts w:ascii="Arial" w:eastAsia="Times New Roman" w:hAnsi="Arial" w:cs="Times New Roman"/>
      <w:b/>
      <w:bCs/>
      <w:sz w:val="28"/>
      <w:szCs w:val="24"/>
    </w:rPr>
  </w:style>
  <w:style w:type="paragraph" w:styleId="Heading7">
    <w:name w:val="heading 7"/>
    <w:basedOn w:val="Normal"/>
    <w:next w:val="Normal"/>
    <w:link w:val="Heading7Char"/>
    <w:unhideWhenUsed/>
    <w:qFormat/>
    <w:rsid w:val="00524E69"/>
    <w:pPr>
      <w:keepNext/>
      <w:spacing w:after="0" w:line="240" w:lineRule="auto"/>
      <w:jc w:val="center"/>
      <w:outlineLvl w:val="6"/>
    </w:pPr>
    <w:rPr>
      <w:rFonts w:ascii="Arial" w:eastAsia="Times New Roman" w:hAnsi="Arial" w:cs="Times New Roman"/>
      <w:b/>
      <w:bCs/>
      <w:sz w:val="20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524E69"/>
    <w:pPr>
      <w:keepNext/>
      <w:spacing w:after="0" w:line="240" w:lineRule="auto"/>
      <w:ind w:firstLine="720"/>
      <w:outlineLvl w:val="7"/>
    </w:pPr>
    <w:rPr>
      <w:rFonts w:ascii="Arial" w:eastAsia="Times New Roman" w:hAnsi="Arial" w:cs="Times New Roman"/>
      <w:b/>
      <w:bCs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unhideWhenUsed/>
    <w:qFormat/>
    <w:rsid w:val="00524E69"/>
    <w:pPr>
      <w:keepNext/>
      <w:spacing w:after="0" w:line="240" w:lineRule="auto"/>
      <w:outlineLvl w:val="8"/>
    </w:pPr>
    <w:rPr>
      <w:rFonts w:ascii="Arial" w:eastAsia="Times New Roman" w:hAnsi="Arial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24E6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524E6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rsid w:val="00524E6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524E6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rsid w:val="00524E69"/>
    <w:rPr>
      <w:rFonts w:ascii="Arial" w:eastAsia="Times New Roman" w:hAnsi="Arial" w:cs="Times New Roman"/>
      <w:b/>
      <w:bCs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524E69"/>
    <w:rPr>
      <w:rFonts w:ascii="Arial" w:eastAsia="Times New Roman" w:hAnsi="Arial" w:cs="Times New Roman"/>
      <w:b/>
      <w:bCs/>
      <w:sz w:val="28"/>
      <w:szCs w:val="24"/>
    </w:rPr>
  </w:style>
  <w:style w:type="character" w:customStyle="1" w:styleId="Heading7Char">
    <w:name w:val="Heading 7 Char"/>
    <w:basedOn w:val="DefaultParagraphFont"/>
    <w:link w:val="Heading7"/>
    <w:rsid w:val="00524E69"/>
    <w:rPr>
      <w:rFonts w:ascii="Arial" w:eastAsia="Times New Roman" w:hAnsi="Arial" w:cs="Times New Roman"/>
      <w:b/>
      <w:bCs/>
      <w:sz w:val="20"/>
      <w:szCs w:val="24"/>
    </w:rPr>
  </w:style>
  <w:style w:type="character" w:customStyle="1" w:styleId="Heading8Char">
    <w:name w:val="Heading 8 Char"/>
    <w:basedOn w:val="DefaultParagraphFont"/>
    <w:link w:val="Heading8"/>
    <w:rsid w:val="00524E69"/>
    <w:rPr>
      <w:rFonts w:ascii="Arial" w:eastAsia="Times New Roman" w:hAnsi="Arial" w:cs="Times New Roman"/>
      <w:b/>
      <w:bCs/>
      <w:i/>
      <w:iCs/>
      <w:sz w:val="20"/>
      <w:szCs w:val="24"/>
    </w:rPr>
  </w:style>
  <w:style w:type="character" w:customStyle="1" w:styleId="Heading9Char">
    <w:name w:val="Heading 9 Char"/>
    <w:basedOn w:val="DefaultParagraphFont"/>
    <w:link w:val="Heading9"/>
    <w:rsid w:val="00524E69"/>
    <w:rPr>
      <w:rFonts w:ascii="Arial" w:eastAsia="Times New Roman" w:hAnsi="Arial" w:cs="Times New Roman"/>
      <w:b/>
      <w:bCs/>
      <w:sz w:val="20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524E69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24E69"/>
    <w:rPr>
      <w:rFonts w:ascii="Arial" w:hAnsi="Arial" w:cs="Arial"/>
      <w:sz w:val="18"/>
      <w:szCs w:val="18"/>
    </w:rPr>
  </w:style>
  <w:style w:type="paragraph" w:styleId="Header">
    <w:name w:val="header"/>
    <w:basedOn w:val="Normal"/>
    <w:link w:val="HeaderChar"/>
    <w:unhideWhenUsed/>
    <w:rsid w:val="00524E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24E69"/>
  </w:style>
  <w:style w:type="paragraph" w:styleId="Footer">
    <w:name w:val="footer"/>
    <w:basedOn w:val="Normal"/>
    <w:link w:val="FooterChar"/>
    <w:uiPriority w:val="99"/>
    <w:unhideWhenUsed/>
    <w:rsid w:val="00524E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4E69"/>
  </w:style>
  <w:style w:type="paragraph" w:styleId="ListParagraph">
    <w:name w:val="List Paragraph"/>
    <w:basedOn w:val="Normal"/>
    <w:uiPriority w:val="34"/>
    <w:qFormat/>
    <w:rsid w:val="00524E69"/>
    <w:pPr>
      <w:ind w:left="720"/>
      <w:contextualSpacing/>
    </w:pPr>
  </w:style>
  <w:style w:type="table" w:styleId="TableGrid">
    <w:name w:val="Table Grid"/>
    <w:basedOn w:val="TableNormal"/>
    <w:uiPriority w:val="59"/>
    <w:rsid w:val="00524E69"/>
    <w:pPr>
      <w:spacing w:after="0" w:line="240" w:lineRule="auto"/>
    </w:pPr>
    <w:rPr>
      <w:rFonts w:ascii="Times New Roman" w:hAnsi="Times New Roman" w:cs="Times New Roman"/>
      <w:sz w:val="24"/>
      <w:szCs w:val="7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24E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524E6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524E69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24E69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524E69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524E69"/>
    <w:pPr>
      <w:tabs>
        <w:tab w:val="right" w:leader="dot" w:pos="10790"/>
      </w:tabs>
      <w:spacing w:after="0" w:line="240" w:lineRule="auto"/>
    </w:pPr>
  </w:style>
  <w:style w:type="paragraph" w:styleId="TOC3">
    <w:name w:val="toc 3"/>
    <w:basedOn w:val="Normal"/>
    <w:next w:val="Normal"/>
    <w:autoRedefine/>
    <w:uiPriority w:val="39"/>
    <w:unhideWhenUsed/>
    <w:rsid w:val="00524E6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524E69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524E69"/>
    <w:rPr>
      <w:rFonts w:ascii="Times New Roman" w:hAnsi="Times New Roman" w:cs="Times New Roman" w:hint="default"/>
      <w:i/>
      <w:iCs/>
    </w:rPr>
  </w:style>
  <w:style w:type="paragraph" w:styleId="Title">
    <w:name w:val="Title"/>
    <w:basedOn w:val="Normal"/>
    <w:link w:val="TitleChar"/>
    <w:qFormat/>
    <w:rsid w:val="00524E69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524E69"/>
    <w:rPr>
      <w:rFonts w:ascii="Times New Roman" w:eastAsia="Times New Roman" w:hAnsi="Times New Roman" w:cs="Times New Roman"/>
      <w:sz w:val="24"/>
      <w:szCs w:val="20"/>
    </w:rPr>
  </w:style>
  <w:style w:type="paragraph" w:styleId="NoSpacing">
    <w:name w:val="No Spacing"/>
    <w:uiPriority w:val="1"/>
    <w:qFormat/>
    <w:rsid w:val="00524E69"/>
    <w:pPr>
      <w:spacing w:after="0" w:line="240" w:lineRule="auto"/>
    </w:pPr>
    <w:rPr>
      <w:rFonts w:ascii="Calibri" w:eastAsia="Calibri" w:hAnsi="Calibri" w:cs="Times New Roman"/>
    </w:rPr>
  </w:style>
  <w:style w:type="paragraph" w:styleId="TOC4">
    <w:name w:val="toc 4"/>
    <w:basedOn w:val="Normal"/>
    <w:next w:val="Normal"/>
    <w:autoRedefine/>
    <w:uiPriority w:val="39"/>
    <w:unhideWhenUsed/>
    <w:rsid w:val="00524E69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524E69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524E69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524E69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524E69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524E69"/>
    <w:pPr>
      <w:spacing w:after="100"/>
      <w:ind w:left="1760"/>
    </w:pPr>
    <w:rPr>
      <w:rFonts w:eastAsiaTheme="minorEastAsia"/>
    </w:rPr>
  </w:style>
  <w:style w:type="paragraph" w:customStyle="1" w:styleId="Numbers-FlushLeft10ptAfter">
    <w:name w:val="*Numbers - Flush Left 10pt After"/>
    <w:basedOn w:val="Footer"/>
    <w:rsid w:val="00524E69"/>
    <w:pPr>
      <w:tabs>
        <w:tab w:val="clear" w:pos="4680"/>
        <w:tab w:val="clear" w:pos="9360"/>
      </w:tabs>
      <w:spacing w:after="200"/>
      <w:ind w:left="360" w:hanging="360"/>
      <w:jc w:val="both"/>
    </w:pPr>
    <w:rPr>
      <w:rFonts w:ascii="Arial" w:eastAsia="Times New Roman" w:hAnsi="Arial" w:cs="Times New Roman"/>
      <w:sz w:val="20"/>
      <w:szCs w:val="20"/>
    </w:rPr>
  </w:style>
  <w:style w:type="paragraph" w:customStyle="1" w:styleId="Numbers-FlushLeft2ptsAfter">
    <w:name w:val="*Numbers - Flush Left 2pts After"/>
    <w:basedOn w:val="Numbers-FlushLeft10ptAfter"/>
    <w:rsid w:val="00524E69"/>
    <w:pPr>
      <w:spacing w:after="40"/>
    </w:pPr>
  </w:style>
  <w:style w:type="paragraph" w:customStyle="1" w:styleId="a0">
    <w:name w:val="*a"/>
    <w:aliases w:val="b,c under Flush Left Nos.2pts After"/>
    <w:basedOn w:val="Normal"/>
    <w:rsid w:val="00524E69"/>
    <w:pPr>
      <w:spacing w:after="40" w:line="240" w:lineRule="auto"/>
      <w:ind w:left="720" w:hanging="360"/>
      <w:jc w:val="both"/>
    </w:pPr>
    <w:rPr>
      <w:rFonts w:ascii="Arial" w:eastAsia="Times New Roman" w:hAnsi="Arial" w:cs="Times New Roman"/>
      <w:sz w:val="20"/>
      <w:szCs w:val="20"/>
    </w:rPr>
  </w:style>
  <w:style w:type="paragraph" w:customStyle="1" w:styleId="BodyText10ptBeforeAfter">
    <w:name w:val="*Body Text 10pt Before &amp; After"/>
    <w:basedOn w:val="Normal"/>
    <w:rsid w:val="00524E69"/>
    <w:pPr>
      <w:spacing w:before="200" w:after="200" w:line="240" w:lineRule="auto"/>
      <w:jc w:val="both"/>
    </w:pPr>
    <w:rPr>
      <w:rFonts w:ascii="Arial" w:eastAsia="Times New Roman" w:hAnsi="Arial" w:cs="Times New Roman"/>
      <w:sz w:val="20"/>
      <w:szCs w:val="20"/>
    </w:rPr>
  </w:style>
  <w:style w:type="paragraph" w:customStyle="1" w:styleId="BodyTextIndentedUnderFlushLeftABC10ptsAfter">
    <w:name w:val="*Body Text Indented Under Flush Left ABC 10pts After"/>
    <w:basedOn w:val="Normal"/>
    <w:rsid w:val="00524E69"/>
    <w:pPr>
      <w:spacing w:after="200" w:line="240" w:lineRule="auto"/>
      <w:ind w:left="360"/>
      <w:jc w:val="both"/>
    </w:pPr>
    <w:rPr>
      <w:rFonts w:ascii="Arial" w:eastAsia="Times New Roman" w:hAnsi="Arial" w:cs="Times New Roman"/>
      <w:sz w:val="20"/>
      <w:szCs w:val="20"/>
    </w:rPr>
  </w:style>
  <w:style w:type="paragraph" w:customStyle="1" w:styleId="ABCFlushLeft10ptsBeforeAfter">
    <w:name w:val="*ABC Flush Left 10pts Before &amp; After"/>
    <w:basedOn w:val="Normal"/>
    <w:rsid w:val="00524E69"/>
    <w:pPr>
      <w:spacing w:before="200" w:after="200" w:line="240" w:lineRule="auto"/>
      <w:ind w:left="360" w:hanging="360"/>
      <w:jc w:val="both"/>
    </w:pPr>
    <w:rPr>
      <w:rFonts w:ascii="Arial" w:eastAsia="Times New Roman" w:hAnsi="Arial" w:cs="Times New Roman"/>
      <w:color w:val="000000"/>
      <w:sz w:val="20"/>
      <w:szCs w:val="20"/>
    </w:rPr>
  </w:style>
  <w:style w:type="paragraph" w:customStyle="1" w:styleId="BulletsRFPAttachments">
    <w:name w:val="*Bullets RFP Attachments"/>
    <w:rsid w:val="00524E69"/>
    <w:pPr>
      <w:numPr>
        <w:numId w:val="9"/>
      </w:numPr>
      <w:spacing w:before="60" w:after="120" w:line="240" w:lineRule="auto"/>
      <w:ind w:left="461" w:hanging="187"/>
    </w:pPr>
    <w:rPr>
      <w:rFonts w:ascii="Arial" w:eastAsia="Times New Roman" w:hAnsi="Arial" w:cs="Times New Roman"/>
      <w:color w:val="000000"/>
      <w:sz w:val="18"/>
      <w:szCs w:val="24"/>
    </w:rPr>
  </w:style>
  <w:style w:type="paragraph" w:customStyle="1" w:styleId="FormTableHeading">
    <w:name w:val="*Form Table Heading"/>
    <w:basedOn w:val="Normal"/>
    <w:next w:val="Normal"/>
    <w:rsid w:val="00524E69"/>
    <w:pPr>
      <w:spacing w:before="40" w:after="120" w:line="240" w:lineRule="auto"/>
    </w:pPr>
    <w:rPr>
      <w:rFonts w:ascii="Arial" w:eastAsia="Times New Roman" w:hAnsi="Arial" w:cs="Times New Roman"/>
      <w:sz w:val="16"/>
      <w:szCs w:val="16"/>
    </w:rPr>
  </w:style>
  <w:style w:type="paragraph" w:customStyle="1" w:styleId="ABCIndented10ptsAfter">
    <w:name w:val="*ABC Indented 10pts After"/>
    <w:basedOn w:val="Normal"/>
    <w:rsid w:val="00524E69"/>
    <w:pPr>
      <w:autoSpaceDE w:val="0"/>
      <w:autoSpaceDN w:val="0"/>
      <w:adjustRightInd w:val="0"/>
      <w:spacing w:after="200" w:line="240" w:lineRule="auto"/>
      <w:ind w:left="1260" w:hanging="360"/>
      <w:jc w:val="both"/>
    </w:pPr>
    <w:rPr>
      <w:rFonts w:ascii="Arial" w:eastAsia="Times New Roman" w:hAnsi="Arial" w:cs="Times New Roman"/>
      <w:sz w:val="20"/>
      <w:szCs w:val="20"/>
    </w:rPr>
  </w:style>
  <w:style w:type="paragraph" w:customStyle="1" w:styleId="BodyTextIndentedUnderABC10ptAfter">
    <w:name w:val="*Body Text Indented Under ABC 10pt After"/>
    <w:basedOn w:val="Normal"/>
    <w:rsid w:val="00524E69"/>
    <w:pPr>
      <w:spacing w:after="200" w:line="240" w:lineRule="auto"/>
      <w:ind w:left="1260"/>
      <w:jc w:val="both"/>
    </w:pPr>
    <w:rPr>
      <w:rFonts w:ascii="Arial" w:eastAsia="Times New Roman" w:hAnsi="Arial" w:cs="Times New Roman"/>
      <w:sz w:val="20"/>
      <w:szCs w:val="20"/>
    </w:rPr>
  </w:style>
  <w:style w:type="paragraph" w:customStyle="1" w:styleId="BodyTextIndentedUnderABC2ptAfter">
    <w:name w:val="*Body Text Indented Under ABC 2pt After"/>
    <w:basedOn w:val="BodyTextIndentedUnderABC10ptAfter"/>
    <w:rsid w:val="00524E69"/>
    <w:pPr>
      <w:spacing w:after="40"/>
    </w:pPr>
  </w:style>
  <w:style w:type="paragraph" w:customStyle="1" w:styleId="ABCIndented2ptsAfter">
    <w:name w:val="*ABC Indented 2pts After"/>
    <w:basedOn w:val="Normal"/>
    <w:rsid w:val="00524E69"/>
    <w:pPr>
      <w:autoSpaceDE w:val="0"/>
      <w:autoSpaceDN w:val="0"/>
      <w:adjustRightInd w:val="0"/>
      <w:spacing w:after="40" w:line="240" w:lineRule="auto"/>
      <w:ind w:left="1260" w:hanging="360"/>
      <w:jc w:val="both"/>
    </w:pPr>
    <w:rPr>
      <w:rFonts w:ascii="Arial" w:eastAsia="Times New Roman" w:hAnsi="Arial" w:cs="Times New Roman"/>
      <w:sz w:val="20"/>
      <w:szCs w:val="20"/>
    </w:rPr>
  </w:style>
  <w:style w:type="paragraph" w:customStyle="1" w:styleId="BodyTextIndentedUnderABC10ptBeforeAfter">
    <w:name w:val="*Body Text Indented Under ABC 10pt Before &amp; After"/>
    <w:basedOn w:val="BodyTextIndentedUnderABC10ptAfter"/>
    <w:rsid w:val="00524E69"/>
    <w:pPr>
      <w:spacing w:before="200"/>
    </w:pPr>
  </w:style>
  <w:style w:type="paragraph" w:customStyle="1" w:styleId="BodyTextIndentedUnder12310ptAfter">
    <w:name w:val="*Body Text Indented Under 123 10pt After"/>
    <w:basedOn w:val="BodyTextIndentedUnderABC10ptAfter"/>
    <w:rsid w:val="00524E69"/>
    <w:pPr>
      <w:ind w:left="1620"/>
    </w:pPr>
  </w:style>
  <w:style w:type="paragraph" w:customStyle="1" w:styleId="abcUnderIndented1234ptsAfter">
    <w:name w:val="*abc Under Indented 123 4pts After"/>
    <w:basedOn w:val="a0"/>
    <w:rsid w:val="00524E69"/>
    <w:pPr>
      <w:spacing w:after="80"/>
      <w:ind w:left="1890" w:hanging="270"/>
    </w:pPr>
  </w:style>
  <w:style w:type="paragraph" w:customStyle="1" w:styleId="NumbersIndentedUnderABC2ptsAfter">
    <w:name w:val="*Numbers Indented Under ABC 2pts After"/>
    <w:basedOn w:val="Normal"/>
    <w:rsid w:val="00524E69"/>
    <w:pPr>
      <w:autoSpaceDE w:val="0"/>
      <w:autoSpaceDN w:val="0"/>
      <w:adjustRightInd w:val="0"/>
      <w:spacing w:after="40" w:line="240" w:lineRule="auto"/>
      <w:ind w:left="1620" w:hanging="364"/>
      <w:jc w:val="both"/>
    </w:pPr>
    <w:rPr>
      <w:rFonts w:ascii="Arial" w:eastAsia="Times New Roman" w:hAnsi="Arial" w:cs="Times New Roman"/>
      <w:sz w:val="20"/>
      <w:szCs w:val="20"/>
    </w:rPr>
  </w:style>
  <w:style w:type="paragraph" w:customStyle="1" w:styleId="NumbersIndentedUnderABC10ptsAfter">
    <w:name w:val="*Numbers Indented Under ABC 10pts After"/>
    <w:basedOn w:val="NumbersIndentedUnderABC2ptsAfter"/>
    <w:rsid w:val="00524E69"/>
    <w:pPr>
      <w:spacing w:after="200"/>
      <w:ind w:hanging="360"/>
    </w:pPr>
  </w:style>
  <w:style w:type="paragraph" w:customStyle="1" w:styleId="BodyText10ptAfter">
    <w:name w:val="*Body Text 10pt After"/>
    <w:basedOn w:val="Normal"/>
    <w:rsid w:val="00524E69"/>
    <w:pPr>
      <w:spacing w:after="200" w:line="240" w:lineRule="auto"/>
      <w:jc w:val="both"/>
    </w:pPr>
    <w:rPr>
      <w:rFonts w:ascii="Arial" w:eastAsia="Times New Roman" w:hAnsi="Arial" w:cs="Times New Roman"/>
      <w:sz w:val="20"/>
      <w:szCs w:val="20"/>
    </w:rPr>
  </w:style>
  <w:style w:type="paragraph" w:customStyle="1" w:styleId="SFACompletionTable">
    <w:name w:val="*SFA Completion Table"/>
    <w:basedOn w:val="Normal"/>
    <w:rsid w:val="00524E69"/>
    <w:pPr>
      <w:spacing w:before="60" w:after="40" w:line="240" w:lineRule="auto"/>
    </w:pPr>
    <w:rPr>
      <w:rFonts w:ascii="Arial" w:eastAsia="Times New Roman" w:hAnsi="Arial" w:cs="Times New Roman"/>
      <w:sz w:val="20"/>
      <w:szCs w:val="24"/>
    </w:rPr>
  </w:style>
  <w:style w:type="paragraph" w:customStyle="1" w:styleId="ABCIndented10ptsBeforeAfter">
    <w:name w:val="*ABC Indented 10pts Before &amp; After"/>
    <w:basedOn w:val="ABCIndented10ptsAfter"/>
    <w:rsid w:val="00524E69"/>
    <w:pPr>
      <w:spacing w:before="200"/>
    </w:pPr>
  </w:style>
  <w:style w:type="paragraph" w:customStyle="1" w:styleId="abcUnderIndented12310ptsAfter">
    <w:name w:val="*abc Under Indented 123 10pts After"/>
    <w:basedOn w:val="a0"/>
    <w:rsid w:val="00524E69"/>
    <w:pPr>
      <w:spacing w:after="200"/>
      <w:ind w:left="1890" w:hanging="270"/>
    </w:pPr>
  </w:style>
  <w:style w:type="paragraph" w:customStyle="1" w:styleId="FormFill-inDecimal">
    <w:name w:val="*Form Fill-in Decimal"/>
    <w:basedOn w:val="Normal"/>
    <w:rsid w:val="00524E69"/>
    <w:pPr>
      <w:tabs>
        <w:tab w:val="decimal" w:pos="1014"/>
      </w:tabs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BodyText2ptAfter">
    <w:name w:val="*Body Text 2pt After"/>
    <w:basedOn w:val="BodyText10ptAfter"/>
    <w:rsid w:val="00524E69"/>
    <w:pPr>
      <w:spacing w:after="40"/>
    </w:pPr>
  </w:style>
  <w:style w:type="character" w:styleId="FollowedHyperlink">
    <w:name w:val="FollowedHyperlink"/>
    <w:basedOn w:val="DefaultParagraphFont"/>
    <w:uiPriority w:val="99"/>
    <w:semiHidden/>
    <w:unhideWhenUsed/>
    <w:rsid w:val="00524E69"/>
    <w:rPr>
      <w:color w:val="954F72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524E69"/>
  </w:style>
  <w:style w:type="character" w:styleId="PageNumber">
    <w:name w:val="page number"/>
    <w:basedOn w:val="DefaultParagraphFont"/>
    <w:rsid w:val="00524E69"/>
  </w:style>
  <w:style w:type="paragraph" w:styleId="BodyText">
    <w:name w:val="Body Text"/>
    <w:basedOn w:val="Normal"/>
    <w:link w:val="BodyTextChar"/>
    <w:semiHidden/>
    <w:unhideWhenUsed/>
    <w:rsid w:val="00524E69"/>
    <w:pPr>
      <w:spacing w:after="120" w:line="240" w:lineRule="auto"/>
    </w:pPr>
    <w:rPr>
      <w:rFonts w:ascii="Arial" w:eastAsia="Times New Roman" w:hAnsi="Arial" w:cs="Times New Roman"/>
      <w:sz w:val="20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524E69"/>
    <w:rPr>
      <w:rFonts w:ascii="Arial" w:eastAsia="Times New Roman" w:hAnsi="Arial" w:cs="Times New Roman"/>
      <w:sz w:val="20"/>
      <w:szCs w:val="24"/>
    </w:rPr>
  </w:style>
  <w:style w:type="paragraph" w:customStyle="1" w:styleId="Numbers-FlushLeftParagraphText">
    <w:name w:val="*Numbers - Flush Left Paragraph Text"/>
    <w:basedOn w:val="Numbers-FlushLeft10ptAfter"/>
    <w:rsid w:val="00524E69"/>
    <w:pPr>
      <w:ind w:firstLine="0"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524E69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4E69"/>
    <w:rPr>
      <w:rFonts w:ascii="Arial" w:eastAsia="Times New Roman" w:hAnsi="Arial" w:cs="Times New Roman"/>
      <w:sz w:val="20"/>
      <w:szCs w:val="20"/>
    </w:rPr>
  </w:style>
  <w:style w:type="paragraph" w:styleId="FootnoteText">
    <w:name w:val="footnote text"/>
    <w:basedOn w:val="Normal"/>
    <w:link w:val="FootnoteTextChar"/>
    <w:semiHidden/>
    <w:rsid w:val="00524E69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524E69"/>
    <w:rPr>
      <w:rFonts w:ascii="Arial" w:eastAsia="Times New Roman" w:hAnsi="Arial" w:cs="Times New Roman"/>
      <w:sz w:val="20"/>
      <w:szCs w:val="20"/>
    </w:rPr>
  </w:style>
  <w:style w:type="character" w:styleId="FootnoteReference">
    <w:name w:val="footnote reference"/>
    <w:semiHidden/>
    <w:rsid w:val="00524E69"/>
    <w:rPr>
      <w:vertAlign w:val="superscript"/>
    </w:rPr>
  </w:style>
  <w:style w:type="paragraph" w:customStyle="1" w:styleId="BodyText10ptItalic-All">
    <w:name w:val="*Body Text 10pt Italic - All"/>
    <w:basedOn w:val="BodyText10ptAfter"/>
    <w:rsid w:val="00524E69"/>
    <w:rPr>
      <w:i/>
    </w:rPr>
  </w:style>
  <w:style w:type="paragraph" w:customStyle="1" w:styleId="FormFill-inLeft">
    <w:name w:val="*Form Fill-in Left"/>
    <w:basedOn w:val="Normal"/>
    <w:rsid w:val="00524E6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Arial"/>
      <w:color w:val="000000"/>
      <w:sz w:val="20"/>
      <w:szCs w:val="20"/>
    </w:rPr>
  </w:style>
  <w:style w:type="paragraph" w:customStyle="1" w:styleId="FormFill-inRFPEvents">
    <w:name w:val="*Form Fill-in RFP Events"/>
    <w:basedOn w:val="FormFill-inLeft"/>
    <w:rsid w:val="00524E69"/>
    <w:pPr>
      <w:ind w:left="438"/>
    </w:pPr>
    <w:rPr>
      <w:rFonts w:ascii="Arial" w:hAnsi="Arial"/>
    </w:rPr>
  </w:style>
  <w:style w:type="character" w:styleId="CommentReference">
    <w:name w:val="annotation reference"/>
    <w:uiPriority w:val="99"/>
    <w:semiHidden/>
    <w:unhideWhenUsed/>
    <w:rsid w:val="00524E69"/>
    <w:rPr>
      <w:sz w:val="16"/>
      <w:szCs w:val="16"/>
    </w:rPr>
  </w:style>
  <w:style w:type="paragraph" w:styleId="CommentSubject">
    <w:name w:val="annotation subject"/>
    <w:basedOn w:val="Normal"/>
    <w:next w:val="BodyText10ptBeforeAfter"/>
    <w:link w:val="CommentSubjectChar"/>
    <w:uiPriority w:val="99"/>
    <w:semiHidden/>
    <w:unhideWhenUsed/>
    <w:rsid w:val="00524E69"/>
    <w:pPr>
      <w:spacing w:after="0" w:line="240" w:lineRule="auto"/>
    </w:pPr>
    <w:rPr>
      <w:rFonts w:ascii="Arial" w:eastAsia="Times New Roman" w:hAnsi="Arial" w:cs="Times New Roman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4E69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NumbersIndented2ptAfter">
    <w:name w:val="*Numbers Indented 2pt After"/>
    <w:basedOn w:val="Normal"/>
    <w:rsid w:val="00524E69"/>
    <w:pPr>
      <w:autoSpaceDE w:val="0"/>
      <w:autoSpaceDN w:val="0"/>
      <w:adjustRightInd w:val="0"/>
      <w:spacing w:after="40" w:line="240" w:lineRule="auto"/>
      <w:ind w:left="634" w:hanging="274"/>
      <w:jc w:val="both"/>
    </w:pPr>
    <w:rPr>
      <w:rFonts w:ascii="Arial" w:eastAsia="Times New Roman" w:hAnsi="Arial" w:cs="Times New Roman"/>
      <w:sz w:val="20"/>
      <w:szCs w:val="20"/>
    </w:rPr>
  </w:style>
  <w:style w:type="paragraph" w:customStyle="1" w:styleId="FormFill-inRFPDates">
    <w:name w:val="*Form Fill-in RFP Dates"/>
    <w:basedOn w:val="FormFill-inCentered"/>
    <w:rsid w:val="00524E69"/>
    <w:rPr>
      <w:rFonts w:ascii="Arial" w:hAnsi="Arial" w:cs="Arial"/>
    </w:rPr>
  </w:style>
  <w:style w:type="paragraph" w:customStyle="1" w:styleId="FormTableSectionHeading">
    <w:name w:val="*Form Table Section Heading"/>
    <w:basedOn w:val="Normal"/>
    <w:rsid w:val="00524E69"/>
    <w:pPr>
      <w:spacing w:after="0" w:line="240" w:lineRule="auto"/>
    </w:pPr>
    <w:rPr>
      <w:rFonts w:ascii="Arial" w:eastAsia="Times New Roman" w:hAnsi="Arial" w:cs="Times New Roman"/>
      <w:sz w:val="20"/>
      <w:szCs w:val="24"/>
    </w:rPr>
  </w:style>
  <w:style w:type="character" w:styleId="HTMLCite">
    <w:name w:val="HTML Cite"/>
    <w:uiPriority w:val="99"/>
    <w:semiHidden/>
    <w:unhideWhenUsed/>
    <w:rsid w:val="00524E69"/>
    <w:rPr>
      <w:i/>
      <w:iCs/>
    </w:rPr>
  </w:style>
  <w:style w:type="paragraph" w:customStyle="1" w:styleId="NumbersIndented10ptAfter">
    <w:name w:val="*Numbers Indented 10pt After"/>
    <w:basedOn w:val="NumbersIndented2ptAfter"/>
    <w:rsid w:val="00524E69"/>
    <w:pPr>
      <w:numPr>
        <w:numId w:val="22"/>
      </w:numPr>
      <w:spacing w:after="200"/>
    </w:pPr>
  </w:style>
  <w:style w:type="paragraph" w:customStyle="1" w:styleId="A">
    <w:name w:val="*A"/>
    <w:aliases w:val="B,C Flush Left 10pt After"/>
    <w:basedOn w:val="Footer"/>
    <w:rsid w:val="00524E69"/>
    <w:pPr>
      <w:numPr>
        <w:numId w:val="17"/>
      </w:numPr>
      <w:tabs>
        <w:tab w:val="clear" w:pos="4680"/>
        <w:tab w:val="clear" w:pos="9360"/>
      </w:tabs>
      <w:spacing w:after="200"/>
    </w:pPr>
    <w:rPr>
      <w:rFonts w:ascii="Arial" w:eastAsia="Times New Roman" w:hAnsi="Arial" w:cs="Times New Roman"/>
      <w:color w:val="000000"/>
      <w:sz w:val="20"/>
      <w:szCs w:val="20"/>
    </w:rPr>
  </w:style>
  <w:style w:type="paragraph" w:customStyle="1" w:styleId="ABCFlushLeft2ptAfter">
    <w:name w:val="*ABC Flush Left 2pt After"/>
    <w:basedOn w:val="Normal"/>
    <w:rsid w:val="00524E69"/>
    <w:pPr>
      <w:spacing w:after="40" w:line="240" w:lineRule="auto"/>
      <w:ind w:left="360" w:hanging="360"/>
    </w:pPr>
    <w:rPr>
      <w:rFonts w:ascii="Arial" w:eastAsia="Times New Roman" w:hAnsi="Arial" w:cs="Times New Roman"/>
      <w:sz w:val="20"/>
      <w:szCs w:val="24"/>
    </w:rPr>
  </w:style>
  <w:style w:type="paragraph" w:styleId="Revision">
    <w:name w:val="Revision"/>
    <w:hidden/>
    <w:uiPriority w:val="99"/>
    <w:semiHidden/>
    <w:rsid w:val="00524E69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numbering" w:customStyle="1" w:styleId="NumberedLists">
    <w:name w:val="*Numbered Lists"/>
    <w:basedOn w:val="NoList"/>
    <w:uiPriority w:val="99"/>
    <w:rsid w:val="00524E69"/>
    <w:pPr>
      <w:numPr>
        <w:numId w:val="21"/>
      </w:numPr>
    </w:pPr>
  </w:style>
  <w:style w:type="paragraph" w:customStyle="1" w:styleId="TableHeading">
    <w:name w:val="Table Heading"/>
    <w:basedOn w:val="Normal"/>
    <w:next w:val="Normal"/>
    <w:link w:val="TableHeadingChar"/>
    <w:rsid w:val="00524E69"/>
    <w:pPr>
      <w:tabs>
        <w:tab w:val="left" w:pos="271"/>
      </w:tabs>
      <w:spacing w:before="40" w:line="240" w:lineRule="auto"/>
      <w:jc w:val="both"/>
    </w:pPr>
    <w:rPr>
      <w:rFonts w:ascii="Arial" w:eastAsia="Times New Roman" w:hAnsi="Arial" w:cs="Times New Roman"/>
      <w:sz w:val="16"/>
      <w:szCs w:val="20"/>
    </w:rPr>
  </w:style>
  <w:style w:type="paragraph" w:customStyle="1" w:styleId="BodyText10ptBold">
    <w:name w:val="*Body Text 10pt Bold"/>
    <w:basedOn w:val="Normal"/>
    <w:rsid w:val="00524E69"/>
    <w:pPr>
      <w:spacing w:before="120" w:line="240" w:lineRule="auto"/>
    </w:pPr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TableHeading2ptsAfter">
    <w:name w:val="*Table Heading 2pts After"/>
    <w:basedOn w:val="Normal"/>
    <w:rsid w:val="00524E69"/>
    <w:pPr>
      <w:spacing w:before="40" w:after="40" w:line="180" w:lineRule="atLeast"/>
    </w:pPr>
    <w:rPr>
      <w:rFonts w:ascii="Arial" w:eastAsia="Times New Roman" w:hAnsi="Arial" w:cs="Times New Roman"/>
      <w:sz w:val="16"/>
      <w:szCs w:val="16"/>
    </w:rPr>
  </w:style>
  <w:style w:type="paragraph" w:customStyle="1" w:styleId="TableHeading8ptsAfter">
    <w:name w:val="*Table Heading 8pts After"/>
    <w:basedOn w:val="TableHeading2ptsAfter"/>
    <w:next w:val="Normal"/>
    <w:rsid w:val="00524E69"/>
    <w:pPr>
      <w:spacing w:after="160"/>
    </w:pPr>
  </w:style>
  <w:style w:type="paragraph" w:customStyle="1" w:styleId="BodyTextIndentedUnderFlush-LeftABC10ptsBeforeAfter">
    <w:name w:val="*Body Text Indented Under Flush-Left ABC 10pts Before &amp; After"/>
    <w:basedOn w:val="BodyTextIndentedUnderFlushLeftABC10ptsAfter"/>
    <w:rsid w:val="00524E69"/>
    <w:pPr>
      <w:spacing w:before="200"/>
    </w:pPr>
  </w:style>
  <w:style w:type="paragraph" w:customStyle="1" w:styleId="BodyTextIndentedUnderFlush-LeftABC2ptsAfter">
    <w:name w:val="*Body Text Indented Under Flush-Left ABC 2pts After"/>
    <w:basedOn w:val="BodyTextIndentedUnderFlushLeftABC10ptsAfter"/>
    <w:rsid w:val="00524E69"/>
    <w:pPr>
      <w:spacing w:after="40"/>
    </w:pPr>
  </w:style>
  <w:style w:type="paragraph" w:customStyle="1" w:styleId="PointsSentenceBolded">
    <w:name w:val="*Points Sentence Bolded"/>
    <w:basedOn w:val="Footer"/>
    <w:rsid w:val="00524E69"/>
    <w:pPr>
      <w:tabs>
        <w:tab w:val="clear" w:pos="4680"/>
        <w:tab w:val="clear" w:pos="9360"/>
      </w:tabs>
      <w:spacing w:before="280" w:after="40"/>
      <w:ind w:left="360"/>
    </w:pPr>
    <w:rPr>
      <w:rFonts w:ascii="Arial" w:eastAsia="Times New Roman" w:hAnsi="Arial" w:cs="Times New Roman"/>
      <w:b/>
      <w:color w:val="000000"/>
      <w:sz w:val="20"/>
      <w:szCs w:val="20"/>
    </w:rPr>
  </w:style>
  <w:style w:type="paragraph" w:customStyle="1" w:styleId="PointsSentenceBullet1stLevel">
    <w:name w:val="*Points Sentence Bullet 1st Level"/>
    <w:basedOn w:val="Footer"/>
    <w:rsid w:val="00524E69"/>
    <w:pPr>
      <w:numPr>
        <w:numId w:val="23"/>
      </w:numPr>
      <w:tabs>
        <w:tab w:val="clear" w:pos="4680"/>
        <w:tab w:val="clear" w:pos="9360"/>
      </w:tabs>
      <w:spacing w:before="120" w:after="60"/>
    </w:pPr>
    <w:rPr>
      <w:rFonts w:ascii="Arial" w:eastAsia="Times New Roman" w:hAnsi="Arial" w:cs="Times New Roman"/>
      <w:color w:val="000000"/>
      <w:sz w:val="20"/>
      <w:szCs w:val="20"/>
    </w:rPr>
  </w:style>
  <w:style w:type="paragraph" w:customStyle="1" w:styleId="PointsSentenceBullet2ndLevel">
    <w:name w:val="*Points Sentence Bullet 2nd Level"/>
    <w:basedOn w:val="PointsSentenceBullet1stLevel"/>
    <w:rsid w:val="00524E69"/>
    <w:pPr>
      <w:numPr>
        <w:ilvl w:val="1"/>
      </w:numPr>
      <w:tabs>
        <w:tab w:val="left" w:pos="900"/>
      </w:tabs>
      <w:spacing w:before="0" w:after="80"/>
      <w:jc w:val="both"/>
    </w:pPr>
  </w:style>
  <w:style w:type="paragraph" w:customStyle="1" w:styleId="PointsSentenceBullet3rdLevel">
    <w:name w:val="*Points Sentence Bullet 3rd Level"/>
    <w:basedOn w:val="BodyTextFirstIndent2"/>
    <w:rsid w:val="00524E69"/>
    <w:pPr>
      <w:numPr>
        <w:ilvl w:val="2"/>
        <w:numId w:val="23"/>
      </w:numPr>
      <w:spacing w:after="60"/>
      <w:ind w:left="1170" w:hanging="274"/>
    </w:pPr>
    <w:rPr>
      <w:color w:val="00000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24E6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24E69"/>
  </w:style>
  <w:style w:type="paragraph" w:styleId="BodyTextFirstIndent2">
    <w:name w:val="Body Text First Indent 2"/>
    <w:basedOn w:val="Normal"/>
    <w:link w:val="BodyTextFirstIndent2Char"/>
    <w:uiPriority w:val="99"/>
    <w:semiHidden/>
    <w:unhideWhenUsed/>
    <w:rsid w:val="00524E69"/>
    <w:pPr>
      <w:spacing w:after="120" w:line="240" w:lineRule="auto"/>
      <w:ind w:left="360" w:firstLine="210"/>
    </w:pPr>
    <w:rPr>
      <w:rFonts w:ascii="Arial" w:eastAsia="Times New Roman" w:hAnsi="Arial" w:cs="Times New Roman"/>
      <w:sz w:val="20"/>
      <w:szCs w:val="24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24E69"/>
    <w:rPr>
      <w:rFonts w:ascii="Arial" w:eastAsia="Times New Roman" w:hAnsi="Arial" w:cs="Times New Roman"/>
      <w:sz w:val="20"/>
      <w:szCs w:val="24"/>
    </w:rPr>
  </w:style>
  <w:style w:type="character" w:customStyle="1" w:styleId="TableHeadingChar">
    <w:name w:val="Table Heading Char"/>
    <w:link w:val="TableHeading"/>
    <w:rsid w:val="00524E69"/>
    <w:rPr>
      <w:rFonts w:ascii="Arial" w:eastAsia="Times New Roman" w:hAnsi="Arial" w:cs="Times New Roman"/>
      <w:sz w:val="16"/>
      <w:szCs w:val="20"/>
    </w:rPr>
  </w:style>
  <w:style w:type="paragraph" w:customStyle="1" w:styleId="BodyTextIndentedUnderI">
    <w:name w:val="*Body Text Indented Under I"/>
    <w:aliases w:val="II,III 10pts After"/>
    <w:basedOn w:val="BodyTextIndentedUnderFlushLeftABC10ptsAfter"/>
    <w:rsid w:val="00524E69"/>
    <w:pPr>
      <w:ind w:left="900"/>
    </w:pPr>
    <w:rPr>
      <w:bCs/>
    </w:rPr>
  </w:style>
  <w:style w:type="paragraph" w:customStyle="1" w:styleId="BulletsunderABC3ptsAfter">
    <w:name w:val="*Bullets under ABC 3pts After"/>
    <w:basedOn w:val="PointsSentenceBullet1stLevel"/>
    <w:rsid w:val="00524E69"/>
    <w:pPr>
      <w:jc w:val="both"/>
    </w:pPr>
  </w:style>
  <w:style w:type="paragraph" w:customStyle="1" w:styleId="BulletsunderABC10ptsAfter">
    <w:name w:val="*Bullets under ABC 10pts After"/>
    <w:basedOn w:val="BulletsunderABC3ptsAfter"/>
    <w:rsid w:val="00524E69"/>
    <w:pPr>
      <w:spacing w:after="200"/>
    </w:pPr>
  </w:style>
  <w:style w:type="paragraph" w:customStyle="1" w:styleId="PayRates">
    <w:name w:val="*Pay Rates"/>
    <w:basedOn w:val="Footer"/>
    <w:rsid w:val="00524E69"/>
    <w:pPr>
      <w:tabs>
        <w:tab w:val="clear" w:pos="4680"/>
        <w:tab w:val="clear" w:pos="9360"/>
      </w:tabs>
      <w:spacing w:before="280" w:after="120"/>
      <w:ind w:left="360"/>
      <w:jc w:val="center"/>
    </w:pPr>
    <w:rPr>
      <w:rFonts w:ascii="Arial" w:eastAsia="Times New Roman" w:hAnsi="Arial" w:cs="Times New Roman"/>
      <w:bCs/>
      <w:color w:val="000000"/>
      <w:sz w:val="20"/>
      <w:szCs w:val="20"/>
    </w:rPr>
  </w:style>
  <w:style w:type="paragraph" w:customStyle="1" w:styleId="FormFill-inCentered">
    <w:name w:val="*Form Fill-in Centered"/>
    <w:basedOn w:val="Footer"/>
    <w:rsid w:val="00524E69"/>
    <w:pPr>
      <w:tabs>
        <w:tab w:val="clear" w:pos="4680"/>
        <w:tab w:val="clear" w:pos="9360"/>
      </w:tabs>
      <w:jc w:val="center"/>
    </w:pPr>
    <w:rPr>
      <w:rFonts w:ascii="Times New Roman" w:eastAsia="Times New Roman" w:hAnsi="Times New Roman" w:cs="Times New Roman"/>
      <w:color w:val="000000"/>
      <w:sz w:val="20"/>
      <w:szCs w:val="24"/>
    </w:rPr>
  </w:style>
  <w:style w:type="paragraph" w:customStyle="1" w:styleId="FormsColumnHeadingforAttachments">
    <w:name w:val="*Forms Column Heading for Attachments"/>
    <w:basedOn w:val="FormTableHeading"/>
    <w:rsid w:val="00524E69"/>
    <w:pPr>
      <w:spacing w:after="20"/>
      <w:jc w:val="center"/>
    </w:pPr>
  </w:style>
  <w:style w:type="paragraph" w:customStyle="1" w:styleId="FormRowDescriptionsforAttachments">
    <w:name w:val="*Form Row Descriptions for Attachments"/>
    <w:basedOn w:val="FormTableHeading"/>
    <w:rsid w:val="00524E69"/>
    <w:pPr>
      <w:spacing w:after="20"/>
    </w:pPr>
  </w:style>
  <w:style w:type="paragraph" w:customStyle="1" w:styleId="FormFill-inIndented">
    <w:name w:val="*Form Fill-in Indented"/>
    <w:basedOn w:val="FormFill-inLeft"/>
    <w:rsid w:val="00524E69"/>
    <w:pPr>
      <w:ind w:left="252"/>
    </w:pPr>
  </w:style>
  <w:style w:type="paragraph" w:customStyle="1" w:styleId="FormBodyText9ptw8ptAfter">
    <w:name w:val="*Form Body Text 9pt w/8pt After"/>
    <w:basedOn w:val="BodyText10ptAfter"/>
    <w:rsid w:val="00524E69"/>
    <w:pPr>
      <w:spacing w:after="160"/>
    </w:pPr>
    <w:rPr>
      <w:sz w:val="18"/>
      <w:szCs w:val="18"/>
    </w:rPr>
  </w:style>
  <w:style w:type="paragraph" w:customStyle="1" w:styleId="FormBodyText9ptw2ptAfter">
    <w:name w:val="*Form Body Text 9pt w/2pt After"/>
    <w:basedOn w:val="BodyText2ptAfter"/>
    <w:rsid w:val="00524E69"/>
    <w:rPr>
      <w:sz w:val="18"/>
      <w:szCs w:val="18"/>
    </w:rPr>
  </w:style>
  <w:style w:type="paragraph" w:customStyle="1" w:styleId="FormBodyText9ptw2ptBefore8ptAfter">
    <w:name w:val="*Form Body Text 9pt w/2pt Before &amp; 8pt After"/>
    <w:basedOn w:val="BodyText10ptBeforeAfter"/>
    <w:rsid w:val="00524E69"/>
    <w:pPr>
      <w:spacing w:before="40" w:after="160"/>
    </w:pPr>
    <w:rPr>
      <w:sz w:val="18"/>
      <w:szCs w:val="18"/>
    </w:rPr>
  </w:style>
  <w:style w:type="paragraph" w:customStyle="1" w:styleId="Fill-In-Indented">
    <w:name w:val="Fill-In - Indented"/>
    <w:basedOn w:val="TableHeading"/>
    <w:rsid w:val="00524E69"/>
    <w:pPr>
      <w:tabs>
        <w:tab w:val="clear" w:pos="271"/>
      </w:tabs>
      <w:spacing w:before="0" w:after="0"/>
      <w:ind w:left="288"/>
      <w:jc w:val="left"/>
    </w:pPr>
    <w:rPr>
      <w:rFonts w:ascii="Times New Roman" w:hAnsi="Times New Roman"/>
      <w:sz w:val="20"/>
    </w:rPr>
  </w:style>
  <w:style w:type="paragraph" w:customStyle="1" w:styleId="TableParagraph">
    <w:name w:val="Table Paragraph"/>
    <w:basedOn w:val="Normal"/>
    <w:uiPriority w:val="1"/>
    <w:qFormat/>
    <w:rsid w:val="00524E69"/>
    <w:pPr>
      <w:widowControl w:val="0"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483</Words>
  <Characters>845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Public Instruction</Company>
  <LinksUpToDate>false</LinksUpToDate>
  <CharactersWithSpaces>9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, Randall E.   DPI</dc:creator>
  <cp:keywords/>
  <dc:description/>
  <cp:lastModifiedBy>Josh Nunnally</cp:lastModifiedBy>
  <cp:revision>2</cp:revision>
  <dcterms:created xsi:type="dcterms:W3CDTF">2021-02-20T13:45:00Z</dcterms:created>
  <dcterms:modified xsi:type="dcterms:W3CDTF">2021-02-20T13:45:00Z</dcterms:modified>
</cp:coreProperties>
</file>